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C149D" w14:textId="03858BFB" w:rsidR="0065637A" w:rsidRPr="003E426B" w:rsidRDefault="00963538" w:rsidP="00E124E5">
      <w:pPr>
        <w:spacing w:line="780" w:lineRule="auto"/>
        <w:jc w:val="center"/>
        <w:rPr>
          <w:rFonts w:ascii="黑体" w:eastAsia="黑体"/>
          <w:b/>
          <w:sz w:val="40"/>
          <w:szCs w:val="40"/>
        </w:rPr>
      </w:pP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24ABF79" wp14:editId="48A051AF">
                <wp:simplePos x="0" y="0"/>
                <wp:positionH relativeFrom="column">
                  <wp:posOffset>-685800</wp:posOffset>
                </wp:positionH>
                <wp:positionV relativeFrom="paragraph">
                  <wp:posOffset>396240</wp:posOffset>
                </wp:positionV>
                <wp:extent cx="685800" cy="8420100"/>
                <wp:effectExtent l="0" t="3175" r="4445" b="0"/>
                <wp:wrapNone/>
                <wp:docPr id="1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42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8F401" w14:textId="77777777" w:rsidR="005830B9" w:rsidRPr="00495ED3" w:rsidRDefault="005830B9" w:rsidP="008922AD">
                            <w:pPr>
                              <w:spacing w:line="360" w:lineRule="auto"/>
                              <w:rPr>
                                <w:rFonts w:ascii="黑体" w:eastAsia="黑体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班  级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学  号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姓  名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</w:t>
                            </w:r>
                          </w:p>
                          <w:p w14:paraId="66B580C2" w14:textId="77777777" w:rsidR="005830B9" w:rsidRPr="008922AD" w:rsidRDefault="005830B9" w:rsidP="000F7A67">
                            <w:pPr>
                              <w:spacing w:line="360" w:lineRule="auto"/>
                              <w:ind w:firstLineChars="300" w:firstLine="723"/>
                            </w:pP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4ABF7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54pt;margin-top:31.2pt;width:54pt;height:663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" filled="f" stroked="f">
                <v:textbox style="layout-flow:vertical;mso-layout-flow-alt:bottom-to-top" inset="0,0,0,0">
                  <w:txbxContent>
                    <w:p w14:paraId="21F8F401" w14:textId="77777777" w:rsidR="005830B9" w:rsidRPr="00495ED3" w:rsidRDefault="005830B9" w:rsidP="008922AD">
                      <w:pPr>
                        <w:spacing w:line="360" w:lineRule="auto"/>
                        <w:rPr>
                          <w:rFonts w:ascii="黑体" w:eastAsia="黑体"/>
                          <w:sz w:val="28"/>
                          <w:szCs w:val="28"/>
                          <w:u w:val="single"/>
                        </w:rPr>
                      </w:pP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班  级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学  号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姓  名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  </w:t>
                      </w:r>
                    </w:p>
                    <w:p w14:paraId="66B580C2" w14:textId="77777777" w:rsidR="005830B9" w:rsidRPr="008922AD" w:rsidRDefault="005830B9" w:rsidP="000F7A67">
                      <w:pPr>
                        <w:spacing w:line="360" w:lineRule="auto"/>
                        <w:ind w:firstLineChars="300" w:firstLine="723"/>
                      </w:pP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>
                        <w:rPr>
                          <w:rFonts w:hint="eastAsia"/>
                        </w:rPr>
                        <w:t xml:space="preserve"> 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 xml:space="preserve">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</w:p>
                  </w:txbxContent>
                </v:textbox>
              </v:shape>
            </w:pict>
          </mc:Fallback>
        </mc:AlternateContent>
      </w: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96A806A" wp14:editId="15CD342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0" cy="9608820"/>
                <wp:effectExtent l="14605" t="6985" r="13970" b="13970"/>
                <wp:wrapNone/>
                <wp:docPr id="1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88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Dot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7CDD60A" id="Line 4" o:spid="_x0000_s1026" style="position:absolute;left:0;text-align:lef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0,7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" strokeweight="1pt">
                <v:stroke dashstyle="longDashDotDot"/>
              </v:line>
            </w:pict>
          </mc:Fallback>
        </mc:AlternateContent>
      </w:r>
      <w:r w:rsidR="00D111C7" w:rsidRPr="003E426B">
        <w:rPr>
          <w:rFonts w:ascii="黑体" w:eastAsia="黑体" w:hint="eastAsia"/>
          <w:b/>
          <w:sz w:val="40"/>
          <w:szCs w:val="40"/>
        </w:rPr>
        <w:t>西南交通大学</w:t>
      </w:r>
      <w:r w:rsidR="005E6CF1" w:rsidRPr="003E426B">
        <w:rPr>
          <w:rFonts w:ascii="黑体" w:eastAsia="黑体" w:hint="eastAsia"/>
          <w:b/>
          <w:sz w:val="40"/>
          <w:szCs w:val="40"/>
        </w:rPr>
        <w:t>20</w:t>
      </w:r>
      <w:r w:rsidR="00AE0BEF">
        <w:rPr>
          <w:rFonts w:ascii="黑体" w:eastAsia="黑体"/>
          <w:b/>
          <w:sz w:val="40"/>
          <w:szCs w:val="40"/>
        </w:rPr>
        <w:t>2</w:t>
      </w:r>
      <w:r w:rsidR="00254857">
        <w:rPr>
          <w:rFonts w:ascii="黑体" w:eastAsia="黑体"/>
          <w:b/>
          <w:sz w:val="40"/>
          <w:szCs w:val="40"/>
        </w:rPr>
        <w:t>3</w:t>
      </w:r>
      <w:r w:rsidR="00D111C7" w:rsidRPr="003E426B">
        <w:rPr>
          <w:rFonts w:ascii="黑体" w:eastAsia="黑体" w:hint="eastAsia"/>
          <w:b/>
          <w:sz w:val="40"/>
          <w:szCs w:val="40"/>
        </w:rPr>
        <w:t>－</w:t>
      </w:r>
      <w:r w:rsidR="00E4572B" w:rsidRPr="003E426B">
        <w:rPr>
          <w:rFonts w:ascii="黑体" w:eastAsia="黑体" w:hint="eastAsia"/>
          <w:b/>
          <w:sz w:val="40"/>
          <w:szCs w:val="40"/>
        </w:rPr>
        <w:t>20</w:t>
      </w:r>
      <w:r w:rsidR="00966864">
        <w:rPr>
          <w:rFonts w:ascii="黑体" w:eastAsia="黑体"/>
          <w:b/>
          <w:sz w:val="40"/>
          <w:szCs w:val="40"/>
        </w:rPr>
        <w:t>2</w:t>
      </w:r>
      <w:r w:rsidR="00254857">
        <w:rPr>
          <w:rFonts w:ascii="黑体" w:eastAsia="黑体"/>
          <w:b/>
          <w:sz w:val="40"/>
          <w:szCs w:val="40"/>
        </w:rPr>
        <w:t>4</w:t>
      </w:r>
      <w:r w:rsidR="00D111C7" w:rsidRPr="003E426B">
        <w:rPr>
          <w:rFonts w:ascii="黑体" w:eastAsia="黑体" w:hint="eastAsia"/>
          <w:b/>
          <w:sz w:val="40"/>
          <w:szCs w:val="40"/>
        </w:rPr>
        <w:t>学年第</w:t>
      </w:r>
      <w:r w:rsidR="00790498" w:rsidRPr="003E426B">
        <w:rPr>
          <w:rFonts w:ascii="黑体" w:eastAsia="黑体" w:hint="eastAsia"/>
          <w:b/>
          <w:sz w:val="40"/>
          <w:szCs w:val="40"/>
        </w:rPr>
        <w:t>(</w:t>
      </w:r>
      <w:r w:rsidR="00254857">
        <w:rPr>
          <w:rFonts w:ascii="黑体" w:eastAsia="黑体" w:hint="eastAsia"/>
          <w:b/>
          <w:sz w:val="40"/>
          <w:szCs w:val="40"/>
        </w:rPr>
        <w:t>一</w:t>
      </w:r>
      <w:r w:rsidR="00790498" w:rsidRPr="003E426B">
        <w:rPr>
          <w:rFonts w:ascii="黑体" w:eastAsia="黑体" w:hint="eastAsia"/>
          <w:b/>
          <w:sz w:val="40"/>
          <w:szCs w:val="40"/>
        </w:rPr>
        <w:t>)</w:t>
      </w:r>
      <w:r w:rsidR="00D111C7" w:rsidRPr="003E426B">
        <w:rPr>
          <w:rFonts w:ascii="黑体" w:eastAsia="黑体" w:hint="eastAsia"/>
          <w:b/>
          <w:sz w:val="40"/>
          <w:szCs w:val="40"/>
        </w:rPr>
        <w:t>学期</w:t>
      </w:r>
      <w:r w:rsidR="005F14B9" w:rsidRPr="003E426B">
        <w:rPr>
          <w:rFonts w:ascii="黑体" w:eastAsia="黑体" w:hint="eastAsia"/>
          <w:b/>
          <w:sz w:val="40"/>
          <w:szCs w:val="40"/>
        </w:rPr>
        <w:t>期</w:t>
      </w:r>
      <w:r w:rsidR="00A11FD8">
        <w:rPr>
          <w:rFonts w:ascii="黑体" w:eastAsia="黑体" w:hint="eastAsia"/>
          <w:b/>
          <w:sz w:val="40"/>
          <w:szCs w:val="40"/>
        </w:rPr>
        <w:t>末</w:t>
      </w:r>
      <w:r w:rsidR="00D111C7" w:rsidRPr="003E426B">
        <w:rPr>
          <w:rFonts w:ascii="黑体" w:eastAsia="黑体" w:hint="eastAsia"/>
          <w:b/>
          <w:sz w:val="40"/>
          <w:szCs w:val="40"/>
        </w:rPr>
        <w:t>考试</w:t>
      </w:r>
    </w:p>
    <w:p w14:paraId="0D5FA746" w14:textId="19747A7C" w:rsidR="00D111C7" w:rsidRPr="003E426B" w:rsidRDefault="00D111C7" w:rsidP="00661DB0">
      <w:pPr>
        <w:widowControl/>
        <w:ind w:firstLineChars="200" w:firstLine="560"/>
        <w:rPr>
          <w:rFonts w:ascii="黑体" w:eastAsia="黑体"/>
          <w:sz w:val="28"/>
          <w:szCs w:val="28"/>
          <w:u w:val="single"/>
        </w:rPr>
      </w:pPr>
      <w:r w:rsidRPr="003E426B">
        <w:rPr>
          <w:rFonts w:ascii="黑体" w:eastAsia="黑体" w:hint="eastAsia"/>
          <w:sz w:val="28"/>
          <w:szCs w:val="28"/>
        </w:rPr>
        <w:t>课程代码</w:t>
      </w:r>
      <w:r w:rsidRPr="00661DB0">
        <w:rPr>
          <w:rFonts w:ascii="黑体" w:eastAsia="黑体" w:hint="eastAsia"/>
          <w:sz w:val="24"/>
          <w:u w:val="single"/>
        </w:rPr>
        <w:t xml:space="preserve"> 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S</w:t>
      </w:r>
      <w:r w:rsidR="00396CF5">
        <w:rPr>
          <w:rFonts w:ascii="Arial" w:hAnsi="Arial" w:cs="Arial" w:hint="eastAsia"/>
          <w:color w:val="000000"/>
          <w:kern w:val="0"/>
          <w:sz w:val="24"/>
          <w:u w:val="single"/>
        </w:rPr>
        <w:t>CAI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00</w:t>
      </w:r>
      <w:r w:rsidR="00254857">
        <w:rPr>
          <w:rFonts w:ascii="Arial" w:hAnsi="Arial" w:cs="Arial"/>
          <w:color w:val="000000"/>
          <w:kern w:val="0"/>
          <w:sz w:val="24"/>
          <w:u w:val="single"/>
        </w:rPr>
        <w:t>34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12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课程名称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="00E97D29">
        <w:rPr>
          <w:rFonts w:ascii="黑体" w:eastAsia="黑体" w:hint="eastAsia"/>
          <w:sz w:val="28"/>
          <w:szCs w:val="28"/>
          <w:u w:val="single"/>
        </w:rPr>
        <w:t>计算机</w:t>
      </w:r>
      <w:r w:rsidR="00F65075">
        <w:rPr>
          <w:rFonts w:ascii="黑体" w:eastAsia="黑体" w:hint="eastAsia"/>
          <w:sz w:val="28"/>
          <w:szCs w:val="28"/>
          <w:u w:val="single"/>
        </w:rPr>
        <w:t>图形学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考试时间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 </w:t>
      </w:r>
      <w:r w:rsidR="00240E17">
        <w:rPr>
          <w:rFonts w:ascii="黑体" w:eastAsia="黑体"/>
          <w:sz w:val="28"/>
          <w:szCs w:val="28"/>
          <w:u w:val="single"/>
        </w:rPr>
        <w:t>120</w:t>
      </w:r>
      <w:r w:rsidR="00E833D9" w:rsidRPr="003E426B">
        <w:rPr>
          <w:rFonts w:ascii="黑体" w:eastAsia="黑体" w:hint="eastAsia"/>
          <w:b/>
          <w:sz w:val="28"/>
          <w:szCs w:val="28"/>
          <w:u w:val="single"/>
        </w:rPr>
        <w:t>分钟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1134"/>
        <w:gridCol w:w="1134"/>
        <w:gridCol w:w="1134"/>
        <w:gridCol w:w="1417"/>
        <w:gridCol w:w="1417"/>
        <w:gridCol w:w="1417"/>
      </w:tblGrid>
      <w:tr w:rsidR="001033DE" w:rsidRPr="003E426B" w14:paraId="07CE0EB4" w14:textId="6B1E60D9" w:rsidTr="00BC061F">
        <w:trPr>
          <w:trHeight w:val="301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29A0F2E9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题号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939D41" w14:textId="15C4D23E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一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047A77" w14:textId="784CF63A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二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DAF561" w14:textId="32A7A968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三</w:t>
            </w:r>
          </w:p>
        </w:tc>
        <w:tc>
          <w:tcPr>
            <w:tcW w:w="1417" w:type="dxa"/>
          </w:tcPr>
          <w:p w14:paraId="44AD870E" w14:textId="0C5D0994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四</w:t>
            </w:r>
          </w:p>
        </w:tc>
        <w:tc>
          <w:tcPr>
            <w:tcW w:w="1417" w:type="dxa"/>
          </w:tcPr>
          <w:p w14:paraId="53D16A81" w14:textId="162AF26D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五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7654C7" w14:textId="0B945018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总成绩</w:t>
            </w:r>
          </w:p>
        </w:tc>
      </w:tr>
      <w:tr w:rsidR="001033DE" w:rsidRPr="003E426B" w14:paraId="080132C0" w14:textId="097A5A60" w:rsidTr="0044488D">
        <w:trPr>
          <w:trHeight w:val="604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0716CF29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得分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15FB1D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4F4940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3B9DB30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68F2E496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401DDB40" w14:textId="77777777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5E9D70A" w14:textId="23EFC323" w:rsidR="001033DE" w:rsidRPr="003E426B" w:rsidRDefault="001033DE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</w:tr>
    </w:tbl>
    <w:p w14:paraId="3104ACAB" w14:textId="77777777" w:rsidR="00957893" w:rsidRPr="003E426B" w:rsidRDefault="00957893" w:rsidP="00B87CBE">
      <w:pPr>
        <w:ind w:firstLineChars="200" w:firstLine="480"/>
        <w:rPr>
          <w:rFonts w:ascii="黑体" w:eastAsia="黑体"/>
          <w:sz w:val="24"/>
        </w:rPr>
      </w:pPr>
    </w:p>
    <w:p w14:paraId="3DBC8282" w14:textId="0E9BFD5D" w:rsidR="00240E17" w:rsidRDefault="00240E17" w:rsidP="00A11FD8">
      <w:pPr>
        <w:spacing w:line="360" w:lineRule="auto"/>
        <w:ind w:firstLineChars="236" w:firstLine="566"/>
        <w:rPr>
          <w:rFonts w:ascii="黑体" w:eastAsia="黑体"/>
          <w:sz w:val="24"/>
        </w:rPr>
      </w:pPr>
      <w:r w:rsidRPr="00240E17">
        <w:rPr>
          <w:rFonts w:ascii="黑体" w:eastAsia="黑体" w:hint="eastAsia"/>
          <w:sz w:val="24"/>
        </w:rPr>
        <w:t>备注：</w:t>
      </w:r>
      <w:r>
        <w:rPr>
          <w:rFonts w:ascii="黑体" w:eastAsia="黑体" w:hint="eastAsia"/>
          <w:sz w:val="24"/>
        </w:rPr>
        <w:t>答案写在答题纸上，写在本试卷上不给分，本试卷可作为草稿纸使用。</w:t>
      </w:r>
    </w:p>
    <w:p w14:paraId="4E834923" w14:textId="77777777" w:rsidR="00240E17" w:rsidRPr="00240E17" w:rsidRDefault="00240E17" w:rsidP="005F6433">
      <w:pPr>
        <w:spacing w:line="360" w:lineRule="auto"/>
        <w:ind w:firstLineChars="300" w:firstLine="720"/>
        <w:rPr>
          <w:rFonts w:ascii="黑体" w:eastAsia="黑体"/>
          <w:sz w:val="24"/>
        </w:rPr>
      </w:pPr>
    </w:p>
    <w:p w14:paraId="185A2DB5" w14:textId="26C8A086" w:rsidR="00223CCC" w:rsidRPr="00223CCC" w:rsidRDefault="00223CCC" w:rsidP="00223CCC">
      <w:pPr>
        <w:spacing w:line="360" w:lineRule="auto"/>
        <w:rPr>
          <w:rFonts w:ascii="宋体" w:hAnsi="宋体"/>
          <w:sz w:val="24"/>
        </w:rPr>
      </w:pPr>
      <w:r>
        <w:rPr>
          <w:rFonts w:ascii="黑体" w:eastAsia="黑体" w:hint="eastAsia"/>
          <w:sz w:val="24"/>
        </w:rPr>
        <w:t>一． 简答题（共</w:t>
      </w:r>
      <w:r w:rsidR="00B256E3">
        <w:rPr>
          <w:rFonts w:ascii="黑体" w:eastAsia="黑体"/>
          <w:sz w:val="24"/>
        </w:rPr>
        <w:t>20</w:t>
      </w:r>
      <w:r>
        <w:rPr>
          <w:rFonts w:ascii="黑体" w:eastAsia="黑体" w:hint="eastAsia"/>
          <w:sz w:val="24"/>
        </w:rPr>
        <w:t xml:space="preserve">分） </w:t>
      </w:r>
      <w:r>
        <w:rPr>
          <w:rFonts w:ascii="黑体" w:eastAsia="黑体"/>
          <w:sz w:val="24"/>
        </w:rPr>
        <w:t xml:space="preserve">  </w:t>
      </w:r>
    </w:p>
    <w:p w14:paraId="6EF30027" w14:textId="797EDB44" w:rsidR="00D24536" w:rsidRPr="00CE13F2" w:rsidRDefault="00B37CC8" w:rsidP="006D78F0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计算机图形学软件</w:t>
      </w:r>
      <w:r w:rsidR="00943FEC" w:rsidRPr="00CE13F2">
        <w:rPr>
          <w:rFonts w:asciiTheme="minorEastAsia" w:eastAsiaTheme="minorEastAsia" w:hAnsiTheme="minorEastAsia" w:hint="eastAsia"/>
          <w:sz w:val="24"/>
        </w:rPr>
        <w:t>主要</w:t>
      </w:r>
      <w:r w:rsidRPr="00CE13F2">
        <w:rPr>
          <w:rFonts w:asciiTheme="minorEastAsia" w:eastAsiaTheme="minorEastAsia" w:hAnsiTheme="minorEastAsia" w:hint="eastAsia"/>
          <w:sz w:val="24"/>
        </w:rPr>
        <w:t>研究</w:t>
      </w:r>
      <w:r w:rsidR="00943FEC" w:rsidRPr="00CE13F2">
        <w:rPr>
          <w:rFonts w:asciiTheme="minorEastAsia" w:eastAsiaTheme="minorEastAsia" w:hAnsiTheme="minorEastAsia" w:hint="eastAsia"/>
          <w:sz w:val="24"/>
        </w:rPr>
        <w:t>哪些内容？</w:t>
      </w:r>
      <w:r w:rsidR="00DC65BE" w:rsidRPr="00CE13F2">
        <w:rPr>
          <w:rFonts w:asciiTheme="minorEastAsia" w:eastAsiaTheme="minorEastAsia" w:hAnsiTheme="minorEastAsia" w:hint="eastAsia"/>
          <w:sz w:val="24"/>
        </w:rPr>
        <w:t>（共</w:t>
      </w:r>
      <w:r w:rsidRPr="00CE13F2">
        <w:rPr>
          <w:rFonts w:asciiTheme="minorEastAsia" w:eastAsiaTheme="minorEastAsia" w:hAnsiTheme="minorEastAsia"/>
          <w:sz w:val="24"/>
        </w:rPr>
        <w:t>6</w:t>
      </w:r>
      <w:r w:rsidR="00DC65BE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3C4BD1F8" w14:textId="7EE387C1" w:rsidR="00D24536" w:rsidRPr="00CE13F2" w:rsidRDefault="0082673F" w:rsidP="009B54A2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简要说明图形和图像的主要区别</w:t>
      </w:r>
      <w:r w:rsidR="004D1806" w:rsidRPr="00CE13F2">
        <w:rPr>
          <w:rFonts w:asciiTheme="minorEastAsia" w:eastAsiaTheme="minorEastAsia" w:hAnsiTheme="minorEastAsia" w:hint="eastAsia"/>
          <w:sz w:val="24"/>
        </w:rPr>
        <w:t>？</w:t>
      </w:r>
      <w:r w:rsidR="00173AE4" w:rsidRPr="00CE13F2">
        <w:rPr>
          <w:rFonts w:asciiTheme="minorEastAsia" w:eastAsiaTheme="minorEastAsia" w:hAnsiTheme="minorEastAsia" w:hint="eastAsia"/>
          <w:sz w:val="24"/>
        </w:rPr>
        <w:t>(共</w:t>
      </w:r>
      <w:r w:rsidRPr="00CE13F2">
        <w:rPr>
          <w:rFonts w:asciiTheme="minorEastAsia" w:eastAsiaTheme="minorEastAsia" w:hAnsiTheme="minorEastAsia"/>
          <w:sz w:val="24"/>
        </w:rPr>
        <w:t>4</w:t>
      </w:r>
      <w:r w:rsidR="00173AE4" w:rsidRPr="00CE13F2">
        <w:rPr>
          <w:rFonts w:asciiTheme="minorEastAsia" w:eastAsiaTheme="minorEastAsia" w:hAnsiTheme="minorEastAsia" w:hint="eastAsia"/>
          <w:sz w:val="24"/>
        </w:rPr>
        <w:t>分)</w:t>
      </w:r>
    </w:p>
    <w:p w14:paraId="070C4475" w14:textId="3549D867" w:rsidR="00F200C5" w:rsidRDefault="00077AE9" w:rsidP="007D49C6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GPU渲染流水线包括哪几个阶段？每个阶段主要完成哪些主要的任务？（共</w:t>
      </w:r>
      <w:r w:rsidR="0082673F" w:rsidRPr="00CE13F2">
        <w:rPr>
          <w:rFonts w:asciiTheme="minorEastAsia" w:eastAsiaTheme="minorEastAsia" w:hAnsiTheme="minorEastAsia"/>
          <w:sz w:val="24"/>
        </w:rPr>
        <w:t>10</w:t>
      </w:r>
      <w:r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4C294461" w14:textId="77777777" w:rsidR="000D17EF" w:rsidRPr="000D17EF" w:rsidRDefault="000D17EF" w:rsidP="000D17EF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730C19C2" w14:textId="234B7D5B" w:rsidR="00223CCC" w:rsidRPr="00223CCC" w:rsidRDefault="00223CCC" w:rsidP="00223CCC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二． 计算题（共</w:t>
      </w:r>
      <w:r w:rsidR="00B256E3">
        <w:rPr>
          <w:rFonts w:ascii="黑体" w:eastAsia="黑体"/>
          <w:sz w:val="24"/>
        </w:rPr>
        <w:t>30</w:t>
      </w:r>
      <w:r>
        <w:rPr>
          <w:rFonts w:ascii="黑体" w:eastAsia="黑体" w:hint="eastAsia"/>
          <w:sz w:val="24"/>
        </w:rPr>
        <w:t>分）</w:t>
      </w:r>
    </w:p>
    <w:p w14:paraId="52847A49" w14:textId="149FAF86" w:rsidR="00D24536" w:rsidRPr="00CE13F2" w:rsidRDefault="00077AE9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bookmarkStart w:id="0" w:name="OLE_LINK1"/>
      <w:r w:rsidRPr="00CE13F2">
        <w:rPr>
          <w:rFonts w:asciiTheme="minorEastAsia" w:eastAsiaTheme="minorEastAsia" w:hAnsiTheme="minorEastAsia" w:hint="eastAsia"/>
          <w:sz w:val="24"/>
        </w:rPr>
        <w:t>设</w:t>
      </w:r>
      <w:r w:rsidR="000453AB" w:rsidRPr="00CE13F2">
        <w:rPr>
          <w:rFonts w:asciiTheme="minorEastAsia" w:eastAsiaTheme="minorEastAsia" w:hAnsiTheme="minorEastAsia" w:hint="eastAsia"/>
          <w:sz w:val="24"/>
        </w:rPr>
        <w:t>平面上某</w:t>
      </w:r>
      <w:r w:rsidR="00943FEC" w:rsidRPr="00CE13F2">
        <w:rPr>
          <w:rFonts w:asciiTheme="minorEastAsia" w:eastAsiaTheme="minorEastAsia" w:hAnsiTheme="minorEastAsia" w:hint="eastAsia"/>
          <w:sz w:val="24"/>
        </w:rPr>
        <w:t>线段</w:t>
      </w:r>
      <w:r w:rsidRPr="00CE13F2">
        <w:rPr>
          <w:rFonts w:asciiTheme="minorEastAsia" w:eastAsiaTheme="minorEastAsia" w:hAnsiTheme="minorEastAsia" w:hint="eastAsia"/>
          <w:sz w:val="24"/>
        </w:rPr>
        <w:t>起点的坐标为（1</w:t>
      </w:r>
      <w:r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，1</w:t>
      </w:r>
      <w:r w:rsidR="00943FEC"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），终点</w:t>
      </w:r>
      <w:r w:rsidR="00943FEC" w:rsidRPr="00CE13F2">
        <w:rPr>
          <w:rFonts w:asciiTheme="minorEastAsia" w:eastAsiaTheme="minorEastAsia" w:hAnsiTheme="minorEastAsia" w:hint="eastAsia"/>
          <w:sz w:val="24"/>
        </w:rPr>
        <w:t>的坐标</w:t>
      </w:r>
      <w:r w:rsidRPr="00CE13F2">
        <w:rPr>
          <w:rFonts w:asciiTheme="minorEastAsia" w:eastAsiaTheme="minorEastAsia" w:hAnsiTheme="minorEastAsia" w:hint="eastAsia"/>
          <w:sz w:val="24"/>
        </w:rPr>
        <w:t>为（</w:t>
      </w:r>
      <w:r w:rsidR="00943FEC" w:rsidRPr="00CE13F2">
        <w:rPr>
          <w:rFonts w:asciiTheme="minorEastAsia" w:eastAsiaTheme="minorEastAsia" w:hAnsiTheme="minorEastAsia"/>
          <w:sz w:val="24"/>
        </w:rPr>
        <w:t>15</w:t>
      </w:r>
      <w:r w:rsidRPr="00CE13F2">
        <w:rPr>
          <w:rFonts w:asciiTheme="minorEastAsia" w:eastAsiaTheme="minorEastAsia" w:hAnsiTheme="minorEastAsia" w:hint="eastAsia"/>
          <w:sz w:val="24"/>
        </w:rPr>
        <w:t>，2</w:t>
      </w:r>
      <w:r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），</w:t>
      </w:r>
      <w:r w:rsidR="00943FEC" w:rsidRPr="00CE13F2">
        <w:rPr>
          <w:rFonts w:asciiTheme="minorEastAsia" w:eastAsiaTheme="minorEastAsia" w:hAnsiTheme="minorEastAsia" w:hint="eastAsia"/>
          <w:sz w:val="24"/>
        </w:rPr>
        <w:t>如果采用</w:t>
      </w:r>
      <w:r w:rsidR="00943FEC" w:rsidRPr="00CE13F2">
        <w:rPr>
          <w:rFonts w:asciiTheme="minorEastAsia" w:eastAsiaTheme="minorEastAsia" w:hAnsiTheme="minorEastAsia"/>
          <w:sz w:val="24"/>
        </w:rPr>
        <w:t>Bresenham</w:t>
      </w:r>
      <w:r w:rsidR="00943FEC" w:rsidRPr="00CE13F2">
        <w:rPr>
          <w:rFonts w:asciiTheme="minorEastAsia" w:eastAsiaTheme="minorEastAsia" w:hAnsiTheme="minorEastAsia" w:hint="eastAsia"/>
          <w:sz w:val="24"/>
        </w:rPr>
        <w:t>法绘制该线段，请写出X=</w:t>
      </w:r>
      <w:r w:rsidR="00943FEC" w:rsidRPr="00CE13F2">
        <w:rPr>
          <w:rFonts w:asciiTheme="minorEastAsia" w:eastAsiaTheme="minorEastAsia" w:hAnsiTheme="minorEastAsia"/>
          <w:sz w:val="24"/>
        </w:rPr>
        <w:t>13</w:t>
      </w:r>
      <w:r w:rsidR="00943FEC" w:rsidRPr="00CE13F2">
        <w:rPr>
          <w:rFonts w:asciiTheme="minorEastAsia" w:eastAsiaTheme="minorEastAsia" w:hAnsiTheme="minorEastAsia" w:hint="eastAsia"/>
          <w:sz w:val="24"/>
        </w:rPr>
        <w:t>时，对应的Y值为多少？写出</w:t>
      </w:r>
      <w:r w:rsidR="001D5680" w:rsidRPr="00CE13F2">
        <w:rPr>
          <w:rFonts w:asciiTheme="minorEastAsia" w:eastAsiaTheme="minorEastAsia" w:hAnsiTheme="minorEastAsia" w:hint="eastAsia"/>
          <w:sz w:val="24"/>
        </w:rPr>
        <w:t>算法</w:t>
      </w:r>
      <w:r w:rsidR="00943FEC" w:rsidRPr="00CE13F2">
        <w:rPr>
          <w:rFonts w:asciiTheme="minorEastAsia" w:eastAsiaTheme="minorEastAsia" w:hAnsiTheme="minorEastAsia" w:hint="eastAsia"/>
          <w:sz w:val="24"/>
        </w:rPr>
        <w:t>的</w:t>
      </w:r>
      <w:r w:rsidR="00CE13F2">
        <w:rPr>
          <w:rFonts w:asciiTheme="minorEastAsia" w:eastAsiaTheme="minorEastAsia" w:hAnsiTheme="minorEastAsia" w:hint="eastAsia"/>
          <w:sz w:val="24"/>
        </w:rPr>
        <w:t>求解</w:t>
      </w:r>
      <w:r w:rsidR="00943FEC" w:rsidRPr="00CE13F2">
        <w:rPr>
          <w:rFonts w:asciiTheme="minorEastAsia" w:eastAsiaTheme="minorEastAsia" w:hAnsiTheme="minorEastAsia" w:hint="eastAsia"/>
          <w:sz w:val="24"/>
        </w:rPr>
        <w:t>过程。</w:t>
      </w:r>
      <w:r w:rsidRPr="00CE13F2">
        <w:rPr>
          <w:rFonts w:asciiTheme="minorEastAsia" w:eastAsiaTheme="minorEastAsia" w:hAnsiTheme="minorEastAsia" w:hint="eastAsia"/>
          <w:sz w:val="24"/>
        </w:rPr>
        <w:t>（共</w:t>
      </w:r>
      <w:r w:rsidR="00943FEC" w:rsidRPr="00CE13F2">
        <w:rPr>
          <w:rFonts w:asciiTheme="minorEastAsia" w:eastAsiaTheme="minorEastAsia" w:hAnsiTheme="minorEastAsia"/>
          <w:sz w:val="24"/>
        </w:rPr>
        <w:t>6</w:t>
      </w:r>
      <w:r w:rsidRPr="00CE13F2">
        <w:rPr>
          <w:rFonts w:asciiTheme="minorEastAsia" w:eastAsiaTheme="minorEastAsia" w:hAnsiTheme="minorEastAsia" w:hint="eastAsia"/>
          <w:sz w:val="24"/>
        </w:rPr>
        <w:t>分）</w:t>
      </w:r>
      <w:bookmarkEnd w:id="0"/>
    </w:p>
    <w:p w14:paraId="331CAA41" w14:textId="644BF111" w:rsidR="00D24536" w:rsidRPr="00CE13F2" w:rsidRDefault="00077AE9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 xml:space="preserve"> 设</w:t>
      </w:r>
      <w:r w:rsidR="000453AB" w:rsidRPr="00CE13F2">
        <w:rPr>
          <w:rFonts w:asciiTheme="minorEastAsia" w:eastAsiaTheme="minorEastAsia" w:hAnsiTheme="minorEastAsia" w:hint="eastAsia"/>
          <w:sz w:val="24"/>
        </w:rPr>
        <w:t>平面上</w:t>
      </w:r>
      <w:r w:rsidRPr="00CE13F2">
        <w:rPr>
          <w:rFonts w:asciiTheme="minorEastAsia" w:eastAsiaTheme="minorEastAsia" w:hAnsiTheme="minorEastAsia" w:hint="eastAsia"/>
          <w:sz w:val="24"/>
        </w:rPr>
        <w:t>某</w:t>
      </w:r>
      <w:r w:rsidR="000453AB" w:rsidRPr="00CE13F2">
        <w:rPr>
          <w:rFonts w:asciiTheme="minorEastAsia" w:eastAsiaTheme="minorEastAsia" w:hAnsiTheme="minorEastAsia" w:hint="eastAsia"/>
          <w:sz w:val="24"/>
        </w:rPr>
        <w:t>圆的</w:t>
      </w:r>
      <w:r w:rsidRPr="00CE13F2">
        <w:rPr>
          <w:rFonts w:asciiTheme="minorEastAsia" w:eastAsiaTheme="minorEastAsia" w:hAnsiTheme="minorEastAsia" w:hint="eastAsia"/>
          <w:sz w:val="24"/>
        </w:rPr>
        <w:t>圆心</w:t>
      </w:r>
      <w:r w:rsidR="007D20E4" w:rsidRPr="00CE13F2">
        <w:rPr>
          <w:rFonts w:asciiTheme="minorEastAsia" w:eastAsiaTheme="minorEastAsia" w:hAnsiTheme="minorEastAsia" w:hint="eastAsia"/>
          <w:sz w:val="24"/>
        </w:rPr>
        <w:t>坐标</w:t>
      </w:r>
      <w:r w:rsidRPr="00CE13F2">
        <w:rPr>
          <w:rFonts w:asciiTheme="minorEastAsia" w:eastAsiaTheme="minorEastAsia" w:hAnsiTheme="minorEastAsia" w:hint="eastAsia"/>
          <w:sz w:val="24"/>
        </w:rPr>
        <w:t>为（</w:t>
      </w:r>
      <w:r w:rsidR="00717912" w:rsidRPr="00CE13F2">
        <w:rPr>
          <w:rFonts w:asciiTheme="minorEastAsia" w:eastAsiaTheme="minorEastAsia" w:hAnsiTheme="minorEastAsia"/>
          <w:sz w:val="24"/>
        </w:rPr>
        <w:t>5</w:t>
      </w:r>
      <w:r w:rsidRPr="00CE13F2">
        <w:rPr>
          <w:rFonts w:asciiTheme="minorEastAsia" w:eastAsiaTheme="minorEastAsia" w:hAnsiTheme="minorEastAsia" w:hint="eastAsia"/>
          <w:sz w:val="24"/>
        </w:rPr>
        <w:t>，</w:t>
      </w:r>
      <w:r w:rsidR="00717912" w:rsidRPr="00CE13F2">
        <w:rPr>
          <w:rFonts w:asciiTheme="minorEastAsia" w:eastAsiaTheme="minorEastAsia" w:hAnsiTheme="minorEastAsia"/>
          <w:sz w:val="24"/>
        </w:rPr>
        <w:t>5</w:t>
      </w:r>
      <w:r w:rsidRPr="00CE13F2">
        <w:rPr>
          <w:rFonts w:asciiTheme="minorEastAsia" w:eastAsiaTheme="minorEastAsia" w:hAnsiTheme="minorEastAsia" w:hint="eastAsia"/>
          <w:sz w:val="24"/>
        </w:rPr>
        <w:t>），半径为</w:t>
      </w:r>
      <w:r w:rsidR="00717912" w:rsidRPr="00CE13F2">
        <w:rPr>
          <w:rFonts w:asciiTheme="minorEastAsia" w:eastAsiaTheme="minorEastAsia" w:hAnsiTheme="minorEastAsia"/>
          <w:sz w:val="24"/>
        </w:rPr>
        <w:t>10</w:t>
      </w:r>
      <w:r w:rsidRPr="00CE13F2">
        <w:rPr>
          <w:rFonts w:asciiTheme="minorEastAsia" w:eastAsiaTheme="minorEastAsia" w:hAnsiTheme="minorEastAsia" w:hint="eastAsia"/>
          <w:sz w:val="24"/>
        </w:rPr>
        <w:t>，</w:t>
      </w:r>
      <w:r w:rsidR="001D5680" w:rsidRPr="00CE13F2">
        <w:rPr>
          <w:rFonts w:asciiTheme="minorEastAsia" w:eastAsiaTheme="minorEastAsia" w:hAnsiTheme="minorEastAsia" w:hint="eastAsia"/>
          <w:sz w:val="24"/>
        </w:rPr>
        <w:t>如果</w:t>
      </w:r>
      <w:r w:rsidR="00717912" w:rsidRPr="00CE13F2">
        <w:rPr>
          <w:rFonts w:asciiTheme="minorEastAsia" w:eastAsiaTheme="minorEastAsia" w:hAnsiTheme="minorEastAsia" w:hint="eastAsia"/>
          <w:sz w:val="24"/>
        </w:rPr>
        <w:t>采用</w:t>
      </w:r>
      <w:r w:rsidR="00784BB1" w:rsidRPr="00CE13F2">
        <w:rPr>
          <w:rFonts w:asciiTheme="minorEastAsia" w:eastAsiaTheme="minorEastAsia" w:hAnsiTheme="minorEastAsia" w:hint="eastAsia"/>
          <w:sz w:val="24"/>
        </w:rPr>
        <w:t>中点画线法绘制该圆，则在X=</w:t>
      </w:r>
      <w:r w:rsidR="00784BB1" w:rsidRPr="00CE13F2">
        <w:rPr>
          <w:rFonts w:asciiTheme="minorEastAsia" w:eastAsiaTheme="minorEastAsia" w:hAnsiTheme="minorEastAsia"/>
          <w:sz w:val="24"/>
        </w:rPr>
        <w:t>2</w:t>
      </w:r>
      <w:r w:rsidR="00784BB1" w:rsidRPr="00CE13F2">
        <w:rPr>
          <w:rFonts w:asciiTheme="minorEastAsia" w:eastAsiaTheme="minorEastAsia" w:hAnsiTheme="minorEastAsia" w:hint="eastAsia"/>
          <w:sz w:val="24"/>
        </w:rPr>
        <w:t>时，对应的Y值为多少？写出</w:t>
      </w:r>
      <w:r w:rsidR="001D5680" w:rsidRPr="00CE13F2">
        <w:rPr>
          <w:rFonts w:asciiTheme="minorEastAsia" w:eastAsiaTheme="minorEastAsia" w:hAnsiTheme="minorEastAsia" w:hint="eastAsia"/>
          <w:sz w:val="24"/>
        </w:rPr>
        <w:t>算法</w:t>
      </w:r>
      <w:r w:rsidR="00784BB1" w:rsidRPr="00CE13F2">
        <w:rPr>
          <w:rFonts w:asciiTheme="minorEastAsia" w:eastAsiaTheme="minorEastAsia" w:hAnsiTheme="minorEastAsia" w:hint="eastAsia"/>
          <w:sz w:val="24"/>
        </w:rPr>
        <w:t>的求解过程。（共6分）</w:t>
      </w:r>
    </w:p>
    <w:p w14:paraId="017C5518" w14:textId="12735E3A" w:rsidR="00D24536" w:rsidRPr="00CE13F2" w:rsidRDefault="0014750E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某三次</w:t>
      </w:r>
      <w:r w:rsidR="002345B7" w:rsidRPr="00CE13F2">
        <w:rPr>
          <w:rFonts w:asciiTheme="minorEastAsia" w:eastAsiaTheme="minorEastAsia" w:hAnsiTheme="minorEastAsia" w:hint="eastAsia"/>
          <w:sz w:val="24"/>
        </w:rPr>
        <w:t>B样条</w:t>
      </w:r>
      <w:r w:rsidR="00DA041B" w:rsidRPr="00CE13F2">
        <w:rPr>
          <w:rFonts w:asciiTheme="minorEastAsia" w:eastAsiaTheme="minorEastAsia" w:hAnsiTheme="minorEastAsia" w:hint="eastAsia"/>
          <w:sz w:val="24"/>
        </w:rPr>
        <w:t>曲线</w:t>
      </w:r>
      <w:r w:rsidRPr="00CE13F2">
        <w:rPr>
          <w:rFonts w:asciiTheme="minorEastAsia" w:eastAsiaTheme="minorEastAsia" w:hAnsiTheme="minorEastAsia" w:hint="eastAsia"/>
          <w:sz w:val="24"/>
        </w:rPr>
        <w:t>的控制点分别为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0,0</m:t>
            </m:r>
          </m:e>
        </m:d>
      </m:oMath>
      <w:r w:rsidRPr="00CE13F2">
        <w:rPr>
          <w:rFonts w:asciiTheme="minorEastAsia" w:eastAsiaTheme="minorEastAsia" w:hAnsiTheme="minorEastAsia" w:hint="eastAsia"/>
          <w:sz w:val="24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2,2</m:t>
            </m:r>
          </m:e>
        </m:d>
      </m:oMath>
      <w:r w:rsidRPr="00CE13F2">
        <w:rPr>
          <w:rFonts w:asciiTheme="minorEastAsia" w:eastAsiaTheme="minorEastAsia" w:hAnsiTheme="minorEastAsia" w:hint="eastAsia"/>
          <w:sz w:val="24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2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4,1</m:t>
            </m:r>
          </m:e>
        </m:d>
      </m:oMath>
      <w:r w:rsidRPr="00CE13F2">
        <w:rPr>
          <w:rFonts w:asciiTheme="minorEastAsia" w:eastAsiaTheme="minorEastAsia" w:hAnsiTheme="minorEastAsia" w:hint="eastAsia"/>
          <w:sz w:val="24"/>
        </w:rPr>
        <w:t>，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3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3,</m:t>
            </m:r>
            <m:r>
              <w:rPr>
                <w:rFonts w:ascii="Cambria Math" w:eastAsia="微软雅黑" w:hAnsi="Cambria Math" w:cs="微软雅黑" w:hint="eastAsia"/>
                <w:sz w:val="24"/>
              </w:rPr>
              <m:t>-</m:t>
            </m:r>
            <m:r>
              <w:rPr>
                <w:rFonts w:ascii="Cambria Math" w:eastAsiaTheme="minorEastAsia" w:hAnsi="Cambria Math"/>
                <w:sz w:val="24"/>
              </w:rPr>
              <m:t>1</m:t>
            </m:r>
          </m:e>
        </m:d>
      </m:oMath>
      <w:r w:rsidRPr="00CE13F2">
        <w:rPr>
          <w:rFonts w:asciiTheme="minorEastAsia" w:eastAsiaTheme="minorEastAsia" w:hAnsiTheme="minorEastAsia" w:hint="eastAsia"/>
          <w:sz w:val="24"/>
        </w:rPr>
        <w:t>，请计算出t</w:t>
      </w:r>
      <w:r w:rsidRPr="00CE13F2">
        <w:rPr>
          <w:rFonts w:asciiTheme="minorEastAsia" w:eastAsiaTheme="minorEastAsia" w:hAnsiTheme="minorEastAsia"/>
          <w:sz w:val="24"/>
        </w:rPr>
        <w:t>=0,0.5</w:t>
      </w:r>
      <w:r w:rsidR="00261410" w:rsidRPr="00CE13F2">
        <w:rPr>
          <w:rFonts w:asciiTheme="minorEastAsia" w:eastAsiaTheme="minorEastAsia" w:hAnsiTheme="minorEastAsia" w:hint="eastAsia"/>
          <w:sz w:val="24"/>
        </w:rPr>
        <w:t>和</w:t>
      </w:r>
      <w:r w:rsidRPr="00CE13F2">
        <w:rPr>
          <w:rFonts w:asciiTheme="minorEastAsia" w:eastAsiaTheme="minorEastAsia" w:hAnsiTheme="minorEastAsia"/>
          <w:sz w:val="24"/>
        </w:rPr>
        <w:t>0.8</w:t>
      </w:r>
      <w:r w:rsidRPr="00CE13F2">
        <w:rPr>
          <w:rFonts w:asciiTheme="minorEastAsia" w:eastAsiaTheme="minorEastAsia" w:hAnsiTheme="minorEastAsia" w:hint="eastAsia"/>
          <w:sz w:val="24"/>
        </w:rPr>
        <w:t>时对应的曲线上的点</w:t>
      </w:r>
      <w:r w:rsidR="004B445A" w:rsidRPr="00CE13F2">
        <w:rPr>
          <w:rFonts w:asciiTheme="minorEastAsia" w:eastAsiaTheme="minorEastAsia" w:hAnsiTheme="minorEastAsia" w:hint="eastAsia"/>
          <w:sz w:val="24"/>
        </w:rPr>
        <w:t>，要求</w:t>
      </w:r>
      <w:r w:rsidR="00876370" w:rsidRPr="00CE13F2">
        <w:rPr>
          <w:rFonts w:asciiTheme="minorEastAsia" w:eastAsiaTheme="minorEastAsia" w:hAnsiTheme="minorEastAsia" w:hint="eastAsia"/>
          <w:sz w:val="24"/>
        </w:rPr>
        <w:t>写</w:t>
      </w:r>
      <w:r w:rsidR="004B445A" w:rsidRPr="00CE13F2">
        <w:rPr>
          <w:rFonts w:asciiTheme="minorEastAsia" w:eastAsiaTheme="minorEastAsia" w:hAnsiTheme="minorEastAsia" w:hint="eastAsia"/>
          <w:sz w:val="24"/>
        </w:rPr>
        <w:t>出计算表达式</w:t>
      </w:r>
      <w:r w:rsidRPr="00CE13F2">
        <w:rPr>
          <w:rFonts w:asciiTheme="minorEastAsia" w:eastAsiaTheme="minorEastAsia" w:hAnsiTheme="minorEastAsia" w:hint="eastAsia"/>
          <w:sz w:val="24"/>
        </w:rPr>
        <w:t>。</w:t>
      </w:r>
      <w:r w:rsidR="006925E5" w:rsidRPr="00CE13F2">
        <w:rPr>
          <w:rFonts w:asciiTheme="minorEastAsia" w:eastAsiaTheme="minorEastAsia" w:hAnsiTheme="minorEastAsia" w:hint="eastAsia"/>
          <w:sz w:val="24"/>
        </w:rPr>
        <w:t>（6分）</w:t>
      </w:r>
    </w:p>
    <w:p w14:paraId="42E4B391" w14:textId="24F12207" w:rsidR="00D24536" w:rsidRPr="00CE13F2" w:rsidRDefault="005C4BDA" w:rsidP="00CE13F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已知某模型上的点</w:t>
      </w:r>
      <w:bookmarkStart w:id="1" w:name="_Hlk154307405"/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w:bookmarkEnd w:id="1"/>
        <m:d>
          <m:dPr>
            <m:ctrlPr>
              <w:rPr>
                <w:rFonts w:ascii="Cambria Math" w:eastAsiaTheme="minorEastAsia" w:hAnsi="Cambria Math"/>
                <w:i/>
                <w:sz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</w:rPr>
              <m:t>1.0,1.0,1.0</m:t>
            </m:r>
          </m:e>
        </m:d>
      </m:oMath>
      <w:r w:rsidRPr="00CE13F2">
        <w:rPr>
          <w:rFonts w:asciiTheme="minorEastAsia" w:eastAsiaTheme="minorEastAsia" w:hAnsiTheme="minorEastAsia" w:hint="eastAsia"/>
          <w:sz w:val="24"/>
        </w:rPr>
        <w:t>。该模型局部坐标系的坐标原点在世界坐标系中的位置为（</w:t>
      </w:r>
      <w:r w:rsidR="00482124">
        <w:rPr>
          <w:rFonts w:asciiTheme="minorEastAsia" w:eastAsiaTheme="minorEastAsia" w:hAnsiTheme="minorEastAsia" w:hint="eastAsia"/>
          <w:sz w:val="24"/>
        </w:rPr>
        <w:t>1</w:t>
      </w:r>
      <w:r w:rsidRPr="00CE13F2">
        <w:rPr>
          <w:rFonts w:asciiTheme="minorEastAsia" w:eastAsiaTheme="minorEastAsia" w:hAnsiTheme="minorEastAsia" w:hint="eastAsia"/>
          <w:sz w:val="24"/>
        </w:rPr>
        <w:t>.</w:t>
      </w:r>
      <w:r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,</w:t>
      </w:r>
      <w:r w:rsidR="00482124">
        <w:rPr>
          <w:rFonts w:asciiTheme="minorEastAsia" w:eastAsiaTheme="minorEastAsia" w:hAnsiTheme="minorEastAsia" w:hint="eastAsia"/>
          <w:sz w:val="24"/>
        </w:rPr>
        <w:t>2</w:t>
      </w:r>
      <w:r w:rsidRPr="00CE13F2">
        <w:rPr>
          <w:rFonts w:asciiTheme="minorEastAsia" w:eastAsiaTheme="minorEastAsia" w:hAnsiTheme="minorEastAsia" w:hint="eastAsia"/>
          <w:sz w:val="24"/>
        </w:rPr>
        <w:t>.</w:t>
      </w:r>
      <w:r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,</w:t>
      </w:r>
      <w:r w:rsidR="00482124">
        <w:rPr>
          <w:rFonts w:asciiTheme="minorEastAsia" w:eastAsiaTheme="minorEastAsia" w:hAnsiTheme="minorEastAsia" w:hint="eastAsia"/>
          <w:sz w:val="24"/>
        </w:rPr>
        <w:t>3</w:t>
      </w:r>
      <w:r w:rsidRPr="00CE13F2">
        <w:rPr>
          <w:rFonts w:asciiTheme="minorEastAsia" w:eastAsiaTheme="minorEastAsia" w:hAnsiTheme="minorEastAsia" w:hint="eastAsia"/>
          <w:sz w:val="24"/>
        </w:rPr>
        <w:t>.</w:t>
      </w:r>
      <w:r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），局部坐标系的Y轴与世界坐标系的Y轴平行且同向。局部坐标系的X轴正向与世界坐标系的X轴正向的夹角为3</w:t>
      </w:r>
      <w:r w:rsidRPr="00CE13F2">
        <w:rPr>
          <w:rFonts w:asciiTheme="minorEastAsia" w:eastAsiaTheme="minorEastAsia" w:hAnsiTheme="minorEastAsia"/>
          <w:sz w:val="24"/>
        </w:rPr>
        <w:t>0</w:t>
      </w:r>
      <w:r w:rsidRPr="00CE13F2">
        <w:rPr>
          <w:rFonts w:asciiTheme="minorEastAsia" w:eastAsiaTheme="minorEastAsia" w:hAnsiTheme="minorEastAsia" w:hint="eastAsia"/>
          <w:sz w:val="24"/>
        </w:rPr>
        <w:t>度，请计算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  <w:r w:rsidRPr="00CE13F2">
        <w:rPr>
          <w:rFonts w:asciiTheme="minorEastAsia" w:eastAsiaTheme="minorEastAsia" w:hAnsiTheme="minorEastAsia" w:hint="eastAsia"/>
          <w:sz w:val="24"/>
        </w:rPr>
        <w:t>点在世界坐标系中的位置坐标</w:t>
      </w:r>
      <w:r w:rsidR="00865362" w:rsidRPr="00CE13F2">
        <w:rPr>
          <w:rFonts w:asciiTheme="minorEastAsia" w:eastAsiaTheme="minorEastAsia" w:hAnsiTheme="minorEastAsia" w:hint="eastAsia"/>
          <w:sz w:val="24"/>
        </w:rPr>
        <w:t>。（</w:t>
      </w:r>
      <w:r w:rsidR="000453AB" w:rsidRPr="00CE13F2">
        <w:rPr>
          <w:rFonts w:asciiTheme="minorEastAsia" w:eastAsiaTheme="minorEastAsia" w:hAnsiTheme="minorEastAsia"/>
          <w:sz w:val="24"/>
        </w:rPr>
        <w:t>6</w:t>
      </w:r>
      <w:r w:rsidR="00865362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34BB41AF" w14:textId="061CCF40" w:rsidR="00D24536" w:rsidRDefault="00BB1359" w:rsidP="000B54D2">
      <w:pPr>
        <w:pStyle w:val="a6"/>
        <w:numPr>
          <w:ilvl w:val="0"/>
          <w:numId w:val="26"/>
        </w:numPr>
        <w:spacing w:line="360" w:lineRule="auto"/>
        <w:ind w:leftChars="67" w:left="141" w:firstLineChars="0" w:firstLine="398"/>
        <w:rPr>
          <w:rFonts w:asciiTheme="minorEastAsia" w:eastAsiaTheme="minorEastAsia" w:hAnsiTheme="minorEastAsia"/>
          <w:sz w:val="24"/>
        </w:rPr>
      </w:pPr>
      <w:r w:rsidRPr="00CE13F2">
        <w:rPr>
          <w:rFonts w:asciiTheme="minorEastAsia" w:eastAsiaTheme="minorEastAsia" w:hAnsiTheme="minorEastAsia" w:hint="eastAsia"/>
          <w:sz w:val="24"/>
        </w:rPr>
        <w:t>设某裁剪矩阵</w:t>
      </w:r>
      <w:r w:rsidR="00CA1167" w:rsidRPr="00CE13F2">
        <w:rPr>
          <w:rFonts w:asciiTheme="minorEastAsia" w:eastAsiaTheme="minorEastAsia" w:hAnsiTheme="minorEastAsia" w:hint="eastAsia"/>
          <w:sz w:val="24"/>
        </w:rPr>
        <w:t>ABCD在X-Y坐标系中的坐标依次为(</w:t>
      </w:r>
      <w:r w:rsidR="00CA1167" w:rsidRPr="00CE13F2">
        <w:rPr>
          <w:rFonts w:asciiTheme="minorEastAsia" w:eastAsiaTheme="minorEastAsia" w:hAnsiTheme="minorEastAsia"/>
          <w:sz w:val="24"/>
        </w:rPr>
        <w:t>0,0)</w:t>
      </w:r>
      <w:r w:rsidR="00CA1167" w:rsidRPr="00CE13F2">
        <w:rPr>
          <w:rFonts w:asciiTheme="minorEastAsia" w:eastAsiaTheme="minorEastAsia" w:hAnsiTheme="minorEastAsia" w:hint="eastAsia"/>
          <w:sz w:val="24"/>
        </w:rPr>
        <w:t>（0,</w:t>
      </w:r>
      <w:r w:rsidR="00CA1167" w:rsidRPr="00CE13F2">
        <w:rPr>
          <w:rFonts w:asciiTheme="minorEastAsia" w:eastAsiaTheme="minorEastAsia" w:hAnsiTheme="minorEastAsia"/>
          <w:sz w:val="24"/>
        </w:rPr>
        <w:t>10</w:t>
      </w:r>
      <w:r w:rsidR="00CA1167" w:rsidRPr="00CE13F2">
        <w:rPr>
          <w:rFonts w:asciiTheme="minorEastAsia" w:eastAsiaTheme="minorEastAsia" w:hAnsiTheme="minorEastAsia" w:hint="eastAsia"/>
          <w:sz w:val="24"/>
        </w:rPr>
        <w:t>）（</w:t>
      </w:r>
      <w:r w:rsidR="00CA1167" w:rsidRPr="00CE13F2">
        <w:rPr>
          <w:rFonts w:asciiTheme="minorEastAsia" w:eastAsiaTheme="minorEastAsia" w:hAnsiTheme="minorEastAsia"/>
          <w:sz w:val="24"/>
        </w:rPr>
        <w:t>5</w:t>
      </w:r>
      <w:r w:rsidR="00CA1167" w:rsidRPr="00CE13F2">
        <w:rPr>
          <w:rFonts w:asciiTheme="minorEastAsia" w:eastAsiaTheme="minorEastAsia" w:hAnsiTheme="minorEastAsia" w:hint="eastAsia"/>
          <w:sz w:val="24"/>
        </w:rPr>
        <w:t>,</w:t>
      </w:r>
      <w:r w:rsidR="00CA1167" w:rsidRPr="00CE13F2">
        <w:rPr>
          <w:rFonts w:asciiTheme="minorEastAsia" w:eastAsiaTheme="minorEastAsia" w:hAnsiTheme="minorEastAsia"/>
          <w:sz w:val="24"/>
        </w:rPr>
        <w:t>10</w:t>
      </w:r>
      <w:r w:rsidR="00CA1167" w:rsidRPr="00CE13F2">
        <w:rPr>
          <w:rFonts w:asciiTheme="minorEastAsia" w:eastAsiaTheme="minorEastAsia" w:hAnsiTheme="minorEastAsia" w:hint="eastAsia"/>
          <w:sz w:val="24"/>
        </w:rPr>
        <w:t>）（5,</w:t>
      </w:r>
      <w:r w:rsidR="00CA1167" w:rsidRPr="00CE13F2">
        <w:rPr>
          <w:rFonts w:asciiTheme="minorEastAsia" w:eastAsiaTheme="minorEastAsia" w:hAnsiTheme="minorEastAsia"/>
          <w:sz w:val="24"/>
        </w:rPr>
        <w:t>0</w:t>
      </w:r>
      <w:r w:rsidR="00CA1167" w:rsidRPr="00CE13F2">
        <w:rPr>
          <w:rFonts w:asciiTheme="minorEastAsia" w:eastAsiaTheme="minorEastAsia" w:hAnsiTheme="minorEastAsia" w:hint="eastAsia"/>
          <w:sz w:val="24"/>
        </w:rPr>
        <w:t>），某直线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</m:oMath>
      <w:r w:rsidR="005A5498" w:rsidRPr="00CE13F2">
        <w:rPr>
          <w:rFonts w:asciiTheme="minorEastAsia" w:eastAsiaTheme="minorEastAsia" w:hAnsiTheme="minorEastAsia" w:hint="eastAsia"/>
          <w:sz w:val="24"/>
        </w:rPr>
        <w:t>的坐标依次为(</w:t>
      </w:r>
      <w:r w:rsidR="005A5498" w:rsidRPr="00CE13F2">
        <w:rPr>
          <w:rFonts w:asciiTheme="minorEastAsia" w:eastAsiaTheme="minorEastAsia" w:hAnsiTheme="minorEastAsia"/>
          <w:sz w:val="24"/>
        </w:rPr>
        <w:t>-3,-2)</w:t>
      </w:r>
      <w:r w:rsidR="005A5498" w:rsidRPr="00CE13F2">
        <w:rPr>
          <w:rFonts w:asciiTheme="minorEastAsia" w:eastAsiaTheme="minorEastAsia" w:hAnsiTheme="minorEastAsia" w:hint="eastAsia"/>
          <w:sz w:val="24"/>
        </w:rPr>
        <w:t>（6,</w:t>
      </w:r>
      <w:r w:rsidR="005A5498" w:rsidRPr="00CE13F2">
        <w:rPr>
          <w:rFonts w:asciiTheme="minorEastAsia" w:eastAsiaTheme="minorEastAsia" w:hAnsiTheme="minorEastAsia"/>
          <w:sz w:val="24"/>
        </w:rPr>
        <w:t>12</w:t>
      </w:r>
      <w:r w:rsidR="005A5498" w:rsidRPr="00CE13F2">
        <w:rPr>
          <w:rFonts w:asciiTheme="minorEastAsia" w:eastAsiaTheme="minorEastAsia" w:hAnsiTheme="minorEastAsia" w:hint="eastAsia"/>
          <w:sz w:val="24"/>
        </w:rPr>
        <w:t>）</w:t>
      </w:r>
      <w:r w:rsidR="00807A00">
        <w:rPr>
          <w:rFonts w:asciiTheme="minorEastAsia" w:eastAsiaTheme="minorEastAsia" w:hAnsiTheme="minorEastAsia" w:hint="eastAsia"/>
          <w:sz w:val="24"/>
        </w:rPr>
        <w:t>。</w:t>
      </w:r>
      <w:r w:rsidR="005A5498" w:rsidRPr="00CE13F2">
        <w:rPr>
          <w:rFonts w:asciiTheme="minorEastAsia" w:eastAsiaTheme="minorEastAsia" w:hAnsiTheme="minorEastAsia" w:hint="eastAsia"/>
          <w:sz w:val="24"/>
        </w:rPr>
        <w:t>请</w:t>
      </w:r>
      <w:r w:rsidR="00807A00">
        <w:rPr>
          <w:rFonts w:asciiTheme="minorEastAsia" w:eastAsiaTheme="minorEastAsia" w:hAnsiTheme="minorEastAsia" w:hint="eastAsia"/>
          <w:sz w:val="24"/>
        </w:rPr>
        <w:t>计算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</m:oMath>
      <w:r w:rsidR="00807A00">
        <w:rPr>
          <w:rFonts w:asciiTheme="minorEastAsia" w:eastAsiaTheme="minorEastAsia" w:hAnsiTheme="minorEastAsia" w:hint="eastAsia"/>
          <w:sz w:val="24"/>
        </w:rPr>
        <w:t>与裁剪边之间的交点坐标，</w:t>
      </w:r>
      <w:r w:rsidR="000572AC" w:rsidRPr="00CE13F2">
        <w:rPr>
          <w:rFonts w:asciiTheme="minorEastAsia" w:eastAsiaTheme="minorEastAsia" w:hAnsiTheme="minorEastAsia" w:hint="eastAsia"/>
          <w:sz w:val="24"/>
        </w:rPr>
        <w:t>并</w:t>
      </w:r>
      <w:r w:rsidR="005A5498" w:rsidRPr="00CE13F2">
        <w:rPr>
          <w:rFonts w:asciiTheme="minorEastAsia" w:eastAsiaTheme="minorEastAsia" w:hAnsiTheme="minorEastAsia" w:hint="eastAsia"/>
          <w:sz w:val="24"/>
        </w:rPr>
        <w:t>给出按照Cohen-Sutherland裁剪算法对顶点和交点的编码。</w:t>
      </w:r>
      <w:r w:rsidR="000453AB" w:rsidRPr="00CE13F2">
        <w:rPr>
          <w:rFonts w:asciiTheme="minorEastAsia" w:eastAsiaTheme="minorEastAsia" w:hAnsiTheme="minorEastAsia" w:hint="eastAsia"/>
          <w:sz w:val="24"/>
        </w:rPr>
        <w:t>（</w:t>
      </w:r>
      <w:r w:rsidR="000453AB" w:rsidRPr="00CE13F2">
        <w:rPr>
          <w:rFonts w:asciiTheme="minorEastAsia" w:eastAsiaTheme="minorEastAsia" w:hAnsiTheme="minorEastAsia"/>
          <w:sz w:val="24"/>
        </w:rPr>
        <w:t>6</w:t>
      </w:r>
      <w:r w:rsidR="000453AB" w:rsidRPr="00CE13F2">
        <w:rPr>
          <w:rFonts w:asciiTheme="minorEastAsia" w:eastAsiaTheme="minorEastAsia" w:hAnsiTheme="minorEastAsia" w:hint="eastAsia"/>
          <w:sz w:val="24"/>
        </w:rPr>
        <w:t>分）</w:t>
      </w:r>
    </w:p>
    <w:p w14:paraId="53D52647" w14:textId="77777777" w:rsidR="000D17EF" w:rsidRPr="00CE13F2" w:rsidRDefault="000D17EF" w:rsidP="000D17EF">
      <w:pPr>
        <w:pStyle w:val="a6"/>
        <w:spacing w:line="360" w:lineRule="auto"/>
        <w:ind w:left="539" w:firstLineChars="0" w:firstLine="0"/>
        <w:rPr>
          <w:rFonts w:asciiTheme="minorEastAsia" w:eastAsiaTheme="minorEastAsia" w:hAnsiTheme="minorEastAsia"/>
          <w:sz w:val="24"/>
        </w:rPr>
      </w:pPr>
    </w:p>
    <w:p w14:paraId="22D7BA7A" w14:textId="0FC3355F" w:rsidR="00223CCC" w:rsidRPr="00223CCC" w:rsidRDefault="00223CCC" w:rsidP="00BA2E0B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="黑体" w:eastAsia="黑体" w:hint="eastAsia"/>
          <w:sz w:val="24"/>
        </w:rPr>
        <w:t>三</w:t>
      </w:r>
      <w:r w:rsidRPr="00223CCC">
        <w:rPr>
          <w:rFonts w:ascii="黑体" w:eastAsia="黑体" w:hint="eastAsia"/>
          <w:sz w:val="24"/>
        </w:rPr>
        <w:t xml:space="preserve">． </w:t>
      </w:r>
      <w:r>
        <w:rPr>
          <w:rFonts w:ascii="黑体" w:eastAsia="黑体" w:hint="eastAsia"/>
          <w:sz w:val="24"/>
        </w:rPr>
        <w:t>绘图题</w:t>
      </w:r>
      <w:r w:rsidRPr="00223CCC">
        <w:rPr>
          <w:rFonts w:ascii="黑体" w:eastAsia="黑体" w:hint="eastAsia"/>
          <w:sz w:val="24"/>
        </w:rPr>
        <w:t>（共</w:t>
      </w:r>
      <w:r w:rsidR="00B256E3">
        <w:rPr>
          <w:rFonts w:ascii="黑体" w:eastAsia="黑体"/>
          <w:sz w:val="24"/>
        </w:rPr>
        <w:t>10</w:t>
      </w:r>
      <w:r w:rsidRPr="00223CCC">
        <w:rPr>
          <w:rFonts w:ascii="黑体" w:eastAsia="黑体" w:hint="eastAsia"/>
          <w:sz w:val="24"/>
        </w:rPr>
        <w:t>分）</w:t>
      </w:r>
    </w:p>
    <w:p w14:paraId="67D0B3FA" w14:textId="7A91AF67" w:rsidR="00865362" w:rsidRDefault="001C6144" w:rsidP="002A0697">
      <w:pPr>
        <w:pStyle w:val="a6"/>
        <w:numPr>
          <w:ilvl w:val="0"/>
          <w:numId w:val="27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请画出采用栅栏填充法填充</w:t>
      </w:r>
      <w:r w:rsidR="001814B2">
        <w:rPr>
          <w:rFonts w:asciiTheme="minorEastAsia" w:eastAsiaTheme="minorEastAsia" w:hAnsiTheme="minorEastAsia" w:hint="eastAsia"/>
          <w:sz w:val="24"/>
        </w:rPr>
        <w:t>图1</w:t>
      </w:r>
      <w:r>
        <w:rPr>
          <w:rFonts w:asciiTheme="minorEastAsia" w:eastAsiaTheme="minorEastAsia" w:hAnsiTheme="minorEastAsia" w:hint="eastAsia"/>
          <w:sz w:val="24"/>
        </w:rPr>
        <w:t>的多边形的填充过程</w:t>
      </w:r>
      <w:r w:rsidR="00761F67" w:rsidRPr="00761F67">
        <w:rPr>
          <w:rFonts w:asciiTheme="minorEastAsia" w:eastAsiaTheme="minorEastAsia" w:hAnsiTheme="minorEastAsia" w:hint="eastAsia"/>
          <w:sz w:val="24"/>
        </w:rPr>
        <w:t>。（</w:t>
      </w:r>
      <w:r w:rsidR="002345B7">
        <w:rPr>
          <w:rFonts w:asciiTheme="minorEastAsia" w:eastAsiaTheme="minorEastAsia" w:hAnsiTheme="minorEastAsia"/>
          <w:sz w:val="24"/>
        </w:rPr>
        <w:t>5</w:t>
      </w:r>
      <w:r w:rsidR="00761F67" w:rsidRPr="00761F67">
        <w:rPr>
          <w:rFonts w:asciiTheme="minorEastAsia" w:eastAsiaTheme="minorEastAsia" w:hAnsiTheme="minorEastAsia" w:hint="eastAsia"/>
          <w:sz w:val="24"/>
        </w:rPr>
        <w:t>分）</w:t>
      </w:r>
    </w:p>
    <w:p w14:paraId="12113BFD" w14:textId="25D55D43" w:rsidR="001C6144" w:rsidRDefault="00927012" w:rsidP="001C6144">
      <w:pPr>
        <w:pStyle w:val="a6"/>
        <w:spacing w:line="360" w:lineRule="auto"/>
        <w:ind w:firstLineChars="0" w:firstLine="0"/>
        <w:jc w:val="center"/>
      </w:pPr>
      <w:r>
        <w:object w:dxaOrig="6195" w:dyaOrig="4815" w14:anchorId="6788F02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8.8pt;height:237.95pt" o:ole="">
            <v:imagedata r:id="rId8" o:title=""/>
          </v:shape>
          <o:OLEObject Type="Embed" ProgID="Visio.Drawing.15" ShapeID="_x0000_i1025" DrawAspect="Content" ObjectID="_1796820139" r:id="rId9"/>
        </w:object>
      </w:r>
    </w:p>
    <w:p w14:paraId="06B99469" w14:textId="4DE06154" w:rsidR="001814B2" w:rsidRDefault="001814B2" w:rsidP="001C6144">
      <w:pPr>
        <w:pStyle w:val="a6"/>
        <w:spacing w:line="360" w:lineRule="auto"/>
        <w:ind w:firstLineChars="0" w:firstLine="0"/>
        <w:jc w:val="center"/>
        <w:rPr>
          <w:rFonts w:asciiTheme="minorEastAsia" w:eastAsiaTheme="minorEastAsia" w:hAnsiTheme="minorEastAsia"/>
          <w:sz w:val="24"/>
        </w:rPr>
      </w:pPr>
      <w:r>
        <w:rPr>
          <w:rFonts w:hint="eastAsia"/>
        </w:rPr>
        <w:t>图</w:t>
      </w:r>
      <w:r>
        <w:rPr>
          <w:rFonts w:hint="eastAsia"/>
        </w:rPr>
        <w:t>1</w:t>
      </w:r>
      <w:r>
        <w:t xml:space="preserve"> </w:t>
      </w:r>
      <w:r>
        <w:rPr>
          <w:rFonts w:hint="eastAsia"/>
        </w:rPr>
        <w:t>待填充多边形</w:t>
      </w:r>
    </w:p>
    <w:p w14:paraId="4426E88F" w14:textId="3E9AAED7" w:rsidR="00C62759" w:rsidRDefault="00CD2E2C" w:rsidP="00CD2E2C">
      <w:pPr>
        <w:pStyle w:val="a6"/>
        <w:numPr>
          <w:ilvl w:val="0"/>
          <w:numId w:val="27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已知某B</w:t>
      </w:r>
      <w:r>
        <w:rPr>
          <w:rFonts w:asciiTheme="minorEastAsia" w:eastAsiaTheme="minorEastAsia" w:hAnsiTheme="minorEastAsia"/>
          <w:sz w:val="24"/>
        </w:rPr>
        <w:t>ezier</w:t>
      </w:r>
      <w:r>
        <w:rPr>
          <w:rFonts w:asciiTheme="minorEastAsia" w:eastAsiaTheme="minorEastAsia" w:hAnsiTheme="minorEastAsia" w:hint="eastAsia"/>
          <w:sz w:val="24"/>
        </w:rPr>
        <w:t>曲线的控制点如图</w:t>
      </w:r>
      <w:r w:rsidR="001814B2">
        <w:rPr>
          <w:rFonts w:asciiTheme="minorEastAsia" w:eastAsiaTheme="minorEastAsia" w:hAnsiTheme="minorEastAsia" w:hint="eastAsia"/>
          <w:sz w:val="24"/>
        </w:rPr>
        <w:t>2</w:t>
      </w:r>
      <w:r>
        <w:rPr>
          <w:rFonts w:asciiTheme="minorEastAsia" w:eastAsiaTheme="minorEastAsia" w:hAnsiTheme="minorEastAsia" w:hint="eastAsia"/>
          <w:sz w:val="24"/>
        </w:rPr>
        <w:t>所示，请采用</w:t>
      </w:r>
      <w:bookmarkStart w:id="2" w:name="_Hlk154330534"/>
      <w:r w:rsidR="00C62759" w:rsidRPr="00C62759">
        <w:rPr>
          <w:rFonts w:asciiTheme="minorEastAsia" w:eastAsiaTheme="minorEastAsia" w:hAnsiTheme="minorEastAsia" w:hint="eastAsia"/>
          <w:sz w:val="24"/>
        </w:rPr>
        <w:t>De Casteljau</w:t>
      </w:r>
      <w:bookmarkEnd w:id="2"/>
      <w:r w:rsidR="00C62759" w:rsidRPr="00C62759">
        <w:rPr>
          <w:rFonts w:asciiTheme="minorEastAsia" w:eastAsiaTheme="minorEastAsia" w:hAnsiTheme="minorEastAsia" w:hint="eastAsia"/>
          <w:sz w:val="24"/>
        </w:rPr>
        <w:t>算法</w:t>
      </w:r>
      <w:r w:rsidR="00C62759">
        <w:rPr>
          <w:rFonts w:asciiTheme="minorEastAsia" w:eastAsiaTheme="minorEastAsia" w:hAnsiTheme="minorEastAsia" w:hint="eastAsia"/>
          <w:sz w:val="24"/>
        </w:rPr>
        <w:t>画出</w:t>
      </w:r>
      <w:r w:rsidR="00C62759">
        <w:rPr>
          <w:rFonts w:asciiTheme="minorEastAsia" w:eastAsiaTheme="minorEastAsia" w:hAnsiTheme="minorEastAsia"/>
          <w:sz w:val="24"/>
        </w:rPr>
        <w:t>t</w:t>
      </w:r>
      <w:r w:rsidR="00C62759">
        <w:rPr>
          <w:rFonts w:asciiTheme="minorEastAsia" w:eastAsiaTheme="minorEastAsia" w:hAnsiTheme="minorEastAsia" w:hint="eastAsia"/>
          <w:sz w:val="24"/>
        </w:rPr>
        <w:t>值</w:t>
      </w:r>
      <w:r w:rsidR="00B9738C">
        <w:rPr>
          <w:rFonts w:asciiTheme="minorEastAsia" w:eastAsiaTheme="minorEastAsia" w:hAnsiTheme="minorEastAsia" w:hint="eastAsia"/>
          <w:sz w:val="24"/>
        </w:rPr>
        <w:t>分别</w:t>
      </w:r>
      <w:r w:rsidR="00C62759">
        <w:rPr>
          <w:rFonts w:asciiTheme="minorEastAsia" w:eastAsiaTheme="minorEastAsia" w:hAnsiTheme="minorEastAsia" w:hint="eastAsia"/>
          <w:sz w:val="24"/>
        </w:rPr>
        <w:t>为</w:t>
      </w:r>
      <w:r w:rsidR="00C62759">
        <w:rPr>
          <w:rFonts w:asciiTheme="minorEastAsia" w:eastAsiaTheme="minorEastAsia" w:hAnsiTheme="minorEastAsia"/>
          <w:sz w:val="24"/>
        </w:rPr>
        <w:t>0.1,</w:t>
      </w:r>
      <w:r w:rsidR="00B9738C">
        <w:rPr>
          <w:rFonts w:asciiTheme="minorEastAsia" w:eastAsiaTheme="minorEastAsia" w:hAnsiTheme="minorEastAsia"/>
          <w:sz w:val="24"/>
        </w:rPr>
        <w:t xml:space="preserve"> </w:t>
      </w:r>
      <w:r w:rsidR="00C62759">
        <w:rPr>
          <w:rFonts w:asciiTheme="minorEastAsia" w:eastAsiaTheme="minorEastAsia" w:hAnsiTheme="minorEastAsia"/>
          <w:sz w:val="24"/>
        </w:rPr>
        <w:t>0.5</w:t>
      </w:r>
      <w:r w:rsidR="00C62759">
        <w:rPr>
          <w:rFonts w:asciiTheme="minorEastAsia" w:eastAsiaTheme="minorEastAsia" w:hAnsiTheme="minorEastAsia" w:hint="eastAsia"/>
          <w:sz w:val="24"/>
        </w:rPr>
        <w:t>和</w:t>
      </w:r>
      <w:r w:rsidR="00C62759">
        <w:rPr>
          <w:rFonts w:asciiTheme="minorEastAsia" w:eastAsiaTheme="minorEastAsia" w:hAnsiTheme="minorEastAsia"/>
          <w:sz w:val="24"/>
        </w:rPr>
        <w:t>0.8</w:t>
      </w:r>
      <w:r w:rsidR="00B9738C">
        <w:rPr>
          <w:rFonts w:asciiTheme="minorEastAsia" w:eastAsiaTheme="minorEastAsia" w:hAnsiTheme="minorEastAsia" w:hint="eastAsia"/>
          <w:sz w:val="24"/>
        </w:rPr>
        <w:t>使曲线上</w:t>
      </w:r>
      <w:r w:rsidR="00C62759">
        <w:rPr>
          <w:rFonts w:asciiTheme="minorEastAsia" w:eastAsiaTheme="minorEastAsia" w:hAnsiTheme="minorEastAsia" w:hint="eastAsia"/>
          <w:sz w:val="24"/>
        </w:rPr>
        <w:t>的点，并利用其特性绘制出连续的</w:t>
      </w:r>
      <w:r w:rsidR="00B9738C">
        <w:rPr>
          <w:rFonts w:asciiTheme="minorEastAsia" w:eastAsiaTheme="minorEastAsia" w:hAnsiTheme="minorEastAsia" w:hint="eastAsia"/>
          <w:sz w:val="24"/>
        </w:rPr>
        <w:t>B</w:t>
      </w:r>
      <w:r w:rsidR="00B9738C">
        <w:rPr>
          <w:rFonts w:asciiTheme="minorEastAsia" w:eastAsiaTheme="minorEastAsia" w:hAnsiTheme="minorEastAsia"/>
          <w:sz w:val="24"/>
        </w:rPr>
        <w:t>ezier</w:t>
      </w:r>
      <w:r w:rsidR="00C62759">
        <w:rPr>
          <w:rFonts w:asciiTheme="minorEastAsia" w:eastAsiaTheme="minorEastAsia" w:hAnsiTheme="minorEastAsia" w:hint="eastAsia"/>
          <w:sz w:val="24"/>
        </w:rPr>
        <w:t>曲线。（共5分</w:t>
      </w:r>
      <w:r w:rsidR="00C62759">
        <w:rPr>
          <w:rFonts w:asciiTheme="minorEastAsia" w:eastAsiaTheme="minorEastAsia" w:hAnsiTheme="minorEastAsia"/>
          <w:sz w:val="24"/>
        </w:rPr>
        <w:t>）</w:t>
      </w:r>
    </w:p>
    <w:p w14:paraId="509DBE3C" w14:textId="740B725F" w:rsidR="00D24536" w:rsidRDefault="00C62759" w:rsidP="00C62759">
      <w:pPr>
        <w:pStyle w:val="a6"/>
        <w:spacing w:line="360" w:lineRule="auto"/>
        <w:ind w:leftChars="-257" w:hangingChars="257" w:hanging="540"/>
        <w:jc w:val="center"/>
      </w:pPr>
      <w:r>
        <w:object w:dxaOrig="7455" w:dyaOrig="3848" w14:anchorId="4294E5EA">
          <v:shape id="_x0000_i1026" type="#_x0000_t75" style="width:372.85pt;height:192.7pt" o:ole="">
            <v:imagedata r:id="rId10" o:title=""/>
          </v:shape>
          <o:OLEObject Type="Embed" ProgID="Visio.Drawing.15" ShapeID="_x0000_i1026" DrawAspect="Content" ObjectID="_1796820140" r:id="rId11"/>
        </w:object>
      </w:r>
    </w:p>
    <w:p w14:paraId="086D952F" w14:textId="029D213C" w:rsidR="001814B2" w:rsidRDefault="001814B2" w:rsidP="00C62759">
      <w:pPr>
        <w:pStyle w:val="a6"/>
        <w:spacing w:line="360" w:lineRule="auto"/>
        <w:ind w:leftChars="-257" w:hangingChars="257" w:hanging="540"/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t xml:space="preserve"> Bezier</w:t>
      </w:r>
      <w:r>
        <w:rPr>
          <w:rFonts w:hint="eastAsia"/>
        </w:rPr>
        <w:t>曲线的控制点</w:t>
      </w:r>
    </w:p>
    <w:p w14:paraId="6FDC050B" w14:textId="77777777" w:rsidR="00525D8E" w:rsidRPr="001C6144" w:rsidRDefault="00525D8E" w:rsidP="00C62759">
      <w:pPr>
        <w:pStyle w:val="a6"/>
        <w:spacing w:line="360" w:lineRule="auto"/>
        <w:ind w:leftChars="-257" w:left="77" w:hangingChars="257" w:hanging="617"/>
        <w:jc w:val="center"/>
        <w:rPr>
          <w:rFonts w:asciiTheme="minorEastAsia" w:eastAsiaTheme="minorEastAsia" w:hAnsiTheme="minorEastAsia"/>
          <w:sz w:val="24"/>
        </w:rPr>
      </w:pPr>
    </w:p>
    <w:p w14:paraId="10E0D287" w14:textId="5BE7DCB8" w:rsidR="00B256E3" w:rsidRDefault="00B256E3" w:rsidP="00B256E3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四</w:t>
      </w:r>
      <w:r w:rsidRPr="00223CCC">
        <w:rPr>
          <w:rFonts w:ascii="黑体" w:eastAsia="黑体" w:hint="eastAsia"/>
          <w:sz w:val="24"/>
        </w:rPr>
        <w:t xml:space="preserve">． </w:t>
      </w:r>
      <w:r>
        <w:rPr>
          <w:rFonts w:ascii="黑体" w:eastAsia="黑体" w:hint="eastAsia"/>
          <w:sz w:val="24"/>
        </w:rPr>
        <w:t>分析与设计</w:t>
      </w:r>
      <w:r w:rsidR="000F4B85">
        <w:rPr>
          <w:rFonts w:ascii="黑体" w:eastAsia="黑体" w:hint="eastAsia"/>
          <w:sz w:val="24"/>
        </w:rPr>
        <w:t>题</w:t>
      </w:r>
      <w:r w:rsidRPr="00223CCC">
        <w:rPr>
          <w:rFonts w:ascii="黑体" w:eastAsia="黑体" w:hint="eastAsia"/>
          <w:sz w:val="24"/>
        </w:rPr>
        <w:t>（共</w:t>
      </w:r>
      <w:r w:rsidR="00523BC2">
        <w:rPr>
          <w:rFonts w:ascii="黑体" w:eastAsia="黑体"/>
          <w:sz w:val="24"/>
        </w:rPr>
        <w:t>30</w:t>
      </w:r>
      <w:r w:rsidRPr="00223CCC">
        <w:rPr>
          <w:rFonts w:ascii="黑体" w:eastAsia="黑体" w:hint="eastAsia"/>
          <w:sz w:val="24"/>
        </w:rPr>
        <w:t>分）</w:t>
      </w:r>
    </w:p>
    <w:p w14:paraId="79C52461" w14:textId="27C99BB0" w:rsidR="001033DE" w:rsidRDefault="00A638E1" w:rsidP="00B31F53">
      <w:pPr>
        <w:pStyle w:val="a6"/>
        <w:numPr>
          <w:ilvl w:val="0"/>
          <w:numId w:val="28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已知某</w:t>
      </w:r>
      <w:r w:rsidR="00834334">
        <w:rPr>
          <w:rFonts w:asciiTheme="minorEastAsia" w:eastAsiaTheme="minorEastAsia" w:hAnsiTheme="minorEastAsia" w:hint="eastAsia"/>
          <w:sz w:val="24"/>
        </w:rPr>
        <w:t>正方体</w:t>
      </w:r>
      <w:r w:rsidR="0039389C">
        <w:rPr>
          <w:rFonts w:asciiTheme="minorEastAsia" w:eastAsiaTheme="minorEastAsia" w:hAnsiTheme="minorEastAsia" w:hint="eastAsia"/>
          <w:sz w:val="24"/>
        </w:rPr>
        <w:t>如图3所示，绘制该正方体</w:t>
      </w:r>
      <w:r w:rsidR="00B31F53">
        <w:rPr>
          <w:rFonts w:asciiTheme="minorEastAsia" w:eastAsiaTheme="minorEastAsia" w:hAnsiTheme="minorEastAsia" w:hint="eastAsia"/>
          <w:sz w:val="24"/>
        </w:rPr>
        <w:t>所采用的纹理</w:t>
      </w:r>
      <w:r w:rsidR="0039389C">
        <w:rPr>
          <w:rFonts w:asciiTheme="minorEastAsia" w:eastAsiaTheme="minorEastAsia" w:hAnsiTheme="minorEastAsia" w:hint="eastAsia"/>
          <w:sz w:val="24"/>
        </w:rPr>
        <w:t>贴图</w:t>
      </w:r>
      <w:r w:rsidR="00B31F53">
        <w:rPr>
          <w:rFonts w:asciiTheme="minorEastAsia" w:eastAsiaTheme="minorEastAsia" w:hAnsiTheme="minorEastAsia" w:hint="eastAsia"/>
          <w:sz w:val="24"/>
        </w:rPr>
        <w:t>如图</w:t>
      </w:r>
      <w:r w:rsidR="0039389C">
        <w:rPr>
          <w:rFonts w:asciiTheme="minorEastAsia" w:eastAsiaTheme="minorEastAsia" w:hAnsiTheme="minorEastAsia"/>
          <w:sz w:val="24"/>
        </w:rPr>
        <w:t>4</w:t>
      </w:r>
      <w:r w:rsidR="00B31F53">
        <w:rPr>
          <w:rFonts w:asciiTheme="minorEastAsia" w:eastAsiaTheme="minorEastAsia" w:hAnsiTheme="minorEastAsia" w:hint="eastAsia"/>
          <w:sz w:val="24"/>
        </w:rPr>
        <w:t>所示</w:t>
      </w:r>
      <w:r w:rsidR="0039389C">
        <w:rPr>
          <w:rFonts w:asciiTheme="minorEastAsia" w:eastAsiaTheme="minorEastAsia" w:hAnsiTheme="minorEastAsia" w:hint="eastAsia"/>
          <w:sz w:val="24"/>
        </w:rPr>
        <w:t>。</w:t>
      </w:r>
      <w:r w:rsidR="00B31F53">
        <w:rPr>
          <w:rFonts w:asciiTheme="minorEastAsia" w:eastAsiaTheme="minorEastAsia" w:hAnsiTheme="minorEastAsia" w:hint="eastAsia"/>
          <w:sz w:val="24"/>
        </w:rPr>
        <w:t>现希望将该纹理</w:t>
      </w:r>
      <w:r w:rsidR="0039389C">
        <w:rPr>
          <w:rFonts w:asciiTheme="minorEastAsia" w:eastAsiaTheme="minorEastAsia" w:hAnsiTheme="minorEastAsia" w:hint="eastAsia"/>
          <w:sz w:val="24"/>
        </w:rPr>
        <w:t>贴图</w:t>
      </w:r>
      <w:r w:rsidR="00B31F53">
        <w:rPr>
          <w:rFonts w:asciiTheme="minorEastAsia" w:eastAsiaTheme="minorEastAsia" w:hAnsiTheme="minorEastAsia" w:hint="eastAsia"/>
          <w:sz w:val="24"/>
        </w:rPr>
        <w:t>中</w:t>
      </w:r>
      <w:r w:rsidR="0039389C">
        <w:rPr>
          <w:rFonts w:asciiTheme="minorEastAsia" w:eastAsiaTheme="minorEastAsia" w:hAnsiTheme="minorEastAsia" w:hint="eastAsia"/>
          <w:sz w:val="24"/>
        </w:rPr>
        <w:t>的</w:t>
      </w:r>
      <w:r w:rsidR="00B31F53">
        <w:rPr>
          <w:rFonts w:asciiTheme="minorEastAsia" w:eastAsiaTheme="minorEastAsia" w:hAnsiTheme="minorEastAsia" w:hint="eastAsia"/>
          <w:sz w:val="24"/>
        </w:rPr>
        <w:t>1～</w:t>
      </w:r>
      <w:r w:rsidR="00B31F53">
        <w:rPr>
          <w:rFonts w:asciiTheme="minorEastAsia" w:eastAsiaTheme="minorEastAsia" w:hAnsiTheme="minorEastAsia"/>
          <w:sz w:val="24"/>
        </w:rPr>
        <w:t>6</w:t>
      </w:r>
      <w:r w:rsidR="00B31F53">
        <w:rPr>
          <w:rFonts w:asciiTheme="minorEastAsia" w:eastAsiaTheme="minorEastAsia" w:hAnsiTheme="minorEastAsia" w:hint="eastAsia"/>
          <w:sz w:val="24"/>
        </w:rPr>
        <w:t>个数字分别</w:t>
      </w:r>
      <w:r w:rsidR="0039389C">
        <w:rPr>
          <w:rFonts w:asciiTheme="minorEastAsia" w:eastAsiaTheme="minorEastAsia" w:hAnsiTheme="minorEastAsia" w:hint="eastAsia"/>
          <w:sz w:val="24"/>
        </w:rPr>
        <w:t>绘制到正方体</w:t>
      </w:r>
      <w:r w:rsidR="00B31F53">
        <w:rPr>
          <w:rFonts w:asciiTheme="minorEastAsia" w:eastAsiaTheme="minorEastAsia" w:hAnsiTheme="minorEastAsia" w:hint="eastAsia"/>
          <w:sz w:val="24"/>
        </w:rPr>
        <w:t>的六个面上</w:t>
      </w:r>
      <w:r w:rsidR="0039389C">
        <w:rPr>
          <w:rFonts w:asciiTheme="minorEastAsia" w:eastAsiaTheme="minorEastAsia" w:hAnsiTheme="minorEastAsia" w:hint="eastAsia"/>
          <w:sz w:val="24"/>
        </w:rPr>
        <w:t>，其中1和6分别绘制到正方体的前</w:t>
      </w:r>
      <w:r w:rsidR="00460825">
        <w:rPr>
          <w:rFonts w:asciiTheme="minorEastAsia" w:eastAsiaTheme="minorEastAsia" w:hAnsiTheme="minorEastAsia" w:hint="eastAsia"/>
          <w:sz w:val="24"/>
        </w:rPr>
        <w:t>、</w:t>
      </w:r>
      <w:r w:rsidR="0039389C">
        <w:rPr>
          <w:rFonts w:asciiTheme="minorEastAsia" w:eastAsiaTheme="minorEastAsia" w:hAnsiTheme="minorEastAsia" w:hint="eastAsia"/>
          <w:sz w:val="24"/>
        </w:rPr>
        <w:t>后两个面上，2和4分别绘制到正方体的上</w:t>
      </w:r>
      <w:r w:rsidR="00460825">
        <w:rPr>
          <w:rFonts w:asciiTheme="minorEastAsia" w:eastAsiaTheme="minorEastAsia" w:hAnsiTheme="minorEastAsia" w:hint="eastAsia"/>
          <w:sz w:val="24"/>
        </w:rPr>
        <w:t>、</w:t>
      </w:r>
      <w:r w:rsidR="0039389C">
        <w:rPr>
          <w:rFonts w:asciiTheme="minorEastAsia" w:eastAsiaTheme="minorEastAsia" w:hAnsiTheme="minorEastAsia" w:hint="eastAsia"/>
          <w:sz w:val="24"/>
        </w:rPr>
        <w:t>下两个面上，3和5分别被绘制到正方体的左</w:t>
      </w:r>
      <w:r w:rsidR="00460825">
        <w:rPr>
          <w:rFonts w:asciiTheme="minorEastAsia" w:eastAsiaTheme="minorEastAsia" w:hAnsiTheme="minorEastAsia" w:hint="eastAsia"/>
          <w:sz w:val="24"/>
        </w:rPr>
        <w:t>、</w:t>
      </w:r>
      <w:r w:rsidR="0039389C">
        <w:rPr>
          <w:rFonts w:asciiTheme="minorEastAsia" w:eastAsiaTheme="minorEastAsia" w:hAnsiTheme="minorEastAsia" w:hint="eastAsia"/>
          <w:sz w:val="24"/>
        </w:rPr>
        <w:t>右两个面上</w:t>
      </w:r>
      <w:r w:rsidR="001814B2">
        <w:rPr>
          <w:rFonts w:asciiTheme="minorEastAsia" w:eastAsiaTheme="minorEastAsia" w:hAnsiTheme="minorEastAsia" w:hint="eastAsia"/>
          <w:sz w:val="24"/>
        </w:rPr>
        <w:t>。请按</w:t>
      </w:r>
      <w:r w:rsidR="00B31F53">
        <w:rPr>
          <w:rFonts w:asciiTheme="minorEastAsia" w:eastAsiaTheme="minorEastAsia" w:hAnsiTheme="minorEastAsia" w:hint="eastAsia"/>
          <w:sz w:val="24"/>
        </w:rPr>
        <w:t>要求</w:t>
      </w:r>
      <w:r w:rsidR="001814B2">
        <w:rPr>
          <w:rFonts w:asciiTheme="minorEastAsia" w:eastAsiaTheme="minorEastAsia" w:hAnsiTheme="minorEastAsia" w:hint="eastAsia"/>
          <w:sz w:val="24"/>
        </w:rPr>
        <w:t>回答下面的问题</w:t>
      </w:r>
      <w:r w:rsidR="00B31F53">
        <w:rPr>
          <w:rFonts w:asciiTheme="minorEastAsia" w:eastAsiaTheme="minorEastAsia" w:hAnsiTheme="minorEastAsia" w:hint="eastAsia"/>
          <w:sz w:val="24"/>
        </w:rPr>
        <w:t>：</w:t>
      </w:r>
      <w:r w:rsidR="002345B7">
        <w:rPr>
          <w:rFonts w:asciiTheme="minorEastAsia" w:eastAsiaTheme="minorEastAsia" w:hAnsiTheme="minorEastAsia" w:hint="eastAsia"/>
          <w:sz w:val="24"/>
        </w:rPr>
        <w:t>（共</w:t>
      </w:r>
      <w:r w:rsidR="004B0C36">
        <w:rPr>
          <w:rFonts w:asciiTheme="minorEastAsia" w:eastAsiaTheme="minorEastAsia" w:hAnsiTheme="minorEastAsia"/>
          <w:sz w:val="24"/>
        </w:rPr>
        <w:t>15</w:t>
      </w:r>
      <w:r w:rsidR="002345B7">
        <w:rPr>
          <w:rFonts w:asciiTheme="minorEastAsia" w:eastAsiaTheme="minorEastAsia" w:hAnsiTheme="minorEastAsia" w:hint="eastAsia"/>
          <w:sz w:val="24"/>
        </w:rPr>
        <w:t>分）</w:t>
      </w:r>
    </w:p>
    <w:p w14:paraId="0A049AAA" w14:textId="109B9F2B" w:rsidR="00A638E1" w:rsidRPr="00B31F53" w:rsidRDefault="00B31F53" w:rsidP="00B31F53">
      <w:pPr>
        <w:pStyle w:val="a6"/>
        <w:numPr>
          <w:ilvl w:val="0"/>
          <w:numId w:val="29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B31F53">
        <w:rPr>
          <w:rFonts w:asciiTheme="minorEastAsia" w:eastAsiaTheme="minorEastAsia" w:hAnsiTheme="minorEastAsia" w:hint="eastAsia"/>
          <w:sz w:val="24"/>
        </w:rPr>
        <w:t>设计满足上述要求的顶点的数据结构。（5分）</w:t>
      </w:r>
    </w:p>
    <w:p w14:paraId="18EE7F70" w14:textId="712CCB8B" w:rsidR="00B31F53" w:rsidRPr="00B31F53" w:rsidRDefault="00834334" w:rsidP="00834334">
      <w:pPr>
        <w:pStyle w:val="a6"/>
        <w:numPr>
          <w:ilvl w:val="0"/>
          <w:numId w:val="29"/>
        </w:numPr>
        <w:spacing w:line="360" w:lineRule="auto"/>
        <w:ind w:left="0" w:firstLineChars="0" w:firstLine="423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lastRenderedPageBreak/>
        <w:t>如果正方体的8个顶点的坐标分别为</w:t>
      </w:r>
      <w:r w:rsidR="0039389C">
        <w:rPr>
          <w:rFonts w:asciiTheme="minorEastAsia" w:eastAsiaTheme="minorEastAsia" w:hAnsiTheme="minorEastAsia" w:hint="eastAsia"/>
          <w:sz w:val="24"/>
        </w:rPr>
        <w:t>A</w:t>
      </w:r>
      <w:r>
        <w:rPr>
          <w:rFonts w:asciiTheme="minorEastAsia" w:eastAsiaTheme="minorEastAsia" w:hAnsiTheme="minorEastAsia" w:hint="eastAsia"/>
          <w:sz w:val="24"/>
        </w:rPr>
        <w:t>（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,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，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）</w:t>
      </w:r>
      <w:r w:rsidR="0039389C">
        <w:rPr>
          <w:rFonts w:asciiTheme="minorEastAsia" w:eastAsiaTheme="minorEastAsia" w:hAnsiTheme="minorEastAsia" w:hint="eastAsia"/>
          <w:sz w:val="24"/>
        </w:rPr>
        <w:t>，B</w:t>
      </w:r>
      <w:r>
        <w:rPr>
          <w:rFonts w:asciiTheme="minorEastAsia" w:eastAsiaTheme="minorEastAsia" w:hAnsiTheme="minorEastAsia" w:hint="eastAsia"/>
          <w:sz w:val="24"/>
        </w:rPr>
        <w:t>（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,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,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）</w:t>
      </w:r>
      <w:r w:rsidR="0039389C">
        <w:rPr>
          <w:rFonts w:asciiTheme="minorEastAsia" w:eastAsiaTheme="minorEastAsia" w:hAnsiTheme="minorEastAsia" w:hint="eastAsia"/>
          <w:sz w:val="24"/>
        </w:rPr>
        <w:t>，C</w:t>
      </w:r>
      <w:r>
        <w:rPr>
          <w:rFonts w:asciiTheme="minorEastAsia" w:eastAsiaTheme="minorEastAsia" w:hAnsiTheme="minorEastAsia" w:hint="eastAsia"/>
          <w:sz w:val="24"/>
        </w:rPr>
        <w:t>（1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，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，-</w:t>
      </w: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）</w:t>
      </w:r>
      <w:r w:rsidR="0039389C">
        <w:rPr>
          <w:rFonts w:asciiTheme="minorEastAsia" w:eastAsiaTheme="minorEastAsia" w:hAnsiTheme="minorEastAsia" w:hint="eastAsia"/>
          <w:sz w:val="24"/>
        </w:rPr>
        <w:t>， D</w:t>
      </w:r>
      <w:r>
        <w:rPr>
          <w:rFonts w:asciiTheme="minorEastAsia" w:eastAsiaTheme="minorEastAsia" w:hAnsiTheme="minorEastAsia" w:hint="eastAsia"/>
          <w:sz w:val="24"/>
        </w:rPr>
        <w:t>（</w:t>
      </w:r>
      <w:r w:rsidR="001814B2">
        <w:rPr>
          <w:rFonts w:asciiTheme="minorEastAsia" w:eastAsiaTheme="minorEastAsia" w:hAnsiTheme="minorEastAsia" w:hint="eastAsia"/>
          <w:sz w:val="24"/>
        </w:rPr>
        <w:t>1.</w:t>
      </w:r>
      <w:r w:rsidR="001814B2">
        <w:rPr>
          <w:rFonts w:asciiTheme="minorEastAsia" w:eastAsiaTheme="minorEastAsia" w:hAnsiTheme="minorEastAsia"/>
          <w:sz w:val="24"/>
        </w:rPr>
        <w:t>0</w:t>
      </w:r>
      <w:r w:rsidR="001814B2">
        <w:rPr>
          <w:rFonts w:asciiTheme="minorEastAsia" w:eastAsiaTheme="minorEastAsia" w:hAnsiTheme="minorEastAsia" w:hint="eastAsia"/>
          <w:sz w:val="24"/>
        </w:rPr>
        <w:t>,</w:t>
      </w:r>
      <w:r w:rsidR="001814B2">
        <w:rPr>
          <w:rFonts w:asciiTheme="minorEastAsia" w:eastAsiaTheme="minorEastAsia" w:hAnsiTheme="minorEastAsia"/>
          <w:sz w:val="24"/>
        </w:rPr>
        <w:t>1</w:t>
      </w:r>
      <w:r w:rsidR="001814B2">
        <w:rPr>
          <w:rFonts w:asciiTheme="minorEastAsia" w:eastAsiaTheme="minorEastAsia" w:hAnsiTheme="minorEastAsia" w:hint="eastAsia"/>
          <w:sz w:val="24"/>
        </w:rPr>
        <w:t>.</w:t>
      </w:r>
      <w:r w:rsidR="001814B2">
        <w:rPr>
          <w:rFonts w:asciiTheme="minorEastAsia" w:eastAsiaTheme="minorEastAsia" w:hAnsiTheme="minorEastAsia"/>
          <w:sz w:val="24"/>
        </w:rPr>
        <w:t>0</w:t>
      </w:r>
      <w:r w:rsidR="001814B2">
        <w:rPr>
          <w:rFonts w:asciiTheme="minorEastAsia" w:eastAsiaTheme="minorEastAsia" w:hAnsiTheme="minorEastAsia" w:hint="eastAsia"/>
          <w:sz w:val="24"/>
        </w:rPr>
        <w:t>,-</w:t>
      </w:r>
      <w:r w:rsidR="001814B2">
        <w:rPr>
          <w:rFonts w:asciiTheme="minorEastAsia" w:eastAsiaTheme="minorEastAsia" w:hAnsiTheme="minorEastAsia"/>
          <w:sz w:val="24"/>
        </w:rPr>
        <w:t>1</w:t>
      </w:r>
      <w:r w:rsidR="001814B2">
        <w:rPr>
          <w:rFonts w:asciiTheme="minorEastAsia" w:eastAsiaTheme="minorEastAsia" w:hAnsiTheme="minorEastAsia" w:hint="eastAsia"/>
          <w:sz w:val="24"/>
        </w:rPr>
        <w:t>.</w:t>
      </w:r>
      <w:r w:rsidR="001814B2">
        <w:rPr>
          <w:rFonts w:asciiTheme="minorEastAsia" w:eastAsiaTheme="minorEastAsia" w:hAnsiTheme="minorEastAsia"/>
          <w:sz w:val="24"/>
        </w:rPr>
        <w:t>0）</w:t>
      </w:r>
      <w:r w:rsidR="0039389C">
        <w:rPr>
          <w:rFonts w:asciiTheme="minorEastAsia" w:eastAsiaTheme="minorEastAsia" w:hAnsiTheme="minorEastAsia" w:hint="eastAsia"/>
          <w:sz w:val="24"/>
        </w:rPr>
        <w:t>， E</w:t>
      </w:r>
      <w:r w:rsidR="001814B2">
        <w:rPr>
          <w:rFonts w:asciiTheme="minorEastAsia" w:eastAsiaTheme="minorEastAsia" w:hAnsiTheme="minorEastAsia" w:hint="eastAsia"/>
          <w:sz w:val="24"/>
        </w:rPr>
        <w:t>(</w:t>
      </w:r>
      <w:r w:rsidR="001814B2">
        <w:rPr>
          <w:rFonts w:asciiTheme="minorEastAsia" w:eastAsiaTheme="minorEastAsia" w:hAnsiTheme="minorEastAsia"/>
          <w:sz w:val="24"/>
        </w:rPr>
        <w:t>-1.0,1.0,1.0)</w:t>
      </w:r>
      <w:r w:rsidR="0039389C">
        <w:rPr>
          <w:rFonts w:asciiTheme="minorEastAsia" w:eastAsiaTheme="minorEastAsia" w:hAnsiTheme="minorEastAsia" w:hint="eastAsia"/>
          <w:sz w:val="24"/>
        </w:rPr>
        <w:t>， F</w:t>
      </w:r>
      <w:r w:rsidR="001814B2">
        <w:rPr>
          <w:rFonts w:asciiTheme="minorEastAsia" w:eastAsiaTheme="minorEastAsia" w:hAnsiTheme="minorEastAsia"/>
          <w:sz w:val="24"/>
        </w:rPr>
        <w:t>(-1.0,-1.0,1.0)</w:t>
      </w:r>
      <w:r w:rsidR="0039389C">
        <w:rPr>
          <w:rFonts w:asciiTheme="minorEastAsia" w:eastAsiaTheme="minorEastAsia" w:hAnsiTheme="minorEastAsia" w:hint="eastAsia"/>
          <w:sz w:val="24"/>
        </w:rPr>
        <w:t>（图3中该点被遮挡），G</w:t>
      </w:r>
      <w:r w:rsidR="001814B2">
        <w:rPr>
          <w:rFonts w:asciiTheme="minorEastAsia" w:eastAsiaTheme="minorEastAsia" w:hAnsiTheme="minorEastAsia"/>
          <w:sz w:val="24"/>
        </w:rPr>
        <w:t>(1.0,-1.0,1.0)</w:t>
      </w:r>
      <w:r w:rsidR="0039389C">
        <w:rPr>
          <w:rFonts w:asciiTheme="minorEastAsia" w:eastAsiaTheme="minorEastAsia" w:hAnsiTheme="minorEastAsia" w:hint="eastAsia"/>
          <w:sz w:val="24"/>
        </w:rPr>
        <w:t>，H</w:t>
      </w:r>
      <w:r w:rsidR="001814B2">
        <w:rPr>
          <w:rFonts w:asciiTheme="minorEastAsia" w:eastAsiaTheme="minorEastAsia" w:hAnsiTheme="minorEastAsia"/>
          <w:sz w:val="24"/>
        </w:rPr>
        <w:t>(1.0,1.0,1.0)</w:t>
      </w:r>
      <w:r w:rsidR="001814B2">
        <w:rPr>
          <w:rFonts w:asciiTheme="minorEastAsia" w:eastAsiaTheme="minorEastAsia" w:hAnsiTheme="minorEastAsia" w:hint="eastAsia"/>
          <w:sz w:val="24"/>
        </w:rPr>
        <w:t>。请根据上面的数据结构，设计绘制该六面体对应的顶点缓冲区和索引缓冲区</w:t>
      </w:r>
      <w:r w:rsidR="00460825">
        <w:rPr>
          <w:rFonts w:asciiTheme="minorEastAsia" w:eastAsiaTheme="minorEastAsia" w:hAnsiTheme="minorEastAsia" w:hint="eastAsia"/>
          <w:sz w:val="24"/>
        </w:rPr>
        <w:t>中的数据</w:t>
      </w:r>
      <w:r w:rsidR="001814B2">
        <w:rPr>
          <w:rFonts w:asciiTheme="minorEastAsia" w:eastAsiaTheme="minorEastAsia" w:hAnsiTheme="minorEastAsia" w:hint="eastAsia"/>
          <w:sz w:val="24"/>
        </w:rPr>
        <w:t>。（1</w:t>
      </w:r>
      <w:r w:rsidR="001814B2">
        <w:rPr>
          <w:rFonts w:asciiTheme="minorEastAsia" w:eastAsiaTheme="minorEastAsia" w:hAnsiTheme="minorEastAsia"/>
          <w:sz w:val="24"/>
        </w:rPr>
        <w:t>0</w:t>
      </w:r>
      <w:r w:rsidR="001814B2">
        <w:rPr>
          <w:rFonts w:asciiTheme="minorEastAsia" w:eastAsiaTheme="minorEastAsia" w:hAnsiTheme="minorEastAsia" w:hint="eastAsia"/>
          <w:sz w:val="24"/>
        </w:rPr>
        <w:t>分）</w:t>
      </w:r>
    </w:p>
    <w:p w14:paraId="5E070724" w14:textId="633F36F7" w:rsidR="00A638E1" w:rsidRDefault="00B31F53" w:rsidP="00B31F53">
      <w:pPr>
        <w:spacing w:line="360" w:lineRule="auto"/>
        <w:jc w:val="center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noProof/>
          <w:sz w:val="24"/>
        </w:rPr>
        <w:drawing>
          <wp:inline distT="0" distB="0" distL="0" distR="0" wp14:anchorId="1BEB11E1" wp14:editId="2B43CDE9">
            <wp:extent cx="4138930" cy="2032635"/>
            <wp:effectExtent l="0" t="0" r="0" b="5715"/>
            <wp:docPr id="190300206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930" cy="203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36000" w14:textId="42E25DF8" w:rsidR="00A638E1" w:rsidRPr="00255948" w:rsidRDefault="00255948" w:rsidP="00255948">
      <w:pPr>
        <w:spacing w:line="360" w:lineRule="auto"/>
        <w:jc w:val="center"/>
        <w:rPr>
          <w:rFonts w:asciiTheme="minorEastAsia" w:eastAsiaTheme="minorEastAsia" w:hAnsiTheme="minorEastAsia"/>
          <w:szCs w:val="21"/>
        </w:rPr>
      </w:pPr>
      <w:r w:rsidRPr="00255948">
        <w:rPr>
          <w:rFonts w:asciiTheme="minorEastAsia" w:eastAsiaTheme="minorEastAsia" w:hAnsiTheme="minorEastAsia" w:hint="eastAsia"/>
          <w:szCs w:val="21"/>
        </w:rPr>
        <w:t>图3</w:t>
      </w:r>
      <w:r w:rsidRPr="00255948">
        <w:rPr>
          <w:rFonts w:asciiTheme="minorEastAsia" w:eastAsiaTheme="minorEastAsia" w:hAnsiTheme="minorEastAsia"/>
          <w:szCs w:val="21"/>
        </w:rPr>
        <w:t xml:space="preserve"> </w:t>
      </w:r>
      <w:r w:rsidRPr="00255948">
        <w:rPr>
          <w:rFonts w:asciiTheme="minorEastAsia" w:eastAsiaTheme="minorEastAsia" w:hAnsiTheme="minorEastAsia" w:hint="eastAsia"/>
          <w:szCs w:val="21"/>
        </w:rPr>
        <w:t>绘制正方体的纹理贴图</w:t>
      </w:r>
    </w:p>
    <w:p w14:paraId="3105884C" w14:textId="1E679AB4" w:rsidR="00255948" w:rsidRDefault="006A447B" w:rsidP="0039389C">
      <w:pPr>
        <w:spacing w:line="360" w:lineRule="auto"/>
        <w:jc w:val="center"/>
        <w:rPr>
          <w:rFonts w:asciiTheme="minorEastAsia" w:eastAsiaTheme="minorEastAsia" w:hAnsiTheme="minorEastAsia"/>
          <w:sz w:val="24"/>
        </w:rPr>
      </w:pPr>
      <w:r>
        <w:object w:dxaOrig="7223" w:dyaOrig="6826" w14:anchorId="62F321C3">
          <v:shape id="_x0000_i1027" type="#_x0000_t75" style="width:241.7pt;height:200.75pt" o:ole="">
            <v:imagedata r:id="rId13" o:title=""/>
          </v:shape>
          <o:OLEObject Type="Embed" ProgID="Visio.Drawing.15" ShapeID="_x0000_i1027" DrawAspect="Content" ObjectID="_1796820141" r:id="rId14"/>
        </w:object>
      </w:r>
    </w:p>
    <w:p w14:paraId="0C0E4D61" w14:textId="51C11084" w:rsidR="00A638E1" w:rsidRDefault="0039389C" w:rsidP="0039389C">
      <w:pPr>
        <w:spacing w:line="360" w:lineRule="auto"/>
        <w:jc w:val="center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图3</w:t>
      </w:r>
      <w:r>
        <w:rPr>
          <w:rFonts w:asciiTheme="minorEastAsia" w:eastAsiaTheme="minorEastAsia" w:hAnsiTheme="minorEastAsia"/>
          <w:sz w:val="24"/>
        </w:rPr>
        <w:t xml:space="preserve"> </w:t>
      </w:r>
      <w:r>
        <w:rPr>
          <w:rFonts w:asciiTheme="minorEastAsia" w:eastAsiaTheme="minorEastAsia" w:hAnsiTheme="minorEastAsia" w:hint="eastAsia"/>
          <w:sz w:val="24"/>
        </w:rPr>
        <w:t>待绘制的正方体</w:t>
      </w:r>
    </w:p>
    <w:p w14:paraId="77C38241" w14:textId="2647863C" w:rsidR="00A638E1" w:rsidRPr="00A638E1" w:rsidRDefault="00A638E1" w:rsidP="00A638E1">
      <w:pPr>
        <w:spacing w:line="360" w:lineRule="auto"/>
        <w:jc w:val="center"/>
        <w:rPr>
          <w:rFonts w:asciiTheme="minorEastAsia" w:eastAsiaTheme="minorEastAsia" w:hAnsiTheme="minorEastAsia"/>
          <w:sz w:val="24"/>
        </w:rPr>
      </w:pPr>
    </w:p>
    <w:p w14:paraId="70D6109D" w14:textId="32563A82" w:rsidR="002345B7" w:rsidRDefault="00483FA2" w:rsidP="00DB782B">
      <w:pPr>
        <w:pStyle w:val="a6"/>
        <w:numPr>
          <w:ilvl w:val="0"/>
          <w:numId w:val="28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已知平面上</w:t>
      </w:r>
      <w:r w:rsidR="0046154D">
        <w:rPr>
          <w:rFonts w:asciiTheme="minorEastAsia" w:eastAsiaTheme="minorEastAsia" w:hAnsiTheme="minorEastAsia" w:hint="eastAsia"/>
          <w:sz w:val="24"/>
        </w:rPr>
        <w:t>某</w:t>
      </w:r>
      <w:r>
        <w:rPr>
          <w:rFonts w:asciiTheme="minorEastAsia" w:eastAsiaTheme="minorEastAsia" w:hAnsiTheme="minorEastAsia" w:hint="eastAsia"/>
          <w:sz w:val="24"/>
        </w:rPr>
        <w:t>线段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</m:oMath>
      <w:r>
        <w:rPr>
          <w:rFonts w:asciiTheme="minorEastAsia" w:eastAsiaTheme="minorEastAsia" w:hAnsiTheme="minorEastAsia" w:hint="eastAsia"/>
          <w:sz w:val="24"/>
        </w:rPr>
        <w:t>以及裁剪四边形ABCD，</w:t>
      </w:r>
      <w:r w:rsidR="00DB782B">
        <w:rPr>
          <w:rFonts w:asciiTheme="minorEastAsia" w:eastAsiaTheme="minorEastAsia" w:hAnsiTheme="minorEastAsia" w:hint="eastAsia"/>
          <w:sz w:val="24"/>
        </w:rPr>
        <w:t>试采用</w:t>
      </w:r>
      <w:r w:rsidR="00DB782B">
        <w:rPr>
          <w:rFonts w:asciiTheme="minorEastAsia" w:eastAsiaTheme="minorEastAsia" w:hAnsiTheme="minorEastAsia"/>
          <w:sz w:val="24"/>
        </w:rPr>
        <w:t>Liang-Barsky</w:t>
      </w:r>
      <w:r w:rsidR="00DB782B">
        <w:rPr>
          <w:rFonts w:asciiTheme="minorEastAsia" w:eastAsiaTheme="minorEastAsia" w:hAnsiTheme="minorEastAsia" w:hint="eastAsia"/>
          <w:sz w:val="24"/>
        </w:rPr>
        <w:t>算法求解</w:t>
      </w:r>
      <w:r w:rsidR="0046154D">
        <w:rPr>
          <w:rFonts w:asciiTheme="minorEastAsia" w:eastAsiaTheme="minorEastAsia" w:hAnsiTheme="minorEastAsia" w:hint="eastAsia"/>
          <w:sz w:val="24"/>
        </w:rPr>
        <w:t>裁剪</w:t>
      </w:r>
      <w:r w:rsidR="00DB782B">
        <w:rPr>
          <w:rFonts w:asciiTheme="minorEastAsia" w:eastAsiaTheme="minorEastAsia" w:hAnsiTheme="minorEastAsia" w:hint="eastAsia"/>
          <w:sz w:val="24"/>
        </w:rPr>
        <w:t>四边形内的线段。请按要求回答下面的问题：</w:t>
      </w:r>
      <w:r w:rsidR="004B0C36">
        <w:rPr>
          <w:rFonts w:asciiTheme="minorEastAsia" w:eastAsiaTheme="minorEastAsia" w:hAnsiTheme="minorEastAsia" w:hint="eastAsia"/>
          <w:sz w:val="24"/>
        </w:rPr>
        <w:t>（</w:t>
      </w:r>
      <w:r w:rsidR="00DB782B">
        <w:rPr>
          <w:rFonts w:asciiTheme="minorEastAsia" w:eastAsiaTheme="minorEastAsia" w:hAnsiTheme="minorEastAsia" w:hint="eastAsia"/>
          <w:sz w:val="24"/>
        </w:rPr>
        <w:t>共</w:t>
      </w:r>
      <w:r w:rsidR="004B0C36">
        <w:rPr>
          <w:rFonts w:asciiTheme="minorEastAsia" w:eastAsiaTheme="minorEastAsia" w:hAnsiTheme="minorEastAsia" w:hint="eastAsia"/>
          <w:sz w:val="24"/>
        </w:rPr>
        <w:t>1</w:t>
      </w:r>
      <w:r w:rsidR="00523BC2">
        <w:rPr>
          <w:rFonts w:asciiTheme="minorEastAsia" w:eastAsiaTheme="minorEastAsia" w:hAnsiTheme="minorEastAsia"/>
          <w:sz w:val="24"/>
        </w:rPr>
        <w:t>5</w:t>
      </w:r>
      <w:r w:rsidR="004B0C36">
        <w:rPr>
          <w:rFonts w:asciiTheme="minorEastAsia" w:eastAsiaTheme="minorEastAsia" w:hAnsiTheme="minorEastAsia" w:hint="eastAsia"/>
          <w:sz w:val="24"/>
        </w:rPr>
        <w:t>分）</w:t>
      </w:r>
    </w:p>
    <w:p w14:paraId="55D83FAC" w14:textId="1218A706" w:rsidR="00DB782B" w:rsidRDefault="0046154D" w:rsidP="0046154D">
      <w:pPr>
        <w:pStyle w:val="a6"/>
        <w:numPr>
          <w:ilvl w:val="0"/>
          <w:numId w:val="30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写出求解算法。（</w:t>
      </w:r>
      <w:r w:rsidR="00523BC2">
        <w:rPr>
          <w:rFonts w:asciiTheme="minorEastAsia" w:eastAsiaTheme="minorEastAsia" w:hAnsiTheme="minorEastAsia"/>
          <w:sz w:val="24"/>
        </w:rPr>
        <w:t>6</w:t>
      </w:r>
      <w:r>
        <w:rPr>
          <w:rFonts w:asciiTheme="minorEastAsia" w:eastAsiaTheme="minorEastAsia" w:hAnsiTheme="minorEastAsia" w:hint="eastAsia"/>
          <w:sz w:val="24"/>
        </w:rPr>
        <w:t>分）</w:t>
      </w:r>
    </w:p>
    <w:p w14:paraId="0CC21D4A" w14:textId="74A933FC" w:rsidR="0046154D" w:rsidRPr="002345B7" w:rsidRDefault="0046154D" w:rsidP="00B35475">
      <w:pPr>
        <w:pStyle w:val="a6"/>
        <w:numPr>
          <w:ilvl w:val="0"/>
          <w:numId w:val="30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若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0</m:t>
            </m:r>
          </m:sub>
        </m:sSub>
      </m:oMath>
      <w:r w:rsidR="00B35475">
        <w:rPr>
          <w:rFonts w:asciiTheme="minorEastAsia" w:eastAsiaTheme="minorEastAsia" w:hAnsiTheme="minorEastAsia" w:hint="eastAsia"/>
          <w:sz w:val="24"/>
        </w:rPr>
        <w:t>（-</w:t>
      </w:r>
      <w:r w:rsidR="00B35475">
        <w:rPr>
          <w:rFonts w:asciiTheme="minorEastAsia" w:eastAsiaTheme="minorEastAsia" w:hAnsiTheme="minorEastAsia"/>
          <w:sz w:val="24"/>
        </w:rPr>
        <w:t>2</w:t>
      </w:r>
      <w:r w:rsidR="00B35475">
        <w:rPr>
          <w:rFonts w:asciiTheme="minorEastAsia" w:eastAsiaTheme="minorEastAsia" w:hAnsiTheme="minorEastAsia" w:hint="eastAsia"/>
          <w:sz w:val="24"/>
        </w:rPr>
        <w:t>,</w:t>
      </w:r>
      <w:r w:rsidR="00B35475">
        <w:rPr>
          <w:rFonts w:asciiTheme="minorEastAsia" w:eastAsiaTheme="minorEastAsia" w:hAnsiTheme="minorEastAsia"/>
          <w:sz w:val="24"/>
        </w:rPr>
        <w:t>2</w:t>
      </w:r>
      <w:r w:rsidR="00B35475">
        <w:rPr>
          <w:rFonts w:asciiTheme="minorEastAsia" w:eastAsiaTheme="minorEastAsia" w:hAnsiTheme="minorEastAsia" w:hint="eastAsia"/>
          <w:sz w:val="24"/>
        </w:rPr>
        <w:t>），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4"/>
              </w:rPr>
              <m:t>1</m:t>
            </m:r>
          </m:sub>
        </m:sSub>
      </m:oMath>
      <w:r w:rsidR="00B35475">
        <w:rPr>
          <w:rFonts w:asciiTheme="minorEastAsia" w:eastAsiaTheme="minorEastAsia" w:hAnsiTheme="minorEastAsia" w:hint="eastAsia"/>
          <w:sz w:val="24"/>
        </w:rPr>
        <w:t>（</w:t>
      </w:r>
      <w:r w:rsidR="00B35475">
        <w:rPr>
          <w:rFonts w:asciiTheme="minorEastAsia" w:eastAsiaTheme="minorEastAsia" w:hAnsiTheme="minorEastAsia"/>
          <w:sz w:val="24"/>
        </w:rPr>
        <w:t>12</w:t>
      </w:r>
      <w:r w:rsidR="00B35475">
        <w:rPr>
          <w:rFonts w:asciiTheme="minorEastAsia" w:eastAsiaTheme="minorEastAsia" w:hAnsiTheme="minorEastAsia" w:hint="eastAsia"/>
          <w:sz w:val="24"/>
        </w:rPr>
        <w:t>，-</w:t>
      </w:r>
      <w:r w:rsidR="00B35475">
        <w:rPr>
          <w:rFonts w:asciiTheme="minorEastAsia" w:eastAsiaTheme="minorEastAsia" w:hAnsiTheme="minorEastAsia"/>
          <w:sz w:val="24"/>
        </w:rPr>
        <w:t>2</w:t>
      </w:r>
      <w:r w:rsidR="00B35475">
        <w:rPr>
          <w:rFonts w:asciiTheme="minorEastAsia" w:eastAsiaTheme="minorEastAsia" w:hAnsiTheme="minorEastAsia" w:hint="eastAsia"/>
          <w:sz w:val="24"/>
        </w:rPr>
        <w:t>），A（0，0）B（0,</w:t>
      </w:r>
      <w:r w:rsidR="00B35475">
        <w:rPr>
          <w:rFonts w:asciiTheme="minorEastAsia" w:eastAsiaTheme="minorEastAsia" w:hAnsiTheme="minorEastAsia"/>
          <w:sz w:val="24"/>
        </w:rPr>
        <w:t>5</w:t>
      </w:r>
      <w:r w:rsidR="00B35475">
        <w:rPr>
          <w:rFonts w:asciiTheme="minorEastAsia" w:eastAsiaTheme="minorEastAsia" w:hAnsiTheme="minorEastAsia" w:hint="eastAsia"/>
          <w:sz w:val="24"/>
        </w:rPr>
        <w:t>）C（1</w:t>
      </w:r>
      <w:r w:rsidR="00B35475">
        <w:rPr>
          <w:rFonts w:asciiTheme="minorEastAsia" w:eastAsiaTheme="minorEastAsia" w:hAnsiTheme="minorEastAsia"/>
          <w:sz w:val="24"/>
        </w:rPr>
        <w:t>0</w:t>
      </w:r>
      <w:r w:rsidR="00B35475">
        <w:rPr>
          <w:rFonts w:asciiTheme="minorEastAsia" w:eastAsiaTheme="minorEastAsia" w:hAnsiTheme="minorEastAsia" w:hint="eastAsia"/>
          <w:sz w:val="24"/>
        </w:rPr>
        <w:t>,</w:t>
      </w:r>
      <w:r w:rsidR="00B35475">
        <w:rPr>
          <w:rFonts w:asciiTheme="minorEastAsia" w:eastAsiaTheme="minorEastAsia" w:hAnsiTheme="minorEastAsia"/>
          <w:sz w:val="24"/>
        </w:rPr>
        <w:t>5</w:t>
      </w:r>
      <w:r w:rsidR="00B35475">
        <w:rPr>
          <w:rFonts w:asciiTheme="minorEastAsia" w:eastAsiaTheme="minorEastAsia" w:hAnsiTheme="minorEastAsia" w:hint="eastAsia"/>
          <w:sz w:val="24"/>
        </w:rPr>
        <w:t>）D（1</w:t>
      </w:r>
      <w:r w:rsidR="00B35475">
        <w:rPr>
          <w:rFonts w:asciiTheme="minorEastAsia" w:eastAsiaTheme="minorEastAsia" w:hAnsiTheme="minorEastAsia"/>
          <w:sz w:val="24"/>
        </w:rPr>
        <w:t>0</w:t>
      </w:r>
      <w:r w:rsidR="00B35475">
        <w:rPr>
          <w:rFonts w:asciiTheme="minorEastAsia" w:eastAsiaTheme="minorEastAsia" w:hAnsiTheme="minorEastAsia" w:hint="eastAsia"/>
          <w:sz w:val="24"/>
        </w:rPr>
        <w:t>,</w:t>
      </w:r>
      <w:r w:rsidR="00B35475">
        <w:rPr>
          <w:rFonts w:asciiTheme="minorEastAsia" w:eastAsiaTheme="minorEastAsia" w:hAnsiTheme="minorEastAsia"/>
          <w:sz w:val="24"/>
        </w:rPr>
        <w:t>0</w:t>
      </w:r>
      <w:r w:rsidR="00B35475">
        <w:rPr>
          <w:rFonts w:asciiTheme="minorEastAsia" w:eastAsiaTheme="minorEastAsia" w:hAnsiTheme="minorEastAsia" w:hint="eastAsia"/>
          <w:sz w:val="24"/>
        </w:rPr>
        <w:t>），写出采用上述算法求解裁剪四边形窗体内线段的求解过程。（</w:t>
      </w:r>
      <w:r w:rsidR="00523BC2">
        <w:rPr>
          <w:rFonts w:asciiTheme="minorEastAsia" w:eastAsiaTheme="minorEastAsia" w:hAnsiTheme="minorEastAsia"/>
          <w:sz w:val="24"/>
        </w:rPr>
        <w:t>9</w:t>
      </w:r>
      <w:r w:rsidR="00B35475">
        <w:rPr>
          <w:rFonts w:asciiTheme="minorEastAsia" w:eastAsiaTheme="minorEastAsia" w:hAnsiTheme="minorEastAsia" w:hint="eastAsia"/>
          <w:sz w:val="24"/>
        </w:rPr>
        <w:t>分）</w:t>
      </w:r>
    </w:p>
    <w:p w14:paraId="5E8F7A43" w14:textId="1D89B9FF" w:rsidR="00B256E3" w:rsidRPr="00B256E3" w:rsidRDefault="00B256E3" w:rsidP="00B256E3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="黑体" w:eastAsia="黑体" w:hint="eastAsia"/>
          <w:sz w:val="24"/>
        </w:rPr>
        <w:t>五</w:t>
      </w:r>
      <w:r w:rsidRPr="00223CCC">
        <w:rPr>
          <w:rFonts w:ascii="黑体" w:eastAsia="黑体" w:hint="eastAsia"/>
          <w:sz w:val="24"/>
        </w:rPr>
        <w:t xml:space="preserve">． </w:t>
      </w:r>
      <w:r w:rsidR="000F4B85">
        <w:rPr>
          <w:rFonts w:ascii="黑体" w:eastAsia="黑体" w:hint="eastAsia"/>
          <w:sz w:val="24"/>
        </w:rPr>
        <w:t>程序</w:t>
      </w:r>
      <w:r>
        <w:rPr>
          <w:rFonts w:ascii="黑体" w:eastAsia="黑体" w:hint="eastAsia"/>
          <w:sz w:val="24"/>
        </w:rPr>
        <w:t>实现</w:t>
      </w:r>
      <w:r w:rsidR="000F4B85">
        <w:rPr>
          <w:rFonts w:ascii="黑体" w:eastAsia="黑体" w:hint="eastAsia"/>
          <w:sz w:val="24"/>
        </w:rPr>
        <w:t>题</w:t>
      </w:r>
      <w:r w:rsidRPr="00223CCC">
        <w:rPr>
          <w:rFonts w:ascii="黑体" w:eastAsia="黑体" w:hint="eastAsia"/>
          <w:sz w:val="24"/>
        </w:rPr>
        <w:t>（共</w:t>
      </w:r>
      <w:r w:rsidR="00CA24F9">
        <w:rPr>
          <w:rFonts w:ascii="黑体" w:eastAsia="黑体"/>
          <w:sz w:val="24"/>
        </w:rPr>
        <w:t>1</w:t>
      </w:r>
      <w:r w:rsidR="004676A3">
        <w:rPr>
          <w:rFonts w:ascii="黑体" w:eastAsia="黑体"/>
          <w:sz w:val="24"/>
        </w:rPr>
        <w:t>0</w:t>
      </w:r>
      <w:r w:rsidRPr="00223CCC">
        <w:rPr>
          <w:rFonts w:ascii="黑体" w:eastAsia="黑体" w:hint="eastAsia"/>
          <w:sz w:val="24"/>
        </w:rPr>
        <w:t>分）</w:t>
      </w:r>
    </w:p>
    <w:p w14:paraId="64104F94" w14:textId="18CB0D4C" w:rsidR="00D9381C" w:rsidRDefault="00D52E27" w:rsidP="004676A3">
      <w:pPr>
        <w:spacing w:line="360" w:lineRule="auto"/>
        <w:ind w:firstLine="48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/>
          <w:sz w:val="24"/>
        </w:rPr>
        <w:t>1</w:t>
      </w:r>
      <w:r>
        <w:rPr>
          <w:rFonts w:asciiTheme="minorEastAsia" w:eastAsiaTheme="minorEastAsia" w:hAnsiTheme="minorEastAsia" w:hint="eastAsia"/>
          <w:sz w:val="24"/>
        </w:rPr>
        <w:t>.</w:t>
      </w:r>
      <w:r>
        <w:rPr>
          <w:rFonts w:asciiTheme="minorEastAsia" w:eastAsiaTheme="minorEastAsia" w:hAnsiTheme="minorEastAsia"/>
          <w:sz w:val="24"/>
        </w:rPr>
        <w:t xml:space="preserve"> </w:t>
      </w:r>
      <w:r>
        <w:rPr>
          <w:rFonts w:asciiTheme="minorEastAsia" w:eastAsiaTheme="minorEastAsia" w:hAnsiTheme="minorEastAsia" w:hint="eastAsia"/>
          <w:sz w:val="24"/>
        </w:rPr>
        <w:t>已知某</w:t>
      </w:r>
      <w:r w:rsidR="00AF0A16">
        <w:rPr>
          <w:rFonts w:asciiTheme="minorEastAsia" w:eastAsiaTheme="minorEastAsia" w:hAnsiTheme="minorEastAsia" w:hint="eastAsia"/>
          <w:sz w:val="24"/>
        </w:rPr>
        <w:t>四</w:t>
      </w:r>
      <w:r>
        <w:rPr>
          <w:rFonts w:asciiTheme="minorEastAsia" w:eastAsiaTheme="minorEastAsia" w:hAnsiTheme="minorEastAsia" w:hint="eastAsia"/>
          <w:sz w:val="24"/>
        </w:rPr>
        <w:t>阶B</w:t>
      </w:r>
      <w:r>
        <w:rPr>
          <w:rFonts w:asciiTheme="minorEastAsia" w:eastAsiaTheme="minorEastAsia" w:hAnsiTheme="minorEastAsia"/>
          <w:sz w:val="24"/>
        </w:rPr>
        <w:t>ezier</w:t>
      </w:r>
      <w:r>
        <w:rPr>
          <w:rFonts w:asciiTheme="minorEastAsia" w:eastAsiaTheme="minorEastAsia" w:hAnsiTheme="minorEastAsia" w:hint="eastAsia"/>
          <w:sz w:val="24"/>
        </w:rPr>
        <w:t>曲线的四个控制点的坐标，编写程序计算出</w:t>
      </w:r>
      <w:r>
        <w:rPr>
          <w:rFonts w:asciiTheme="minorEastAsia" w:eastAsiaTheme="minorEastAsia" w:hAnsiTheme="minorEastAsia"/>
          <w:sz w:val="24"/>
        </w:rPr>
        <w:t>Bezier</w:t>
      </w:r>
      <w:r>
        <w:rPr>
          <w:rFonts w:asciiTheme="minorEastAsia" w:eastAsiaTheme="minorEastAsia" w:hAnsiTheme="minorEastAsia" w:hint="eastAsia"/>
          <w:sz w:val="24"/>
        </w:rPr>
        <w:t>曲线上的点，并将</w:t>
      </w:r>
      <w:r>
        <w:rPr>
          <w:rFonts w:asciiTheme="minorEastAsia" w:eastAsiaTheme="minorEastAsia" w:hAnsiTheme="minorEastAsia" w:hint="eastAsia"/>
          <w:sz w:val="24"/>
        </w:rPr>
        <w:lastRenderedPageBreak/>
        <w:t>其保存到数组中。</w:t>
      </w:r>
      <w:r w:rsidR="00D9381C">
        <w:rPr>
          <w:rFonts w:asciiTheme="minorEastAsia" w:eastAsiaTheme="minorEastAsia" w:hAnsiTheme="minorEastAsia" w:hint="eastAsia"/>
          <w:sz w:val="24"/>
        </w:rPr>
        <w:t>（1</w:t>
      </w:r>
      <w:r w:rsidR="00CA24F9">
        <w:rPr>
          <w:rFonts w:asciiTheme="minorEastAsia" w:eastAsiaTheme="minorEastAsia" w:hAnsiTheme="minorEastAsia"/>
          <w:sz w:val="24"/>
        </w:rPr>
        <w:t>0</w:t>
      </w:r>
      <w:r w:rsidR="00D9381C">
        <w:rPr>
          <w:rFonts w:asciiTheme="minorEastAsia" w:eastAsiaTheme="minorEastAsia" w:hAnsiTheme="minorEastAsia" w:hint="eastAsia"/>
          <w:sz w:val="24"/>
        </w:rPr>
        <w:t>分）</w:t>
      </w:r>
    </w:p>
    <w:p w14:paraId="49529D46" w14:textId="77777777" w:rsidR="004676A3" w:rsidRDefault="004676A3" w:rsidP="005619F5">
      <w:pPr>
        <w:spacing w:line="360" w:lineRule="auto"/>
        <w:rPr>
          <w:rFonts w:asciiTheme="minorEastAsia" w:eastAsiaTheme="minorEastAsia" w:hAnsiTheme="minorEastAsia"/>
          <w:sz w:val="24"/>
        </w:rPr>
      </w:pPr>
    </w:p>
    <w:p w14:paraId="7BC12D9B" w14:textId="6592BC67" w:rsidR="005619F5" w:rsidRDefault="005619F5" w:rsidP="005619F5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</w:t>
      </w:r>
      <w:r w:rsidR="004D0A0C">
        <w:rPr>
          <w:rFonts w:asciiTheme="minorEastAsia" w:eastAsiaTheme="minorEastAsia" w:hAnsiTheme="minorEastAsia" w:hint="eastAsia"/>
          <w:sz w:val="24"/>
        </w:rPr>
        <w:t>备注</w:t>
      </w:r>
      <w:r>
        <w:rPr>
          <w:rFonts w:asciiTheme="minorEastAsia" w:eastAsiaTheme="minorEastAsia" w:hAnsiTheme="minorEastAsia" w:hint="eastAsia"/>
          <w:sz w:val="24"/>
        </w:rPr>
        <w:t>：</w:t>
      </w:r>
    </w:p>
    <w:p w14:paraId="7D14EDBF" w14:textId="36074DB1" w:rsidR="005619F5" w:rsidRDefault="005619F5" w:rsidP="005619F5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Bezier</w:t>
      </w:r>
      <w:r>
        <w:rPr>
          <w:rFonts w:asciiTheme="minorEastAsia" w:eastAsiaTheme="minorEastAsia" w:hAnsiTheme="minorEastAsia" w:hint="eastAsia"/>
          <w:sz w:val="24"/>
        </w:rPr>
        <w:t>曲线的数学表达式如下：</w:t>
      </w:r>
    </w:p>
    <w:p w14:paraId="11FA7D99" w14:textId="77777777" w:rsidR="005619F5" w:rsidRPr="005619F5" w:rsidRDefault="005619F5" w:rsidP="005619F5">
      <w:pPr>
        <w:ind w:firstLineChars="300" w:firstLine="720"/>
        <w:rPr>
          <w:rFonts w:ascii="Cambria Math" w:eastAsiaTheme="minorEastAsia" w:hAnsi="Cambria Math" w:cstheme="minorBidi"/>
          <w:i/>
          <w:iCs/>
          <w:color w:val="000000"/>
          <w:kern w:val="24"/>
          <w:sz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Bidi"/>
              <w:color w:val="000000"/>
              <w:kern w:val="24"/>
              <w:sz w:val="24"/>
            </w:rPr>
            <m:t>P(t)=</m:t>
          </m:r>
          <m:nary>
            <m:naryPr>
              <m:chr m:val="∑"/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4"/>
                </w:rPr>
              </m:ctrlPr>
            </m:naryPr>
            <m:sub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i=0</m:t>
              </m:r>
            </m:sub>
            <m:sup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⋅BE</m:t>
              </m:r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i,n</m:t>
                  </m:r>
                </m:sub>
              </m:sSub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(t)</m:t>
              </m:r>
            </m:e>
          </m:nary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4"/>
                </w:rPr>
              </m:ctrlPr>
            </m:mPr>
            <m:mr>
              <m:e/>
              <m:e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t∈[0,1]</m:t>
                </m:r>
              </m:e>
            </m:mr>
          </m:m>
        </m:oMath>
      </m:oMathPara>
    </w:p>
    <w:p w14:paraId="7E2B70C6" w14:textId="77777777" w:rsidR="005619F5" w:rsidRDefault="005619F5" w:rsidP="005619F5">
      <w:pPr>
        <w:ind w:firstLineChars="300" w:firstLine="720"/>
        <w:rPr>
          <w:rFonts w:ascii="Cambria Math" w:eastAsiaTheme="minorEastAsia" w:hAnsi="Cambria Math" w:cstheme="minorBidi"/>
          <w:color w:val="000000"/>
          <w:kern w:val="24"/>
          <w:sz w:val="24"/>
        </w:rPr>
      </w:pPr>
      <w:r w:rsidRPr="005619F5">
        <w:rPr>
          <w:rFonts w:ascii="Cambria Math" w:eastAsiaTheme="minorEastAsia" w:hAnsi="Cambria Math" w:cstheme="minorBidi" w:hint="eastAsia"/>
          <w:color w:val="000000"/>
          <w:kern w:val="24"/>
          <w:sz w:val="24"/>
        </w:rPr>
        <w:t>其中：</w:t>
      </w:r>
    </w:p>
    <w:p w14:paraId="429E9969" w14:textId="164E0E7A" w:rsidR="005619F5" w:rsidRPr="005619F5" w:rsidRDefault="005619F5" w:rsidP="005619F5">
      <w:pPr>
        <w:jc w:val="center"/>
        <w:rPr>
          <w:rFonts w:ascii="Cambria Math" w:eastAsiaTheme="minorEastAsia" w:hAnsi="Cambria Math" w:cstheme="minorBidi"/>
          <w:iCs/>
          <w:color w:val="000000"/>
          <w:kern w:val="24"/>
        </w:rPr>
      </w:pPr>
      <m:oMath>
        <m:r>
          <w:rPr>
            <w:rFonts w:ascii="Cambria Math" w:eastAsiaTheme="minorEastAsia" w:hAnsi="Cambria Math" w:cstheme="minorBidi"/>
            <w:color w:val="000000"/>
            <w:kern w:val="24"/>
          </w:rPr>
          <m:t>BE</m:t>
        </m:r>
        <m:sSub>
          <m:sSub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Z</m:t>
            </m:r>
          </m:e>
          <m:sub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i,n</m:t>
            </m:r>
          </m:sub>
        </m:sSub>
        <m:r>
          <w:rPr>
            <w:rFonts w:ascii="Cambria Math" w:eastAsiaTheme="minorEastAsia" w:hAnsi="Cambria Math" w:cstheme="minorBidi"/>
            <w:color w:val="000000"/>
            <w:kern w:val="24"/>
          </w:rPr>
          <m:t>(t)=</m:t>
        </m:r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sSubSup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C</m:t>
            </m:r>
          </m:e>
          <m:sub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n</m:t>
            </m:r>
          </m:sub>
          <m:sup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i</m:t>
            </m:r>
          </m:sup>
        </m:sSubSup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sSup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t</m:t>
            </m:r>
          </m:e>
          <m:sup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i</m:t>
            </m:r>
          </m:sup>
        </m:sSup>
        <m:r>
          <w:rPr>
            <w:rFonts w:ascii="Cambria Math" w:eastAsiaTheme="minorEastAsia" w:hAnsi="Cambria Math" w:cstheme="minorBidi"/>
            <w:color w:val="000000"/>
            <w:kern w:val="24"/>
          </w:rPr>
          <m:t>(1-t</m:t>
        </m:r>
        <m:sSup>
          <m:sSup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sSup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)</m:t>
            </m:r>
          </m:e>
          <m:sup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n-i</m:t>
            </m:r>
          </m:sup>
        </m:sSup>
        <m:r>
          <w:rPr>
            <w:rFonts w:ascii="Cambria Math" w:eastAsiaTheme="minorEastAsia" w:hAnsi="Cambria Math" w:cstheme="minorBidi" w:hint="eastAsia"/>
            <w:color w:val="000000"/>
            <w:kern w:val="24"/>
          </w:rPr>
          <m:t>，</m:t>
        </m:r>
        <m:r>
          <w:rPr>
            <w:rFonts w:ascii="Cambria Math" w:eastAsiaTheme="minorEastAsia" w:hAnsi="Cambria Math" w:cstheme="minorBidi"/>
            <w:color w:val="000000"/>
            <w:kern w:val="24"/>
          </w:rPr>
          <m:t>t∈</m:t>
        </m:r>
        <m:d>
          <m:dPr>
            <m:begChr m:val="["/>
            <m:endChr m:val="]"/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d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0,1</m:t>
            </m:r>
          </m:e>
        </m:d>
        <m:r>
          <w:rPr>
            <w:rFonts w:ascii="Cambria Math" w:eastAsiaTheme="minorEastAsia" w:hAnsi="Cambria Math" w:cstheme="minorBidi"/>
            <w:color w:val="000000"/>
            <w:kern w:val="24"/>
          </w:rPr>
          <m:t xml:space="preserve">    </m:t>
        </m:r>
        <m:sSubSup>
          <m:sSubSup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sSubSup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 xml:space="preserve">  C</m:t>
            </m:r>
          </m:e>
          <m:sub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n</m:t>
            </m:r>
          </m:sub>
          <m:sup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i</m:t>
            </m:r>
          </m:sup>
        </m:sSubSup>
        <m:r>
          <w:rPr>
            <w:rFonts w:ascii="Cambria Math" w:eastAsiaTheme="minorEastAsia" w:hAnsi="Cambria Math" w:cstheme="minorBidi"/>
            <w:color w:val="000000"/>
            <w:kern w:val="24"/>
          </w:rPr>
          <m:t>=</m:t>
        </m:r>
        <m:f>
          <m:f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</w:rPr>
            </m:ctrlPr>
          </m:fPr>
          <m:num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n!</m:t>
            </m:r>
          </m:num>
          <m:den>
            <m:r>
              <w:rPr>
                <w:rFonts w:ascii="Cambria Math" w:eastAsiaTheme="minorEastAsia" w:hAnsi="Cambria Math" w:cstheme="minorBidi"/>
                <w:color w:val="000000"/>
                <w:kern w:val="24"/>
              </w:rPr>
              <m:t>i!(n-i)!</m:t>
            </m:r>
          </m:den>
        </m:f>
      </m:oMath>
      <w:r>
        <w:rPr>
          <w:rFonts w:ascii="Cambria Math" w:eastAsiaTheme="minorEastAsia" w:hAnsi="Cambria Math" w:cstheme="minorBidi"/>
          <w:iCs/>
          <w:color w:val="000000"/>
          <w:kern w:val="24"/>
        </w:rPr>
        <w:t xml:space="preserve">    </w:t>
      </w:r>
    </w:p>
    <w:p w14:paraId="5D283712" w14:textId="14931405" w:rsidR="005619F5" w:rsidRDefault="005619F5" w:rsidP="005619F5">
      <w:pPr>
        <w:rPr>
          <w:rFonts w:ascii="Cambria Math" w:eastAsiaTheme="minorEastAsia" w:hAnsi="Cambria Math" w:cstheme="minorBidi"/>
          <w:color w:val="000000"/>
          <w:kern w:val="24"/>
          <w:sz w:val="24"/>
        </w:rPr>
      </w:pPr>
      <w:r>
        <w:rPr>
          <w:rFonts w:ascii="Cambria Math" w:eastAsiaTheme="minorEastAsia" w:hAnsi="Cambria Math" w:cstheme="minorBidi" w:hint="eastAsia"/>
          <w:color w:val="000000"/>
          <w:kern w:val="24"/>
          <w:sz w:val="24"/>
        </w:rPr>
        <w:t xml:space="preserve"> </w:t>
      </w:r>
      <w:r>
        <w:rPr>
          <w:rFonts w:ascii="Cambria Math" w:eastAsiaTheme="minorEastAsia" w:hAnsi="Cambria Math" w:cstheme="minorBidi"/>
          <w:color w:val="000000"/>
          <w:kern w:val="24"/>
          <w:sz w:val="24"/>
        </w:rPr>
        <w:t xml:space="preserve">  B</w:t>
      </w:r>
      <w:r>
        <w:rPr>
          <w:rFonts w:ascii="Cambria Math" w:eastAsiaTheme="minorEastAsia" w:hAnsi="Cambria Math" w:cstheme="minorBidi" w:hint="eastAsia"/>
          <w:color w:val="000000"/>
          <w:kern w:val="24"/>
          <w:sz w:val="24"/>
        </w:rPr>
        <w:t>样条曲线的数学表达式如下：</w:t>
      </w:r>
    </w:p>
    <w:p w14:paraId="17068D06" w14:textId="0E68EB63" w:rsidR="005619F5" w:rsidRPr="005619F5" w:rsidRDefault="005619F5" w:rsidP="005619F5">
      <w:pPr>
        <w:jc w:val="center"/>
        <w:rPr>
          <w:rFonts w:ascii="Cambria Math" w:eastAsiaTheme="minorEastAsia" w:hAnsi="Cambria Math" w:cstheme="minorBidi"/>
          <w:iCs/>
          <w:color w:val="000000"/>
          <w:kern w:val="24"/>
          <w:sz w:val="24"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 w:cstheme="minorBidi"/>
              <w:color w:val="000000"/>
              <w:kern w:val="24"/>
              <w:sz w:val="24"/>
            </w:rPr>
            <m:t>P</m:t>
          </m:r>
          <m:r>
            <m:rPr>
              <m:sty m:val="p"/>
            </m:rPr>
            <w:rPr>
              <w:rFonts w:ascii="Cambria Math" w:eastAsiaTheme="minorEastAsia" w:hAnsi="Cambria Math" w:cstheme="minorBidi"/>
              <w:color w:val="000000"/>
              <w:kern w:val="24"/>
              <w:sz w:val="24"/>
            </w:rPr>
            <m:t>(</m:t>
          </m:r>
          <m:r>
            <w:rPr>
              <w:rFonts w:ascii="Cambria Math" w:eastAsiaTheme="minorEastAsia" w:hAnsi="Cambria Math" w:cstheme="minorBidi"/>
              <w:color w:val="000000"/>
              <w:kern w:val="24"/>
              <w:sz w:val="24"/>
            </w:rPr>
            <m:t>t</m:t>
          </m:r>
          <m:r>
            <m:rPr>
              <m:sty m:val="p"/>
            </m:rPr>
            <w:rPr>
              <w:rFonts w:ascii="Cambria Math" w:eastAsiaTheme="minorEastAsia" w:hAnsi="Cambria Math" w:cstheme="minorBidi"/>
              <w:color w:val="000000"/>
              <w:kern w:val="24"/>
              <w:sz w:val="24"/>
            </w:rPr>
            <m:t>)=</m:t>
          </m:r>
          <m:nary>
            <m:naryPr>
              <m:chr m:val="∑"/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4"/>
                </w:rPr>
              </m:ctrlPr>
            </m:naryPr>
            <m:sub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=0</m:t>
              </m:r>
            </m:sub>
            <m:sup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P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⋅</m:t>
              </m:r>
              <m:sSub>
                <m:sSubPr>
                  <m:ctrlPr>
                    <w:rPr>
                      <w:rFonts w:ascii="Cambria Math" w:eastAsiaTheme="minorEastAsia" w:hAnsi="Cambria Math" w:cstheme="minorBidi"/>
                      <w:i/>
                      <w:iCs/>
                      <w:color w:val="000000"/>
                      <w:kern w:val="24"/>
                      <w:sz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theme="minorBidi"/>
                      <w:color w:val="000000"/>
                      <w:kern w:val="24"/>
                      <w:sz w:val="24"/>
                    </w:rPr>
                    <m:t>i,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(</m:t>
              </m:r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t</m:t>
              </m:r>
              <m:r>
                <m:rPr>
                  <m:sty m:val="p"/>
                </m:rP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)</m:t>
              </m:r>
            </m:e>
          </m:nary>
          <m:m>
            <m:mPr>
              <m:plcHide m:val="1"/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Theme="minorEastAsia" w:hAnsi="Cambria Math" w:cstheme="minorBidi"/>
                  <w:i/>
                  <w:iCs/>
                  <w:color w:val="000000"/>
                  <w:kern w:val="24"/>
                  <w:sz w:val="24"/>
                </w:rPr>
              </m:ctrlPr>
            </m:mPr>
            <m:mr>
              <m:e/>
              <m:e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∈[0,1]</m:t>
                </m:r>
              </m:e>
            </m:mr>
          </m:m>
        </m:oMath>
      </m:oMathPara>
    </w:p>
    <w:p w14:paraId="3416B27D" w14:textId="1D9E37E2" w:rsidR="005619F5" w:rsidRPr="005619F5" w:rsidRDefault="005619F5" w:rsidP="005619F5">
      <w:pPr>
        <w:rPr>
          <w:rFonts w:ascii="Cambria Math" w:eastAsiaTheme="minorEastAsia" w:hAnsi="Cambria Math" w:cstheme="minorBidi"/>
          <w:iCs/>
          <w:color w:val="000000"/>
          <w:kern w:val="24"/>
          <w:sz w:val="24"/>
        </w:rPr>
      </w:pPr>
      <w:r>
        <w:rPr>
          <w:rFonts w:ascii="Cambria Math" w:eastAsiaTheme="minorEastAsia" w:hAnsi="Cambria Math" w:cstheme="minorBidi"/>
          <w:iCs/>
          <w:color w:val="000000"/>
          <w:kern w:val="24"/>
          <w:sz w:val="24"/>
        </w:rPr>
        <w:t xml:space="preserve">     </w:t>
      </w:r>
      <w:r w:rsidR="004D0A0C">
        <w:rPr>
          <w:rFonts w:ascii="Cambria Math" w:eastAsiaTheme="minorEastAsia" w:hAnsi="Cambria Math" w:cstheme="minorBidi"/>
          <w:iCs/>
          <w:color w:val="000000"/>
          <w:kern w:val="24"/>
          <w:sz w:val="24"/>
        </w:rPr>
        <w:t xml:space="preserve"> </w:t>
      </w:r>
      <w:r>
        <w:rPr>
          <w:rFonts w:ascii="Cambria Math" w:eastAsiaTheme="minorEastAsia" w:hAnsi="Cambria Math" w:cstheme="minorBidi" w:hint="eastAsia"/>
          <w:iCs/>
          <w:color w:val="000000"/>
          <w:kern w:val="24"/>
          <w:sz w:val="24"/>
        </w:rPr>
        <w:t>其中：</w:t>
      </w:r>
    </w:p>
    <w:p w14:paraId="279B8E79" w14:textId="412E158A" w:rsidR="005619F5" w:rsidRPr="005619F5" w:rsidRDefault="00000000" w:rsidP="005619F5">
      <w:pPr>
        <w:jc w:val="center"/>
        <w:rPr>
          <w:rFonts w:ascii="Cambria Math" w:eastAsiaTheme="minorEastAsia" w:hAnsi="Cambria Math" w:cstheme="minorBidi"/>
          <w:color w:val="000000"/>
          <w:kern w:val="24"/>
          <w:sz w:val="24"/>
        </w:rPr>
      </w:pPr>
      <m:oMath>
        <m:sSub>
          <m:sSub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  <w:sz w:val="24"/>
              </w:rPr>
            </m:ctrlPr>
          </m:sSubPr>
          <m:e>
            <m:r>
              <w:rPr>
                <w:rFonts w:ascii="Cambria Math" w:eastAsiaTheme="minorEastAsia" w:hAnsi="Cambria Math" w:cstheme="minorBidi"/>
                <w:color w:val="000000"/>
                <w:kern w:val="24"/>
                <w:sz w:val="24"/>
              </w:rPr>
              <m:t>B</m:t>
            </m:r>
          </m:e>
          <m:sub>
            <m:r>
              <w:rPr>
                <w:rFonts w:ascii="Cambria Math" w:eastAsiaTheme="minorEastAsia" w:hAnsi="Cambria Math" w:cstheme="minorBidi"/>
                <w:color w:val="000000"/>
                <w:kern w:val="24"/>
                <w:sz w:val="24"/>
              </w:rPr>
              <m:t>i,n</m:t>
            </m:r>
          </m:sub>
        </m:sSub>
        <m:r>
          <m:rPr>
            <m:sty m:val="p"/>
          </m:rPr>
          <w:rPr>
            <w:rFonts w:ascii="Cambria Math" w:eastAsiaTheme="minorEastAsia" w:hAnsi="Cambria Math" w:cstheme="minorBidi"/>
            <w:color w:val="000000"/>
            <w:kern w:val="24"/>
            <w:sz w:val="24"/>
          </w:rPr>
          <m:t>(</m:t>
        </m:r>
        <m:r>
          <w:rPr>
            <w:rFonts w:ascii="Cambria Math" w:eastAsiaTheme="minorEastAsia" w:hAnsi="Cambria Math" w:cstheme="minorBidi"/>
            <w:color w:val="000000"/>
            <w:kern w:val="24"/>
            <w:sz w:val="24"/>
          </w:rPr>
          <m:t>t</m:t>
        </m:r>
        <m:r>
          <m:rPr>
            <m:sty m:val="p"/>
          </m:rPr>
          <w:rPr>
            <w:rFonts w:ascii="Cambria Math" w:eastAsiaTheme="minorEastAsia" w:hAnsi="Cambria Math" w:cstheme="minorBidi"/>
            <w:color w:val="000000"/>
            <w:kern w:val="24"/>
            <w:sz w:val="24"/>
          </w:rPr>
          <m:t>)</m:t>
        </m:r>
      </m:oMath>
      <w:r w:rsidR="005619F5" w:rsidRPr="005619F5">
        <w:rPr>
          <w:rFonts w:ascii="Cambria Math" w:eastAsiaTheme="minorEastAsia" w:hAnsi="Cambria Math" w:cstheme="minorBidi" w:hint="eastAsia"/>
          <w:color w:val="000000"/>
          <w:kern w:val="24"/>
          <w:sz w:val="24"/>
        </w:rPr>
        <w:t>=</w:t>
      </w:r>
      <m:oMath>
        <m:f>
          <m:fPr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  <w:sz w:val="24"/>
              </w:rPr>
            </m:ctrlPr>
          </m:fPr>
          <m:num>
            <m:r>
              <w:rPr>
                <w:rFonts w:ascii="Cambria Math" w:eastAsiaTheme="minorEastAsia" w:hAnsi="Cambria Math" w:cstheme="minorBidi"/>
                <w:color w:val="000000"/>
                <w:kern w:val="24"/>
                <w:sz w:val="24"/>
              </w:rPr>
              <m:t>1</m:t>
            </m:r>
          </m:num>
          <m:den>
            <m:r>
              <w:rPr>
                <w:rFonts w:ascii="Cambria Math" w:eastAsiaTheme="minorEastAsia" w:hAnsi="Cambria Math" w:cstheme="minorBidi"/>
                <w:color w:val="000000"/>
                <w:kern w:val="24"/>
                <w:sz w:val="24"/>
              </w:rPr>
              <m:t>n!</m:t>
            </m:r>
          </m:den>
        </m:f>
        <m:nary>
          <m:naryPr>
            <m:chr m:val="∑"/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  <w:sz w:val="24"/>
              </w:rPr>
            </m:ctrlPr>
          </m:naryPr>
          <m:sub>
            <m:r>
              <w:rPr>
                <w:rFonts w:ascii="Cambria Math" w:eastAsiaTheme="minorEastAsia" w:hAnsi="Cambria Math" w:cstheme="minorBidi"/>
                <w:color w:val="000000"/>
                <w:kern w:val="24"/>
                <w:sz w:val="24"/>
              </w:rPr>
              <m:t>j=0</m:t>
            </m:r>
          </m:sub>
          <m:sup>
            <m:r>
              <w:rPr>
                <w:rFonts w:ascii="Cambria Math" w:eastAsiaTheme="minorEastAsia" w:hAnsi="Cambria Math" w:cstheme="minorBidi"/>
                <w:color w:val="000000"/>
                <w:kern w:val="24"/>
                <w:sz w:val="24"/>
              </w:rPr>
              <m:t>n-i</m:t>
            </m:r>
          </m:sup>
          <m:e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/>
                    <w:kern w:val="24"/>
                    <w:sz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theme="minorBidi"/>
                        <w:i/>
                        <w:iCs/>
                        <w:color w:val="000000"/>
                        <w:kern w:val="24"/>
                        <w:sz w:val="24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inorBidi"/>
                        <w:color w:val="000000"/>
                        <w:kern w:val="24"/>
                        <w:sz w:val="24"/>
                      </w:rPr>
                      <m:t>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j</m:t>
                </m:r>
              </m:sup>
            </m:sSup>
            <m:sSubSup>
              <m:sSubSup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/>
                    <w:kern w:val="24"/>
                    <w:sz w:val="24"/>
                  </w:rPr>
                </m:ctrlPr>
              </m:sSubSupPr>
              <m:e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n+1</m:t>
                </m:r>
              </m:sub>
              <m:sup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j</m:t>
                </m:r>
              </m:sup>
            </m:sSubSup>
            <m:sSup>
              <m:sSupPr>
                <m:ctrlPr>
                  <w:rPr>
                    <w:rFonts w:ascii="Cambria Math" w:eastAsiaTheme="minorEastAsia" w:hAnsi="Cambria Math" w:cstheme="minorBidi"/>
                    <w:i/>
                    <w:iCs/>
                    <w:color w:val="000000"/>
                    <w:kern w:val="24"/>
                    <w:sz w:val="24"/>
                  </w:rPr>
                </m:ctrlPr>
              </m:sSupPr>
              <m:e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(t+n-k-j)</m:t>
                </m:r>
              </m:e>
              <m:sup>
                <m:r>
                  <w:rPr>
                    <w:rFonts w:ascii="Cambria Math" w:eastAsiaTheme="minorEastAsia" w:hAnsi="Cambria Math" w:cstheme="minorBidi"/>
                    <w:color w:val="000000"/>
                    <w:kern w:val="24"/>
                    <w:sz w:val="24"/>
                  </w:rPr>
                  <m:t>n</m:t>
                </m:r>
              </m:sup>
            </m:sSup>
          </m:e>
        </m:nary>
        <m:m>
          <m:mPr>
            <m:plcHide m:val="1"/>
            <m:mcs>
              <m:mc>
                <m:mcPr>
                  <m:count m:val="2"/>
                  <m:mcJc m:val="center"/>
                </m:mcPr>
              </m:mc>
            </m:mcs>
            <m:ctrlPr>
              <w:rPr>
                <w:rFonts w:ascii="Cambria Math" w:eastAsiaTheme="minorEastAsia" w:hAnsi="Cambria Math" w:cstheme="minorBidi"/>
                <w:i/>
                <w:iCs/>
                <w:color w:val="000000"/>
                <w:kern w:val="24"/>
                <w:sz w:val="24"/>
              </w:rPr>
            </m:ctrlPr>
          </m:mPr>
          <m:mr>
            <m:e/>
            <m:e>
              <m: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t</m:t>
              </m:r>
              <m:r>
                <m:rPr>
                  <m:sty m:val="p"/>
                </m:rPr>
                <w:rPr>
                  <w:rFonts w:ascii="Cambria Math" w:eastAsiaTheme="minorEastAsia" w:hAnsi="Cambria Math" w:cstheme="minorBidi"/>
                  <w:color w:val="000000"/>
                  <w:kern w:val="24"/>
                  <w:sz w:val="24"/>
                </w:rPr>
                <m:t>∈[0,1]</m:t>
              </m:r>
            </m:e>
          </m:mr>
        </m:m>
      </m:oMath>
    </w:p>
    <w:p w14:paraId="1193BE81" w14:textId="6B247F3A" w:rsidR="005619F5" w:rsidRPr="00077AE9" w:rsidRDefault="005A4D6A" w:rsidP="005619F5">
      <w:pPr>
        <w:spacing w:line="360" w:lineRule="auto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</w:t>
      </w:r>
      <w:r>
        <w:rPr>
          <w:rFonts w:asciiTheme="minorEastAsia" w:eastAsiaTheme="minorEastAsia" w:hAnsiTheme="minorEastAsia"/>
          <w:sz w:val="24"/>
        </w:rPr>
        <w:t xml:space="preserve">  </w:t>
      </w:r>
    </w:p>
    <w:sectPr w:rsidR="005619F5" w:rsidRPr="00077AE9" w:rsidSect="00FC067A">
      <w:footerReference w:type="default" r:id="rId15"/>
      <w:pgSz w:w="11906" w:h="16838" w:code="9"/>
      <w:pgMar w:top="851" w:right="397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5642E1" w14:textId="77777777" w:rsidR="001513DB" w:rsidRDefault="001513DB" w:rsidP="00CA6A85">
      <w:r>
        <w:separator/>
      </w:r>
    </w:p>
  </w:endnote>
  <w:endnote w:type="continuationSeparator" w:id="0">
    <w:p w14:paraId="0937AE34" w14:textId="77777777" w:rsidR="001513DB" w:rsidRDefault="001513DB" w:rsidP="00CA6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17360257"/>
      <w:docPartObj>
        <w:docPartGallery w:val="Page Numbers (Bottom of Page)"/>
        <w:docPartUnique/>
      </w:docPartObj>
    </w:sdtPr>
    <w:sdtContent>
      <w:p w14:paraId="65150200" w14:textId="7EE7430F" w:rsidR="003E3FBF" w:rsidRDefault="003E3FBF">
        <w:pPr>
          <w:pStyle w:val="a9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32DA6518" wp14:editId="46C14F66">
                  <wp:extent cx="5467350" cy="54610"/>
                  <wp:effectExtent l="9525" t="19050" r="9525" b="12065"/>
                  <wp:docPr id="814804848" name="流程图: 决策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6568DFF6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1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" fillcolor="black">
                  <w10:anchorlock/>
                </v:shape>
              </w:pict>
            </mc:Fallback>
          </mc:AlternateContent>
        </w:r>
      </w:p>
      <w:p w14:paraId="71FAA4EC" w14:textId="567C7026" w:rsidR="003E3FBF" w:rsidRDefault="003E3FBF">
        <w:pPr>
          <w:pStyle w:val="a9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5DEA6F" w14:textId="77777777" w:rsidR="005830B9" w:rsidRDefault="005830B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46E849" w14:textId="77777777" w:rsidR="001513DB" w:rsidRDefault="001513DB" w:rsidP="00CA6A85">
      <w:r>
        <w:separator/>
      </w:r>
    </w:p>
  </w:footnote>
  <w:footnote w:type="continuationSeparator" w:id="0">
    <w:p w14:paraId="2B85B656" w14:textId="77777777" w:rsidR="001513DB" w:rsidRDefault="001513DB" w:rsidP="00CA6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7A96"/>
    <w:multiLevelType w:val="hybridMultilevel"/>
    <w:tmpl w:val="88C8089E"/>
    <w:lvl w:ilvl="0" w:tplc="DBE44B06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" w15:restartNumberingAfterBreak="0">
    <w:nsid w:val="14041885"/>
    <w:multiLevelType w:val="hybridMultilevel"/>
    <w:tmpl w:val="87F43FDC"/>
    <w:lvl w:ilvl="0" w:tplc="AA7847F0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" w15:restartNumberingAfterBreak="0">
    <w:nsid w:val="14996B07"/>
    <w:multiLevelType w:val="hybridMultilevel"/>
    <w:tmpl w:val="DBD2A4F8"/>
    <w:lvl w:ilvl="0" w:tplc="70FE4BA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4E13CD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4" w15:restartNumberingAfterBreak="0">
    <w:nsid w:val="20ED57AD"/>
    <w:multiLevelType w:val="hybridMultilevel"/>
    <w:tmpl w:val="72220724"/>
    <w:lvl w:ilvl="0" w:tplc="6180059A">
      <w:start w:val="1"/>
      <w:numFmt w:val="decimal"/>
      <w:lvlText w:val="（%1）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12F506D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6" w15:restartNumberingAfterBreak="0">
    <w:nsid w:val="24230634"/>
    <w:multiLevelType w:val="hybridMultilevel"/>
    <w:tmpl w:val="2B2E03E2"/>
    <w:lvl w:ilvl="0" w:tplc="C550421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7" w15:restartNumberingAfterBreak="0">
    <w:nsid w:val="27EE0CE9"/>
    <w:multiLevelType w:val="hybridMultilevel"/>
    <w:tmpl w:val="6AA6C520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2B510BF7"/>
    <w:multiLevelType w:val="hybridMultilevel"/>
    <w:tmpl w:val="88C8089E"/>
    <w:lvl w:ilvl="0" w:tplc="FFFFFFFF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620" w:hanging="420"/>
      </w:pPr>
    </w:lvl>
    <w:lvl w:ilvl="2" w:tplc="FFFFFFFF" w:tentative="1">
      <w:start w:val="1"/>
      <w:numFmt w:val="lowerRoman"/>
      <w:lvlText w:val="%3."/>
      <w:lvlJc w:val="right"/>
      <w:pPr>
        <w:ind w:left="2040" w:hanging="420"/>
      </w:pPr>
    </w:lvl>
    <w:lvl w:ilvl="3" w:tplc="FFFFFFFF" w:tentative="1">
      <w:start w:val="1"/>
      <w:numFmt w:val="decimal"/>
      <w:lvlText w:val="%4."/>
      <w:lvlJc w:val="left"/>
      <w:pPr>
        <w:ind w:left="2460" w:hanging="420"/>
      </w:pPr>
    </w:lvl>
    <w:lvl w:ilvl="4" w:tplc="FFFFFFFF" w:tentative="1">
      <w:start w:val="1"/>
      <w:numFmt w:val="lowerLetter"/>
      <w:lvlText w:val="%5)"/>
      <w:lvlJc w:val="left"/>
      <w:pPr>
        <w:ind w:left="2880" w:hanging="420"/>
      </w:pPr>
    </w:lvl>
    <w:lvl w:ilvl="5" w:tplc="FFFFFFFF" w:tentative="1">
      <w:start w:val="1"/>
      <w:numFmt w:val="lowerRoman"/>
      <w:lvlText w:val="%6."/>
      <w:lvlJc w:val="right"/>
      <w:pPr>
        <w:ind w:left="3300" w:hanging="420"/>
      </w:pPr>
    </w:lvl>
    <w:lvl w:ilvl="6" w:tplc="FFFFFFFF" w:tentative="1">
      <w:start w:val="1"/>
      <w:numFmt w:val="decimal"/>
      <w:lvlText w:val="%7."/>
      <w:lvlJc w:val="left"/>
      <w:pPr>
        <w:ind w:left="3720" w:hanging="420"/>
      </w:pPr>
    </w:lvl>
    <w:lvl w:ilvl="7" w:tplc="FFFFFFFF" w:tentative="1">
      <w:start w:val="1"/>
      <w:numFmt w:val="lowerLetter"/>
      <w:lvlText w:val="%8)"/>
      <w:lvlJc w:val="left"/>
      <w:pPr>
        <w:ind w:left="4140" w:hanging="420"/>
      </w:pPr>
    </w:lvl>
    <w:lvl w:ilvl="8" w:tplc="FFFFFFFF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CFF77D1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10" w15:restartNumberingAfterBreak="0">
    <w:nsid w:val="2D6D658D"/>
    <w:multiLevelType w:val="hybridMultilevel"/>
    <w:tmpl w:val="AB88FC50"/>
    <w:lvl w:ilvl="0" w:tplc="A1D4C994">
      <w:start w:val="1"/>
      <w:numFmt w:val="decimal"/>
      <w:lvlText w:val="（%1）"/>
      <w:lvlJc w:val="left"/>
      <w:pPr>
        <w:ind w:left="1143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3" w:hanging="440"/>
      </w:pPr>
    </w:lvl>
    <w:lvl w:ilvl="2" w:tplc="0409001B" w:tentative="1">
      <w:start w:val="1"/>
      <w:numFmt w:val="lowerRoman"/>
      <w:lvlText w:val="%3."/>
      <w:lvlJc w:val="right"/>
      <w:pPr>
        <w:ind w:left="1743" w:hanging="440"/>
      </w:pPr>
    </w:lvl>
    <w:lvl w:ilvl="3" w:tplc="0409000F" w:tentative="1">
      <w:start w:val="1"/>
      <w:numFmt w:val="decimal"/>
      <w:lvlText w:val="%4."/>
      <w:lvlJc w:val="left"/>
      <w:pPr>
        <w:ind w:left="2183" w:hanging="440"/>
      </w:pPr>
    </w:lvl>
    <w:lvl w:ilvl="4" w:tplc="04090019" w:tentative="1">
      <w:start w:val="1"/>
      <w:numFmt w:val="lowerLetter"/>
      <w:lvlText w:val="%5)"/>
      <w:lvlJc w:val="left"/>
      <w:pPr>
        <w:ind w:left="2623" w:hanging="440"/>
      </w:pPr>
    </w:lvl>
    <w:lvl w:ilvl="5" w:tplc="0409001B" w:tentative="1">
      <w:start w:val="1"/>
      <w:numFmt w:val="lowerRoman"/>
      <w:lvlText w:val="%6."/>
      <w:lvlJc w:val="right"/>
      <w:pPr>
        <w:ind w:left="3063" w:hanging="440"/>
      </w:pPr>
    </w:lvl>
    <w:lvl w:ilvl="6" w:tplc="0409000F" w:tentative="1">
      <w:start w:val="1"/>
      <w:numFmt w:val="decimal"/>
      <w:lvlText w:val="%7."/>
      <w:lvlJc w:val="left"/>
      <w:pPr>
        <w:ind w:left="3503" w:hanging="440"/>
      </w:pPr>
    </w:lvl>
    <w:lvl w:ilvl="7" w:tplc="04090019" w:tentative="1">
      <w:start w:val="1"/>
      <w:numFmt w:val="lowerLetter"/>
      <w:lvlText w:val="%8)"/>
      <w:lvlJc w:val="left"/>
      <w:pPr>
        <w:ind w:left="3943" w:hanging="440"/>
      </w:pPr>
    </w:lvl>
    <w:lvl w:ilvl="8" w:tplc="0409001B" w:tentative="1">
      <w:start w:val="1"/>
      <w:numFmt w:val="lowerRoman"/>
      <w:lvlText w:val="%9."/>
      <w:lvlJc w:val="right"/>
      <w:pPr>
        <w:ind w:left="4383" w:hanging="440"/>
      </w:pPr>
    </w:lvl>
  </w:abstractNum>
  <w:abstractNum w:abstractNumId="11" w15:restartNumberingAfterBreak="0">
    <w:nsid w:val="33660CD4"/>
    <w:multiLevelType w:val="hybridMultilevel"/>
    <w:tmpl w:val="20445884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380" w:hanging="420"/>
      </w:pPr>
    </w:lvl>
    <w:lvl w:ilvl="2" w:tplc="FFFFFFFF" w:tentative="1">
      <w:start w:val="1"/>
      <w:numFmt w:val="lowerRoman"/>
      <w:lvlText w:val="%3."/>
      <w:lvlJc w:val="right"/>
      <w:pPr>
        <w:ind w:left="1800" w:hanging="420"/>
      </w:pPr>
    </w:lvl>
    <w:lvl w:ilvl="3" w:tplc="FFFFFFFF" w:tentative="1">
      <w:start w:val="1"/>
      <w:numFmt w:val="decimal"/>
      <w:lvlText w:val="%4."/>
      <w:lvlJc w:val="left"/>
      <w:pPr>
        <w:ind w:left="2220" w:hanging="420"/>
      </w:pPr>
    </w:lvl>
    <w:lvl w:ilvl="4" w:tplc="FFFFFFFF" w:tentative="1">
      <w:start w:val="1"/>
      <w:numFmt w:val="lowerLetter"/>
      <w:lvlText w:val="%5)"/>
      <w:lvlJc w:val="left"/>
      <w:pPr>
        <w:ind w:left="2640" w:hanging="420"/>
      </w:pPr>
    </w:lvl>
    <w:lvl w:ilvl="5" w:tplc="FFFFFFFF" w:tentative="1">
      <w:start w:val="1"/>
      <w:numFmt w:val="lowerRoman"/>
      <w:lvlText w:val="%6."/>
      <w:lvlJc w:val="right"/>
      <w:pPr>
        <w:ind w:left="3060" w:hanging="420"/>
      </w:pPr>
    </w:lvl>
    <w:lvl w:ilvl="6" w:tplc="FFFFFFFF" w:tentative="1">
      <w:start w:val="1"/>
      <w:numFmt w:val="decimal"/>
      <w:lvlText w:val="%7."/>
      <w:lvlJc w:val="left"/>
      <w:pPr>
        <w:ind w:left="3480" w:hanging="420"/>
      </w:pPr>
    </w:lvl>
    <w:lvl w:ilvl="7" w:tplc="FFFFFFFF" w:tentative="1">
      <w:start w:val="1"/>
      <w:numFmt w:val="lowerLetter"/>
      <w:lvlText w:val="%8)"/>
      <w:lvlJc w:val="left"/>
      <w:pPr>
        <w:ind w:left="3900" w:hanging="420"/>
      </w:pPr>
    </w:lvl>
    <w:lvl w:ilvl="8" w:tplc="FFFFFFFF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2" w15:restartNumberingAfterBreak="0">
    <w:nsid w:val="37D772BD"/>
    <w:multiLevelType w:val="hybridMultilevel"/>
    <w:tmpl w:val="292CF9EE"/>
    <w:lvl w:ilvl="0" w:tplc="30ACC4B0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3" w15:restartNumberingAfterBreak="0">
    <w:nsid w:val="381E0A1D"/>
    <w:multiLevelType w:val="hybridMultilevel"/>
    <w:tmpl w:val="695A41D0"/>
    <w:lvl w:ilvl="0" w:tplc="8CAC400C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30" w:hanging="440"/>
      </w:pPr>
    </w:lvl>
    <w:lvl w:ilvl="2" w:tplc="0409001B" w:tentative="1">
      <w:start w:val="1"/>
      <w:numFmt w:val="lowerRoman"/>
      <w:lvlText w:val="%3."/>
      <w:lvlJc w:val="right"/>
      <w:pPr>
        <w:ind w:left="2170" w:hanging="440"/>
      </w:pPr>
    </w:lvl>
    <w:lvl w:ilvl="3" w:tplc="0409000F" w:tentative="1">
      <w:start w:val="1"/>
      <w:numFmt w:val="decimal"/>
      <w:lvlText w:val="%4."/>
      <w:lvlJc w:val="left"/>
      <w:pPr>
        <w:ind w:left="2610" w:hanging="440"/>
      </w:pPr>
    </w:lvl>
    <w:lvl w:ilvl="4" w:tplc="04090019" w:tentative="1">
      <w:start w:val="1"/>
      <w:numFmt w:val="lowerLetter"/>
      <w:lvlText w:val="%5)"/>
      <w:lvlJc w:val="left"/>
      <w:pPr>
        <w:ind w:left="3050" w:hanging="440"/>
      </w:pPr>
    </w:lvl>
    <w:lvl w:ilvl="5" w:tplc="0409001B" w:tentative="1">
      <w:start w:val="1"/>
      <w:numFmt w:val="lowerRoman"/>
      <w:lvlText w:val="%6."/>
      <w:lvlJc w:val="right"/>
      <w:pPr>
        <w:ind w:left="3490" w:hanging="440"/>
      </w:pPr>
    </w:lvl>
    <w:lvl w:ilvl="6" w:tplc="0409000F" w:tentative="1">
      <w:start w:val="1"/>
      <w:numFmt w:val="decimal"/>
      <w:lvlText w:val="%7."/>
      <w:lvlJc w:val="left"/>
      <w:pPr>
        <w:ind w:left="3930" w:hanging="440"/>
      </w:pPr>
    </w:lvl>
    <w:lvl w:ilvl="7" w:tplc="04090019" w:tentative="1">
      <w:start w:val="1"/>
      <w:numFmt w:val="lowerLetter"/>
      <w:lvlText w:val="%8)"/>
      <w:lvlJc w:val="left"/>
      <w:pPr>
        <w:ind w:left="4370" w:hanging="440"/>
      </w:pPr>
    </w:lvl>
    <w:lvl w:ilvl="8" w:tplc="0409001B" w:tentative="1">
      <w:start w:val="1"/>
      <w:numFmt w:val="lowerRoman"/>
      <w:lvlText w:val="%9."/>
      <w:lvlJc w:val="right"/>
      <w:pPr>
        <w:ind w:left="4810" w:hanging="440"/>
      </w:pPr>
    </w:lvl>
  </w:abstractNum>
  <w:abstractNum w:abstractNumId="14" w15:restartNumberingAfterBreak="0">
    <w:nsid w:val="38205FB7"/>
    <w:multiLevelType w:val="hybridMultilevel"/>
    <w:tmpl w:val="DF707B70"/>
    <w:lvl w:ilvl="0" w:tplc="A4F83C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20" w:hanging="440"/>
      </w:pPr>
    </w:lvl>
    <w:lvl w:ilvl="2" w:tplc="0409001B" w:tentative="1">
      <w:start w:val="1"/>
      <w:numFmt w:val="lowerRoman"/>
      <w:lvlText w:val="%3."/>
      <w:lvlJc w:val="right"/>
      <w:pPr>
        <w:ind w:left="1860" w:hanging="440"/>
      </w:pPr>
    </w:lvl>
    <w:lvl w:ilvl="3" w:tplc="0409000F" w:tentative="1">
      <w:start w:val="1"/>
      <w:numFmt w:val="decimal"/>
      <w:lvlText w:val="%4."/>
      <w:lvlJc w:val="left"/>
      <w:pPr>
        <w:ind w:left="2300" w:hanging="440"/>
      </w:pPr>
    </w:lvl>
    <w:lvl w:ilvl="4" w:tplc="04090019" w:tentative="1">
      <w:start w:val="1"/>
      <w:numFmt w:val="lowerLetter"/>
      <w:lvlText w:val="%5)"/>
      <w:lvlJc w:val="left"/>
      <w:pPr>
        <w:ind w:left="2740" w:hanging="440"/>
      </w:pPr>
    </w:lvl>
    <w:lvl w:ilvl="5" w:tplc="0409001B" w:tentative="1">
      <w:start w:val="1"/>
      <w:numFmt w:val="lowerRoman"/>
      <w:lvlText w:val="%6."/>
      <w:lvlJc w:val="right"/>
      <w:pPr>
        <w:ind w:left="3180" w:hanging="440"/>
      </w:pPr>
    </w:lvl>
    <w:lvl w:ilvl="6" w:tplc="0409000F" w:tentative="1">
      <w:start w:val="1"/>
      <w:numFmt w:val="decimal"/>
      <w:lvlText w:val="%7."/>
      <w:lvlJc w:val="left"/>
      <w:pPr>
        <w:ind w:left="3620" w:hanging="440"/>
      </w:pPr>
    </w:lvl>
    <w:lvl w:ilvl="7" w:tplc="04090019" w:tentative="1">
      <w:start w:val="1"/>
      <w:numFmt w:val="lowerLetter"/>
      <w:lvlText w:val="%8)"/>
      <w:lvlJc w:val="left"/>
      <w:pPr>
        <w:ind w:left="4060" w:hanging="440"/>
      </w:pPr>
    </w:lvl>
    <w:lvl w:ilvl="8" w:tplc="0409001B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15" w15:restartNumberingAfterBreak="0">
    <w:nsid w:val="387F3111"/>
    <w:multiLevelType w:val="hybridMultilevel"/>
    <w:tmpl w:val="22009E48"/>
    <w:lvl w:ilvl="0" w:tplc="1098D33C">
      <w:start w:val="1"/>
      <w:numFmt w:val="decimal"/>
      <w:lvlText w:val="(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15" w:hanging="420"/>
      </w:pPr>
    </w:lvl>
    <w:lvl w:ilvl="2" w:tplc="0409001B" w:tentative="1">
      <w:start w:val="1"/>
      <w:numFmt w:val="lowerRoman"/>
      <w:lvlText w:val="%3."/>
      <w:lvlJc w:val="righ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9" w:tentative="1">
      <w:start w:val="1"/>
      <w:numFmt w:val="lowerLetter"/>
      <w:lvlText w:val="%5)"/>
      <w:lvlJc w:val="left"/>
      <w:pPr>
        <w:ind w:left="2475" w:hanging="420"/>
      </w:pPr>
    </w:lvl>
    <w:lvl w:ilvl="5" w:tplc="0409001B" w:tentative="1">
      <w:start w:val="1"/>
      <w:numFmt w:val="lowerRoman"/>
      <w:lvlText w:val="%6."/>
      <w:lvlJc w:val="righ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9" w:tentative="1">
      <w:start w:val="1"/>
      <w:numFmt w:val="lowerLetter"/>
      <w:lvlText w:val="%8)"/>
      <w:lvlJc w:val="left"/>
      <w:pPr>
        <w:ind w:left="3735" w:hanging="420"/>
      </w:pPr>
    </w:lvl>
    <w:lvl w:ilvl="8" w:tplc="0409001B" w:tentative="1">
      <w:start w:val="1"/>
      <w:numFmt w:val="lowerRoman"/>
      <w:lvlText w:val="%9."/>
      <w:lvlJc w:val="right"/>
      <w:pPr>
        <w:ind w:left="4155" w:hanging="420"/>
      </w:pPr>
    </w:lvl>
  </w:abstractNum>
  <w:abstractNum w:abstractNumId="16" w15:restartNumberingAfterBreak="0">
    <w:nsid w:val="42794BB7"/>
    <w:multiLevelType w:val="hybridMultilevel"/>
    <w:tmpl w:val="D69A816E"/>
    <w:lvl w:ilvl="0" w:tplc="4C90C048">
      <w:start w:val="1"/>
      <w:numFmt w:val="decimal"/>
      <w:lvlText w:val="%1"/>
      <w:lvlJc w:val="left"/>
      <w:pPr>
        <w:ind w:left="12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7" w15:restartNumberingAfterBreak="0">
    <w:nsid w:val="4A4A37D1"/>
    <w:multiLevelType w:val="hybridMultilevel"/>
    <w:tmpl w:val="482AC84A"/>
    <w:lvl w:ilvl="0" w:tplc="E8AEE0B0">
      <w:start w:val="1"/>
      <w:numFmt w:val="decimal"/>
      <w:lvlText w:val="（%1）"/>
      <w:lvlJc w:val="left"/>
      <w:pPr>
        <w:ind w:left="1260" w:hanging="720"/>
      </w:pPr>
      <w:rPr>
        <w:rFonts w:ascii="宋体" w:eastAsia="宋体" w:hAnsi="宋体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8" w15:restartNumberingAfterBreak="0">
    <w:nsid w:val="4D9F076A"/>
    <w:multiLevelType w:val="hybridMultilevel"/>
    <w:tmpl w:val="3DF2E398"/>
    <w:lvl w:ilvl="0" w:tplc="BA1C32C6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9" w15:restartNumberingAfterBreak="0">
    <w:nsid w:val="4E5F6A50"/>
    <w:multiLevelType w:val="hybridMultilevel"/>
    <w:tmpl w:val="D534DF5E"/>
    <w:lvl w:ilvl="0" w:tplc="1BAACC86">
      <w:start w:val="1"/>
      <w:numFmt w:val="decimal"/>
      <w:lvlText w:val="（%1）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20" w15:restartNumberingAfterBreak="0">
    <w:nsid w:val="54BA3B4A"/>
    <w:multiLevelType w:val="hybridMultilevel"/>
    <w:tmpl w:val="49303F1C"/>
    <w:lvl w:ilvl="0" w:tplc="DA208E4A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20" w:hanging="440"/>
      </w:pPr>
    </w:lvl>
    <w:lvl w:ilvl="2" w:tplc="0409001B" w:tentative="1">
      <w:start w:val="1"/>
      <w:numFmt w:val="lowerRoman"/>
      <w:lvlText w:val="%3."/>
      <w:lvlJc w:val="right"/>
      <w:pPr>
        <w:ind w:left="1860" w:hanging="440"/>
      </w:pPr>
    </w:lvl>
    <w:lvl w:ilvl="3" w:tplc="0409000F" w:tentative="1">
      <w:start w:val="1"/>
      <w:numFmt w:val="decimal"/>
      <w:lvlText w:val="%4."/>
      <w:lvlJc w:val="left"/>
      <w:pPr>
        <w:ind w:left="2300" w:hanging="440"/>
      </w:pPr>
    </w:lvl>
    <w:lvl w:ilvl="4" w:tplc="04090019" w:tentative="1">
      <w:start w:val="1"/>
      <w:numFmt w:val="lowerLetter"/>
      <w:lvlText w:val="%5)"/>
      <w:lvlJc w:val="left"/>
      <w:pPr>
        <w:ind w:left="2740" w:hanging="440"/>
      </w:pPr>
    </w:lvl>
    <w:lvl w:ilvl="5" w:tplc="0409001B" w:tentative="1">
      <w:start w:val="1"/>
      <w:numFmt w:val="lowerRoman"/>
      <w:lvlText w:val="%6."/>
      <w:lvlJc w:val="right"/>
      <w:pPr>
        <w:ind w:left="3180" w:hanging="440"/>
      </w:pPr>
    </w:lvl>
    <w:lvl w:ilvl="6" w:tplc="0409000F" w:tentative="1">
      <w:start w:val="1"/>
      <w:numFmt w:val="decimal"/>
      <w:lvlText w:val="%7."/>
      <w:lvlJc w:val="left"/>
      <w:pPr>
        <w:ind w:left="3620" w:hanging="440"/>
      </w:pPr>
    </w:lvl>
    <w:lvl w:ilvl="7" w:tplc="04090019" w:tentative="1">
      <w:start w:val="1"/>
      <w:numFmt w:val="lowerLetter"/>
      <w:lvlText w:val="%8)"/>
      <w:lvlJc w:val="left"/>
      <w:pPr>
        <w:ind w:left="4060" w:hanging="440"/>
      </w:pPr>
    </w:lvl>
    <w:lvl w:ilvl="8" w:tplc="0409001B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21" w15:restartNumberingAfterBreak="0">
    <w:nsid w:val="5A537DD5"/>
    <w:multiLevelType w:val="hybridMultilevel"/>
    <w:tmpl w:val="689A58C2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2" w15:restartNumberingAfterBreak="0">
    <w:nsid w:val="62AB7C77"/>
    <w:multiLevelType w:val="hybridMultilevel"/>
    <w:tmpl w:val="450AF03C"/>
    <w:lvl w:ilvl="0" w:tplc="03541482">
      <w:start w:val="1"/>
      <w:numFmt w:val="decimal"/>
      <w:lvlText w:val="（%1）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0" w:hanging="440"/>
      </w:pPr>
    </w:lvl>
    <w:lvl w:ilvl="2" w:tplc="0409001B" w:tentative="1">
      <w:start w:val="1"/>
      <w:numFmt w:val="lowerRoman"/>
      <w:lvlText w:val="%3."/>
      <w:lvlJc w:val="right"/>
      <w:pPr>
        <w:ind w:left="2220" w:hanging="440"/>
      </w:pPr>
    </w:lvl>
    <w:lvl w:ilvl="3" w:tplc="0409000F" w:tentative="1">
      <w:start w:val="1"/>
      <w:numFmt w:val="decimal"/>
      <w:lvlText w:val="%4."/>
      <w:lvlJc w:val="left"/>
      <w:pPr>
        <w:ind w:left="2660" w:hanging="440"/>
      </w:pPr>
    </w:lvl>
    <w:lvl w:ilvl="4" w:tplc="04090019" w:tentative="1">
      <w:start w:val="1"/>
      <w:numFmt w:val="lowerLetter"/>
      <w:lvlText w:val="%5)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lowerLetter"/>
      <w:lvlText w:val="%8)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23" w15:restartNumberingAfterBreak="0">
    <w:nsid w:val="69B06398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24" w15:restartNumberingAfterBreak="0">
    <w:nsid w:val="6D4E09C3"/>
    <w:multiLevelType w:val="hybridMultilevel"/>
    <w:tmpl w:val="5DEA56E0"/>
    <w:lvl w:ilvl="0" w:tplc="4C90C048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0FB2E13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6" w15:restartNumberingAfterBreak="0">
    <w:nsid w:val="740A6A8F"/>
    <w:multiLevelType w:val="hybridMultilevel"/>
    <w:tmpl w:val="9208E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7" w15:restartNumberingAfterBreak="0">
    <w:nsid w:val="77E15271"/>
    <w:multiLevelType w:val="hybridMultilevel"/>
    <w:tmpl w:val="445E3CDE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8" w15:restartNumberingAfterBreak="0">
    <w:nsid w:val="79660C72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9" w15:restartNumberingAfterBreak="0">
    <w:nsid w:val="7A770685"/>
    <w:multiLevelType w:val="hybridMultilevel"/>
    <w:tmpl w:val="6230579E"/>
    <w:lvl w:ilvl="0" w:tplc="D12C3292">
      <w:start w:val="3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932425784">
    <w:abstractNumId w:val="1"/>
  </w:num>
  <w:num w:numId="2" w16cid:durableId="888765593">
    <w:abstractNumId w:val="27"/>
  </w:num>
  <w:num w:numId="3" w16cid:durableId="387455259">
    <w:abstractNumId w:val="4"/>
  </w:num>
  <w:num w:numId="4" w16cid:durableId="1123692335">
    <w:abstractNumId w:val="2"/>
  </w:num>
  <w:num w:numId="5" w16cid:durableId="18629319">
    <w:abstractNumId w:val="18"/>
  </w:num>
  <w:num w:numId="6" w16cid:durableId="1193420059">
    <w:abstractNumId w:val="26"/>
  </w:num>
  <w:num w:numId="7" w16cid:durableId="655452689">
    <w:abstractNumId w:val="12"/>
  </w:num>
  <w:num w:numId="8" w16cid:durableId="1107117220">
    <w:abstractNumId w:val="25"/>
  </w:num>
  <w:num w:numId="9" w16cid:durableId="1328904746">
    <w:abstractNumId w:val="7"/>
  </w:num>
  <w:num w:numId="10" w16cid:durableId="1814255840">
    <w:abstractNumId w:val="17"/>
  </w:num>
  <w:num w:numId="11" w16cid:durableId="617760259">
    <w:abstractNumId w:val="16"/>
  </w:num>
  <w:num w:numId="12" w16cid:durableId="1149247773">
    <w:abstractNumId w:val="5"/>
  </w:num>
  <w:num w:numId="13" w16cid:durableId="97915948">
    <w:abstractNumId w:val="28"/>
  </w:num>
  <w:num w:numId="14" w16cid:durableId="807207906">
    <w:abstractNumId w:val="15"/>
  </w:num>
  <w:num w:numId="15" w16cid:durableId="1730303948">
    <w:abstractNumId w:val="0"/>
  </w:num>
  <w:num w:numId="16" w16cid:durableId="617683250">
    <w:abstractNumId w:val="21"/>
  </w:num>
  <w:num w:numId="17" w16cid:durableId="1950358736">
    <w:abstractNumId w:val="24"/>
  </w:num>
  <w:num w:numId="18" w16cid:durableId="1431242317">
    <w:abstractNumId w:val="29"/>
  </w:num>
  <w:num w:numId="19" w16cid:durableId="1965648528">
    <w:abstractNumId w:val="6"/>
  </w:num>
  <w:num w:numId="20" w16cid:durableId="1896233604">
    <w:abstractNumId w:val="19"/>
  </w:num>
  <w:num w:numId="21" w16cid:durableId="1192839410">
    <w:abstractNumId w:val="8"/>
  </w:num>
  <w:num w:numId="22" w16cid:durableId="1328703588">
    <w:abstractNumId w:val="11"/>
  </w:num>
  <w:num w:numId="23" w16cid:durableId="1398363830">
    <w:abstractNumId w:val="14"/>
  </w:num>
  <w:num w:numId="24" w16cid:durableId="1684699656">
    <w:abstractNumId w:val="13"/>
  </w:num>
  <w:num w:numId="25" w16cid:durableId="126512568">
    <w:abstractNumId w:val="22"/>
  </w:num>
  <w:num w:numId="26" w16cid:durableId="272788063">
    <w:abstractNumId w:val="23"/>
  </w:num>
  <w:num w:numId="27" w16cid:durableId="1124301501">
    <w:abstractNumId w:val="3"/>
  </w:num>
  <w:num w:numId="28" w16cid:durableId="1491404753">
    <w:abstractNumId w:val="9"/>
  </w:num>
  <w:num w:numId="29" w16cid:durableId="943880175">
    <w:abstractNumId w:val="10"/>
  </w:num>
  <w:num w:numId="30" w16cid:durableId="362942493">
    <w:abstractNumId w:val="2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Ta0MDAzMbI0sjBT0lEKTi0uzszPAykwqQUANYdJ/ywAAAA="/>
  </w:docVars>
  <w:rsids>
    <w:rsidRoot w:val="00D111C7"/>
    <w:rsid w:val="00000238"/>
    <w:rsid w:val="00000F41"/>
    <w:rsid w:val="00001CCF"/>
    <w:rsid w:val="00004544"/>
    <w:rsid w:val="00004722"/>
    <w:rsid w:val="00004E41"/>
    <w:rsid w:val="0000512D"/>
    <w:rsid w:val="000119FC"/>
    <w:rsid w:val="0001753C"/>
    <w:rsid w:val="00020E7B"/>
    <w:rsid w:val="000247AA"/>
    <w:rsid w:val="00025595"/>
    <w:rsid w:val="00030353"/>
    <w:rsid w:val="00032232"/>
    <w:rsid w:val="000419CF"/>
    <w:rsid w:val="000420EF"/>
    <w:rsid w:val="00043349"/>
    <w:rsid w:val="000438B3"/>
    <w:rsid w:val="0004428E"/>
    <w:rsid w:val="000453AB"/>
    <w:rsid w:val="000463F6"/>
    <w:rsid w:val="00046F4F"/>
    <w:rsid w:val="00047158"/>
    <w:rsid w:val="00050653"/>
    <w:rsid w:val="00050C7C"/>
    <w:rsid w:val="00051A57"/>
    <w:rsid w:val="000522C2"/>
    <w:rsid w:val="000563AA"/>
    <w:rsid w:val="000572AC"/>
    <w:rsid w:val="00057C96"/>
    <w:rsid w:val="00057CAB"/>
    <w:rsid w:val="0006344E"/>
    <w:rsid w:val="000654F8"/>
    <w:rsid w:val="00067851"/>
    <w:rsid w:val="00067AF1"/>
    <w:rsid w:val="00070679"/>
    <w:rsid w:val="00070787"/>
    <w:rsid w:val="00071243"/>
    <w:rsid w:val="00073C69"/>
    <w:rsid w:val="00077AE9"/>
    <w:rsid w:val="00080532"/>
    <w:rsid w:val="0008104A"/>
    <w:rsid w:val="00082776"/>
    <w:rsid w:val="00084F75"/>
    <w:rsid w:val="00085183"/>
    <w:rsid w:val="0008538F"/>
    <w:rsid w:val="000909C3"/>
    <w:rsid w:val="00091DBE"/>
    <w:rsid w:val="00092417"/>
    <w:rsid w:val="00093F5B"/>
    <w:rsid w:val="00094DB3"/>
    <w:rsid w:val="00095DA4"/>
    <w:rsid w:val="0009666D"/>
    <w:rsid w:val="00096B72"/>
    <w:rsid w:val="000A0A40"/>
    <w:rsid w:val="000A252E"/>
    <w:rsid w:val="000A2EA9"/>
    <w:rsid w:val="000A4127"/>
    <w:rsid w:val="000A437B"/>
    <w:rsid w:val="000A55E9"/>
    <w:rsid w:val="000A5909"/>
    <w:rsid w:val="000A6723"/>
    <w:rsid w:val="000A71BE"/>
    <w:rsid w:val="000A7520"/>
    <w:rsid w:val="000B0C6A"/>
    <w:rsid w:val="000B0E85"/>
    <w:rsid w:val="000B15D5"/>
    <w:rsid w:val="000B2C5F"/>
    <w:rsid w:val="000B2F77"/>
    <w:rsid w:val="000B393A"/>
    <w:rsid w:val="000B4B75"/>
    <w:rsid w:val="000B5E79"/>
    <w:rsid w:val="000C0172"/>
    <w:rsid w:val="000C3ACE"/>
    <w:rsid w:val="000C650E"/>
    <w:rsid w:val="000C76D7"/>
    <w:rsid w:val="000D17EF"/>
    <w:rsid w:val="000D25A9"/>
    <w:rsid w:val="000D302E"/>
    <w:rsid w:val="000D3633"/>
    <w:rsid w:val="000D5589"/>
    <w:rsid w:val="000D77F1"/>
    <w:rsid w:val="000D796B"/>
    <w:rsid w:val="000E1C27"/>
    <w:rsid w:val="000E4137"/>
    <w:rsid w:val="000E4F83"/>
    <w:rsid w:val="000E5730"/>
    <w:rsid w:val="000E627C"/>
    <w:rsid w:val="000E72B5"/>
    <w:rsid w:val="000F1FFD"/>
    <w:rsid w:val="000F3D31"/>
    <w:rsid w:val="000F4B85"/>
    <w:rsid w:val="000F60A0"/>
    <w:rsid w:val="000F7A67"/>
    <w:rsid w:val="001005D6"/>
    <w:rsid w:val="00100DF3"/>
    <w:rsid w:val="0010209E"/>
    <w:rsid w:val="001033DE"/>
    <w:rsid w:val="00103B23"/>
    <w:rsid w:val="0010531F"/>
    <w:rsid w:val="00105B3B"/>
    <w:rsid w:val="001113A6"/>
    <w:rsid w:val="00111654"/>
    <w:rsid w:val="00113E1B"/>
    <w:rsid w:val="00114906"/>
    <w:rsid w:val="00115C5D"/>
    <w:rsid w:val="00116881"/>
    <w:rsid w:val="00116C1B"/>
    <w:rsid w:val="00120977"/>
    <w:rsid w:val="00122390"/>
    <w:rsid w:val="00127934"/>
    <w:rsid w:val="00127E4B"/>
    <w:rsid w:val="00131D32"/>
    <w:rsid w:val="001321A2"/>
    <w:rsid w:val="00133DE3"/>
    <w:rsid w:val="00135E65"/>
    <w:rsid w:val="0013787F"/>
    <w:rsid w:val="00142CE1"/>
    <w:rsid w:val="0014750E"/>
    <w:rsid w:val="001513DB"/>
    <w:rsid w:val="001538FC"/>
    <w:rsid w:val="00153BCB"/>
    <w:rsid w:val="00153DF5"/>
    <w:rsid w:val="00153E62"/>
    <w:rsid w:val="00154E4D"/>
    <w:rsid w:val="00154FB5"/>
    <w:rsid w:val="00161C01"/>
    <w:rsid w:val="00163A9E"/>
    <w:rsid w:val="00163CB1"/>
    <w:rsid w:val="00163CE1"/>
    <w:rsid w:val="001715F8"/>
    <w:rsid w:val="00173AE4"/>
    <w:rsid w:val="00180F11"/>
    <w:rsid w:val="001814B2"/>
    <w:rsid w:val="00182F47"/>
    <w:rsid w:val="0018311A"/>
    <w:rsid w:val="00183334"/>
    <w:rsid w:val="00183475"/>
    <w:rsid w:val="001851E5"/>
    <w:rsid w:val="001868F7"/>
    <w:rsid w:val="00187D74"/>
    <w:rsid w:val="0019054E"/>
    <w:rsid w:val="00190629"/>
    <w:rsid w:val="00190667"/>
    <w:rsid w:val="00190BD9"/>
    <w:rsid w:val="00192617"/>
    <w:rsid w:val="00192B9C"/>
    <w:rsid w:val="0019369C"/>
    <w:rsid w:val="00196879"/>
    <w:rsid w:val="001969FF"/>
    <w:rsid w:val="00196C9D"/>
    <w:rsid w:val="001A204F"/>
    <w:rsid w:val="001A26E9"/>
    <w:rsid w:val="001A2B55"/>
    <w:rsid w:val="001A2D6E"/>
    <w:rsid w:val="001A318E"/>
    <w:rsid w:val="001A3E97"/>
    <w:rsid w:val="001A52A7"/>
    <w:rsid w:val="001A7E07"/>
    <w:rsid w:val="001A7EC9"/>
    <w:rsid w:val="001B0E9C"/>
    <w:rsid w:val="001B1632"/>
    <w:rsid w:val="001B207B"/>
    <w:rsid w:val="001B2A44"/>
    <w:rsid w:val="001B2C7D"/>
    <w:rsid w:val="001B4DA2"/>
    <w:rsid w:val="001C0CE5"/>
    <w:rsid w:val="001C2A09"/>
    <w:rsid w:val="001C3E59"/>
    <w:rsid w:val="001C41EC"/>
    <w:rsid w:val="001C6144"/>
    <w:rsid w:val="001C62ED"/>
    <w:rsid w:val="001C641E"/>
    <w:rsid w:val="001C6F11"/>
    <w:rsid w:val="001D04C2"/>
    <w:rsid w:val="001D2C02"/>
    <w:rsid w:val="001D4B52"/>
    <w:rsid w:val="001D5680"/>
    <w:rsid w:val="001D5F4F"/>
    <w:rsid w:val="001E056C"/>
    <w:rsid w:val="001E1EDD"/>
    <w:rsid w:val="001E2CDE"/>
    <w:rsid w:val="001E4458"/>
    <w:rsid w:val="001E78A8"/>
    <w:rsid w:val="001F050D"/>
    <w:rsid w:val="001F0835"/>
    <w:rsid w:val="001F20EC"/>
    <w:rsid w:val="001F2236"/>
    <w:rsid w:val="001F2E0B"/>
    <w:rsid w:val="001F4D21"/>
    <w:rsid w:val="00200318"/>
    <w:rsid w:val="002010C4"/>
    <w:rsid w:val="002021EB"/>
    <w:rsid w:val="00204177"/>
    <w:rsid w:val="00205A5A"/>
    <w:rsid w:val="00207287"/>
    <w:rsid w:val="002075C1"/>
    <w:rsid w:val="00210C91"/>
    <w:rsid w:val="00212737"/>
    <w:rsid w:val="00213F0E"/>
    <w:rsid w:val="0021576C"/>
    <w:rsid w:val="00215F33"/>
    <w:rsid w:val="0021647C"/>
    <w:rsid w:val="00216DAB"/>
    <w:rsid w:val="00217623"/>
    <w:rsid w:val="002213F6"/>
    <w:rsid w:val="00222FD3"/>
    <w:rsid w:val="00223CCC"/>
    <w:rsid w:val="002245AA"/>
    <w:rsid w:val="002253CC"/>
    <w:rsid w:val="00226FF9"/>
    <w:rsid w:val="002345B7"/>
    <w:rsid w:val="00240E17"/>
    <w:rsid w:val="002437DB"/>
    <w:rsid w:val="00244852"/>
    <w:rsid w:val="002450E7"/>
    <w:rsid w:val="00252B06"/>
    <w:rsid w:val="00252C52"/>
    <w:rsid w:val="002536E4"/>
    <w:rsid w:val="00254857"/>
    <w:rsid w:val="00255948"/>
    <w:rsid w:val="002563B9"/>
    <w:rsid w:val="0025659E"/>
    <w:rsid w:val="0025692E"/>
    <w:rsid w:val="00257A29"/>
    <w:rsid w:val="00261410"/>
    <w:rsid w:val="0026232A"/>
    <w:rsid w:val="002637EA"/>
    <w:rsid w:val="0026455F"/>
    <w:rsid w:val="00264F55"/>
    <w:rsid w:val="00264FC9"/>
    <w:rsid w:val="00271050"/>
    <w:rsid w:val="00272094"/>
    <w:rsid w:val="00272784"/>
    <w:rsid w:val="00275760"/>
    <w:rsid w:val="00280236"/>
    <w:rsid w:val="00281EF9"/>
    <w:rsid w:val="002823E3"/>
    <w:rsid w:val="002824CD"/>
    <w:rsid w:val="00282710"/>
    <w:rsid w:val="0028397F"/>
    <w:rsid w:val="00283D5D"/>
    <w:rsid w:val="00284998"/>
    <w:rsid w:val="00284B27"/>
    <w:rsid w:val="00286D4F"/>
    <w:rsid w:val="00290497"/>
    <w:rsid w:val="00292F25"/>
    <w:rsid w:val="00294F69"/>
    <w:rsid w:val="002967FC"/>
    <w:rsid w:val="002976BB"/>
    <w:rsid w:val="00297BC9"/>
    <w:rsid w:val="002A02A4"/>
    <w:rsid w:val="002A0697"/>
    <w:rsid w:val="002A0BA6"/>
    <w:rsid w:val="002A12FD"/>
    <w:rsid w:val="002A2D75"/>
    <w:rsid w:val="002A619C"/>
    <w:rsid w:val="002A7A83"/>
    <w:rsid w:val="002B2601"/>
    <w:rsid w:val="002C48CA"/>
    <w:rsid w:val="002C5E01"/>
    <w:rsid w:val="002C639E"/>
    <w:rsid w:val="002D1209"/>
    <w:rsid w:val="002D1BA1"/>
    <w:rsid w:val="002D2961"/>
    <w:rsid w:val="002D2BCB"/>
    <w:rsid w:val="002D407C"/>
    <w:rsid w:val="002D50F2"/>
    <w:rsid w:val="002E0B6C"/>
    <w:rsid w:val="002E2135"/>
    <w:rsid w:val="002E6875"/>
    <w:rsid w:val="002E7CCA"/>
    <w:rsid w:val="002F107C"/>
    <w:rsid w:val="002F29C1"/>
    <w:rsid w:val="002F3CDD"/>
    <w:rsid w:val="002F4A06"/>
    <w:rsid w:val="002F6A3B"/>
    <w:rsid w:val="003015B3"/>
    <w:rsid w:val="00303200"/>
    <w:rsid w:val="0030370F"/>
    <w:rsid w:val="00305A80"/>
    <w:rsid w:val="00305D18"/>
    <w:rsid w:val="00306120"/>
    <w:rsid w:val="00306684"/>
    <w:rsid w:val="00306FB9"/>
    <w:rsid w:val="00310924"/>
    <w:rsid w:val="00310DE3"/>
    <w:rsid w:val="003112FA"/>
    <w:rsid w:val="00311818"/>
    <w:rsid w:val="0031278A"/>
    <w:rsid w:val="00312A5F"/>
    <w:rsid w:val="003146B4"/>
    <w:rsid w:val="00315505"/>
    <w:rsid w:val="00315706"/>
    <w:rsid w:val="00320751"/>
    <w:rsid w:val="003219C3"/>
    <w:rsid w:val="003238A7"/>
    <w:rsid w:val="00324419"/>
    <w:rsid w:val="00324F20"/>
    <w:rsid w:val="00326AE4"/>
    <w:rsid w:val="00331730"/>
    <w:rsid w:val="00332CC4"/>
    <w:rsid w:val="00341F5C"/>
    <w:rsid w:val="00342282"/>
    <w:rsid w:val="0034295D"/>
    <w:rsid w:val="003435B5"/>
    <w:rsid w:val="00343CDF"/>
    <w:rsid w:val="00347051"/>
    <w:rsid w:val="003512D8"/>
    <w:rsid w:val="00352CF4"/>
    <w:rsid w:val="0035400E"/>
    <w:rsid w:val="003567C5"/>
    <w:rsid w:val="00364B8E"/>
    <w:rsid w:val="0036683A"/>
    <w:rsid w:val="003735EE"/>
    <w:rsid w:val="00373B9B"/>
    <w:rsid w:val="00373BAA"/>
    <w:rsid w:val="003745CD"/>
    <w:rsid w:val="00375D3B"/>
    <w:rsid w:val="00376027"/>
    <w:rsid w:val="00376563"/>
    <w:rsid w:val="003803CC"/>
    <w:rsid w:val="003810ED"/>
    <w:rsid w:val="00383D39"/>
    <w:rsid w:val="00385718"/>
    <w:rsid w:val="00385DC6"/>
    <w:rsid w:val="00386DEE"/>
    <w:rsid w:val="003900DC"/>
    <w:rsid w:val="00393405"/>
    <w:rsid w:val="0039389C"/>
    <w:rsid w:val="003944A3"/>
    <w:rsid w:val="00396597"/>
    <w:rsid w:val="00396CF5"/>
    <w:rsid w:val="00396EE6"/>
    <w:rsid w:val="003A1049"/>
    <w:rsid w:val="003A2B85"/>
    <w:rsid w:val="003A49D9"/>
    <w:rsid w:val="003A5A31"/>
    <w:rsid w:val="003A6308"/>
    <w:rsid w:val="003B0188"/>
    <w:rsid w:val="003B2E92"/>
    <w:rsid w:val="003B3BF6"/>
    <w:rsid w:val="003B417E"/>
    <w:rsid w:val="003B50B0"/>
    <w:rsid w:val="003B6375"/>
    <w:rsid w:val="003C0FD7"/>
    <w:rsid w:val="003C1B0B"/>
    <w:rsid w:val="003C383D"/>
    <w:rsid w:val="003C5147"/>
    <w:rsid w:val="003C59F9"/>
    <w:rsid w:val="003C6354"/>
    <w:rsid w:val="003D1878"/>
    <w:rsid w:val="003D3C5B"/>
    <w:rsid w:val="003D3D1A"/>
    <w:rsid w:val="003E2C20"/>
    <w:rsid w:val="003E3818"/>
    <w:rsid w:val="003E3C6D"/>
    <w:rsid w:val="003E3FBF"/>
    <w:rsid w:val="003E426B"/>
    <w:rsid w:val="003E4430"/>
    <w:rsid w:val="003E450E"/>
    <w:rsid w:val="003E468D"/>
    <w:rsid w:val="003E510D"/>
    <w:rsid w:val="003E7F39"/>
    <w:rsid w:val="003F0205"/>
    <w:rsid w:val="003F0812"/>
    <w:rsid w:val="003F172A"/>
    <w:rsid w:val="003F1D79"/>
    <w:rsid w:val="003F26F7"/>
    <w:rsid w:val="003F3A57"/>
    <w:rsid w:val="003F6900"/>
    <w:rsid w:val="003F7D50"/>
    <w:rsid w:val="00400EF2"/>
    <w:rsid w:val="0040130A"/>
    <w:rsid w:val="004038E8"/>
    <w:rsid w:val="00404646"/>
    <w:rsid w:val="00404A5F"/>
    <w:rsid w:val="004070DD"/>
    <w:rsid w:val="00407627"/>
    <w:rsid w:val="004077BA"/>
    <w:rsid w:val="00412453"/>
    <w:rsid w:val="00412A2B"/>
    <w:rsid w:val="00414960"/>
    <w:rsid w:val="004151F4"/>
    <w:rsid w:val="00415444"/>
    <w:rsid w:val="00415BB7"/>
    <w:rsid w:val="0041662E"/>
    <w:rsid w:val="00421B19"/>
    <w:rsid w:val="00421DA0"/>
    <w:rsid w:val="00422382"/>
    <w:rsid w:val="00422C62"/>
    <w:rsid w:val="00424349"/>
    <w:rsid w:val="004265CB"/>
    <w:rsid w:val="004323AA"/>
    <w:rsid w:val="0043259A"/>
    <w:rsid w:val="004330C1"/>
    <w:rsid w:val="00435037"/>
    <w:rsid w:val="004409B8"/>
    <w:rsid w:val="00440EFF"/>
    <w:rsid w:val="0044161E"/>
    <w:rsid w:val="00442008"/>
    <w:rsid w:val="0044264E"/>
    <w:rsid w:val="00442E02"/>
    <w:rsid w:val="00442EB6"/>
    <w:rsid w:val="00443736"/>
    <w:rsid w:val="004438EA"/>
    <w:rsid w:val="00443D4F"/>
    <w:rsid w:val="004443AF"/>
    <w:rsid w:val="0044488D"/>
    <w:rsid w:val="00444C43"/>
    <w:rsid w:val="00452340"/>
    <w:rsid w:val="0045395F"/>
    <w:rsid w:val="00454BD6"/>
    <w:rsid w:val="00454F1A"/>
    <w:rsid w:val="00455204"/>
    <w:rsid w:val="00455C37"/>
    <w:rsid w:val="00456B83"/>
    <w:rsid w:val="00460825"/>
    <w:rsid w:val="00460B39"/>
    <w:rsid w:val="00460EA1"/>
    <w:rsid w:val="0046154D"/>
    <w:rsid w:val="00462381"/>
    <w:rsid w:val="0046336F"/>
    <w:rsid w:val="00465514"/>
    <w:rsid w:val="00465629"/>
    <w:rsid w:val="00465AE4"/>
    <w:rsid w:val="00466838"/>
    <w:rsid w:val="00467011"/>
    <w:rsid w:val="004676A3"/>
    <w:rsid w:val="00467F94"/>
    <w:rsid w:val="00470A21"/>
    <w:rsid w:val="004731BB"/>
    <w:rsid w:val="00474BE5"/>
    <w:rsid w:val="00474FFC"/>
    <w:rsid w:val="00476F94"/>
    <w:rsid w:val="00477B26"/>
    <w:rsid w:val="004800E1"/>
    <w:rsid w:val="00480DA7"/>
    <w:rsid w:val="0048143F"/>
    <w:rsid w:val="00482124"/>
    <w:rsid w:val="0048244D"/>
    <w:rsid w:val="00483FA2"/>
    <w:rsid w:val="00486250"/>
    <w:rsid w:val="00486B65"/>
    <w:rsid w:val="00486BEA"/>
    <w:rsid w:val="0049127C"/>
    <w:rsid w:val="00493D7F"/>
    <w:rsid w:val="00494F97"/>
    <w:rsid w:val="00495BCB"/>
    <w:rsid w:val="00495ED3"/>
    <w:rsid w:val="00496712"/>
    <w:rsid w:val="004A1001"/>
    <w:rsid w:val="004A25A9"/>
    <w:rsid w:val="004A4F46"/>
    <w:rsid w:val="004B080F"/>
    <w:rsid w:val="004B0C06"/>
    <w:rsid w:val="004B0C36"/>
    <w:rsid w:val="004B2BF5"/>
    <w:rsid w:val="004B30AE"/>
    <w:rsid w:val="004B445A"/>
    <w:rsid w:val="004B5CA6"/>
    <w:rsid w:val="004C011C"/>
    <w:rsid w:val="004C304A"/>
    <w:rsid w:val="004C69B1"/>
    <w:rsid w:val="004C6F57"/>
    <w:rsid w:val="004D0A0C"/>
    <w:rsid w:val="004D1806"/>
    <w:rsid w:val="004D1F2B"/>
    <w:rsid w:val="004D2EA7"/>
    <w:rsid w:val="004D3CE1"/>
    <w:rsid w:val="004D3E50"/>
    <w:rsid w:val="004D3F53"/>
    <w:rsid w:val="004D43B8"/>
    <w:rsid w:val="004D58B1"/>
    <w:rsid w:val="004D6470"/>
    <w:rsid w:val="004D64E3"/>
    <w:rsid w:val="004D7208"/>
    <w:rsid w:val="004D7716"/>
    <w:rsid w:val="004E31A8"/>
    <w:rsid w:val="004E345E"/>
    <w:rsid w:val="004E39F7"/>
    <w:rsid w:val="004E5114"/>
    <w:rsid w:val="004E5514"/>
    <w:rsid w:val="004E61AB"/>
    <w:rsid w:val="004E657F"/>
    <w:rsid w:val="004F0385"/>
    <w:rsid w:val="004F3BE3"/>
    <w:rsid w:val="004F465C"/>
    <w:rsid w:val="004F771B"/>
    <w:rsid w:val="004F7790"/>
    <w:rsid w:val="00501093"/>
    <w:rsid w:val="0050154D"/>
    <w:rsid w:val="005027F3"/>
    <w:rsid w:val="00503325"/>
    <w:rsid w:val="00503B84"/>
    <w:rsid w:val="00505D15"/>
    <w:rsid w:val="00505DC0"/>
    <w:rsid w:val="005079A2"/>
    <w:rsid w:val="005125B3"/>
    <w:rsid w:val="005137EB"/>
    <w:rsid w:val="0051425E"/>
    <w:rsid w:val="00515056"/>
    <w:rsid w:val="005162B4"/>
    <w:rsid w:val="005169B1"/>
    <w:rsid w:val="00520180"/>
    <w:rsid w:val="00520BE5"/>
    <w:rsid w:val="0052139D"/>
    <w:rsid w:val="00523A82"/>
    <w:rsid w:val="00523BC2"/>
    <w:rsid w:val="00525360"/>
    <w:rsid w:val="00525C5E"/>
    <w:rsid w:val="00525D8E"/>
    <w:rsid w:val="00526AD5"/>
    <w:rsid w:val="00527175"/>
    <w:rsid w:val="005279A0"/>
    <w:rsid w:val="00530606"/>
    <w:rsid w:val="00530DA4"/>
    <w:rsid w:val="005327F6"/>
    <w:rsid w:val="00532CA0"/>
    <w:rsid w:val="0053595C"/>
    <w:rsid w:val="00535AE3"/>
    <w:rsid w:val="005367ED"/>
    <w:rsid w:val="00536D8F"/>
    <w:rsid w:val="005379E9"/>
    <w:rsid w:val="00537C64"/>
    <w:rsid w:val="005401C0"/>
    <w:rsid w:val="00545078"/>
    <w:rsid w:val="00546B86"/>
    <w:rsid w:val="00546CA0"/>
    <w:rsid w:val="00550606"/>
    <w:rsid w:val="00550AAD"/>
    <w:rsid w:val="00551BD7"/>
    <w:rsid w:val="00553AFA"/>
    <w:rsid w:val="00553CBA"/>
    <w:rsid w:val="005551CA"/>
    <w:rsid w:val="0055522E"/>
    <w:rsid w:val="005553E5"/>
    <w:rsid w:val="005554AD"/>
    <w:rsid w:val="00555858"/>
    <w:rsid w:val="00556CAA"/>
    <w:rsid w:val="005602D3"/>
    <w:rsid w:val="005619F5"/>
    <w:rsid w:val="00561BB5"/>
    <w:rsid w:val="00562AF8"/>
    <w:rsid w:val="00563D23"/>
    <w:rsid w:val="0056545D"/>
    <w:rsid w:val="0056573A"/>
    <w:rsid w:val="00565A9F"/>
    <w:rsid w:val="00565FA6"/>
    <w:rsid w:val="00567D35"/>
    <w:rsid w:val="00573C0F"/>
    <w:rsid w:val="0057637A"/>
    <w:rsid w:val="005767F1"/>
    <w:rsid w:val="00577932"/>
    <w:rsid w:val="005779EA"/>
    <w:rsid w:val="005800F4"/>
    <w:rsid w:val="005818E9"/>
    <w:rsid w:val="005830B9"/>
    <w:rsid w:val="00583498"/>
    <w:rsid w:val="00584251"/>
    <w:rsid w:val="00590B4C"/>
    <w:rsid w:val="00591DB6"/>
    <w:rsid w:val="0059386B"/>
    <w:rsid w:val="00593F1E"/>
    <w:rsid w:val="0059423D"/>
    <w:rsid w:val="00594464"/>
    <w:rsid w:val="0059533F"/>
    <w:rsid w:val="00596A96"/>
    <w:rsid w:val="00597203"/>
    <w:rsid w:val="005A050B"/>
    <w:rsid w:val="005A0CD2"/>
    <w:rsid w:val="005A0E43"/>
    <w:rsid w:val="005A1F79"/>
    <w:rsid w:val="005A4D6A"/>
    <w:rsid w:val="005A5498"/>
    <w:rsid w:val="005A6333"/>
    <w:rsid w:val="005A780B"/>
    <w:rsid w:val="005A7BBF"/>
    <w:rsid w:val="005B0802"/>
    <w:rsid w:val="005B09C3"/>
    <w:rsid w:val="005B110F"/>
    <w:rsid w:val="005B1406"/>
    <w:rsid w:val="005B3D4C"/>
    <w:rsid w:val="005B4A1A"/>
    <w:rsid w:val="005C28DF"/>
    <w:rsid w:val="005C382C"/>
    <w:rsid w:val="005C4BDA"/>
    <w:rsid w:val="005C6544"/>
    <w:rsid w:val="005C6EF5"/>
    <w:rsid w:val="005D0605"/>
    <w:rsid w:val="005D123D"/>
    <w:rsid w:val="005D1C11"/>
    <w:rsid w:val="005D48FF"/>
    <w:rsid w:val="005D624A"/>
    <w:rsid w:val="005E031D"/>
    <w:rsid w:val="005E20A1"/>
    <w:rsid w:val="005E237D"/>
    <w:rsid w:val="005E3F00"/>
    <w:rsid w:val="005E6CF1"/>
    <w:rsid w:val="005F14B9"/>
    <w:rsid w:val="005F1D76"/>
    <w:rsid w:val="005F21AA"/>
    <w:rsid w:val="005F24FF"/>
    <w:rsid w:val="005F27FA"/>
    <w:rsid w:val="005F558F"/>
    <w:rsid w:val="005F6433"/>
    <w:rsid w:val="005F76E7"/>
    <w:rsid w:val="00600DD7"/>
    <w:rsid w:val="00602E25"/>
    <w:rsid w:val="006035EA"/>
    <w:rsid w:val="00603BA7"/>
    <w:rsid w:val="006057D0"/>
    <w:rsid w:val="00606318"/>
    <w:rsid w:val="0060631B"/>
    <w:rsid w:val="00607D4E"/>
    <w:rsid w:val="0061197D"/>
    <w:rsid w:val="00613ED2"/>
    <w:rsid w:val="006140D6"/>
    <w:rsid w:val="006155C3"/>
    <w:rsid w:val="006178FC"/>
    <w:rsid w:val="00621493"/>
    <w:rsid w:val="006229A8"/>
    <w:rsid w:val="00622B78"/>
    <w:rsid w:val="0062437D"/>
    <w:rsid w:val="00626707"/>
    <w:rsid w:val="00627256"/>
    <w:rsid w:val="006330C2"/>
    <w:rsid w:val="006341ED"/>
    <w:rsid w:val="00634706"/>
    <w:rsid w:val="0064135C"/>
    <w:rsid w:val="00641E1B"/>
    <w:rsid w:val="00642DAE"/>
    <w:rsid w:val="0064420C"/>
    <w:rsid w:val="00644A8C"/>
    <w:rsid w:val="006508FA"/>
    <w:rsid w:val="006514EB"/>
    <w:rsid w:val="00653B57"/>
    <w:rsid w:val="00654E45"/>
    <w:rsid w:val="00655593"/>
    <w:rsid w:val="0065596D"/>
    <w:rsid w:val="0065637A"/>
    <w:rsid w:val="00657692"/>
    <w:rsid w:val="00660857"/>
    <w:rsid w:val="0066092D"/>
    <w:rsid w:val="0066142E"/>
    <w:rsid w:val="00661DB0"/>
    <w:rsid w:val="006620C6"/>
    <w:rsid w:val="00662DEE"/>
    <w:rsid w:val="0066450F"/>
    <w:rsid w:val="0066462E"/>
    <w:rsid w:val="00665786"/>
    <w:rsid w:val="00665CD8"/>
    <w:rsid w:val="00667B8F"/>
    <w:rsid w:val="0067099E"/>
    <w:rsid w:val="00670D26"/>
    <w:rsid w:val="006724A7"/>
    <w:rsid w:val="00675309"/>
    <w:rsid w:val="006764EC"/>
    <w:rsid w:val="006804E0"/>
    <w:rsid w:val="00683F05"/>
    <w:rsid w:val="0068442E"/>
    <w:rsid w:val="00687CBB"/>
    <w:rsid w:val="00691AC5"/>
    <w:rsid w:val="006925E5"/>
    <w:rsid w:val="00693191"/>
    <w:rsid w:val="006935C4"/>
    <w:rsid w:val="0069373B"/>
    <w:rsid w:val="00694142"/>
    <w:rsid w:val="00694422"/>
    <w:rsid w:val="006975C9"/>
    <w:rsid w:val="006A1BC7"/>
    <w:rsid w:val="006A323A"/>
    <w:rsid w:val="006A447B"/>
    <w:rsid w:val="006A64AE"/>
    <w:rsid w:val="006A69D0"/>
    <w:rsid w:val="006A6C0F"/>
    <w:rsid w:val="006B068D"/>
    <w:rsid w:val="006B284F"/>
    <w:rsid w:val="006B3464"/>
    <w:rsid w:val="006B3B89"/>
    <w:rsid w:val="006B4C05"/>
    <w:rsid w:val="006B61FE"/>
    <w:rsid w:val="006B67D1"/>
    <w:rsid w:val="006C0648"/>
    <w:rsid w:val="006C58A8"/>
    <w:rsid w:val="006D01E6"/>
    <w:rsid w:val="006D08F2"/>
    <w:rsid w:val="006D1462"/>
    <w:rsid w:val="006D16AA"/>
    <w:rsid w:val="006D19BD"/>
    <w:rsid w:val="006D1AE5"/>
    <w:rsid w:val="006D5547"/>
    <w:rsid w:val="006D5616"/>
    <w:rsid w:val="006D602D"/>
    <w:rsid w:val="006D6B4E"/>
    <w:rsid w:val="006D70C4"/>
    <w:rsid w:val="006E00B4"/>
    <w:rsid w:val="006E254B"/>
    <w:rsid w:val="006E4054"/>
    <w:rsid w:val="006E742F"/>
    <w:rsid w:val="006E74BE"/>
    <w:rsid w:val="006F189B"/>
    <w:rsid w:val="006F31D9"/>
    <w:rsid w:val="006F32D7"/>
    <w:rsid w:val="006F4850"/>
    <w:rsid w:val="006F4EDC"/>
    <w:rsid w:val="006F5D8C"/>
    <w:rsid w:val="006F5E0F"/>
    <w:rsid w:val="006F5F6C"/>
    <w:rsid w:val="006F7201"/>
    <w:rsid w:val="00701047"/>
    <w:rsid w:val="00702A98"/>
    <w:rsid w:val="00702D8D"/>
    <w:rsid w:val="007030B9"/>
    <w:rsid w:val="007048DB"/>
    <w:rsid w:val="0070582C"/>
    <w:rsid w:val="00705A20"/>
    <w:rsid w:val="00713E3A"/>
    <w:rsid w:val="007142BB"/>
    <w:rsid w:val="0071467F"/>
    <w:rsid w:val="00717912"/>
    <w:rsid w:val="00717F4F"/>
    <w:rsid w:val="0072037E"/>
    <w:rsid w:val="00720C33"/>
    <w:rsid w:val="00721224"/>
    <w:rsid w:val="00722CB0"/>
    <w:rsid w:val="007252A6"/>
    <w:rsid w:val="00726CD0"/>
    <w:rsid w:val="007277E0"/>
    <w:rsid w:val="00731119"/>
    <w:rsid w:val="0073152C"/>
    <w:rsid w:val="00731A8E"/>
    <w:rsid w:val="00735FDC"/>
    <w:rsid w:val="00741BBE"/>
    <w:rsid w:val="00742296"/>
    <w:rsid w:val="00742EC6"/>
    <w:rsid w:val="00743D69"/>
    <w:rsid w:val="00744AB4"/>
    <w:rsid w:val="00744E93"/>
    <w:rsid w:val="00745898"/>
    <w:rsid w:val="0074720E"/>
    <w:rsid w:val="00747777"/>
    <w:rsid w:val="00751E2D"/>
    <w:rsid w:val="00755259"/>
    <w:rsid w:val="00761F67"/>
    <w:rsid w:val="00764B2F"/>
    <w:rsid w:val="00767551"/>
    <w:rsid w:val="00767C9E"/>
    <w:rsid w:val="00770AAB"/>
    <w:rsid w:val="00773C51"/>
    <w:rsid w:val="00774DED"/>
    <w:rsid w:val="0077564B"/>
    <w:rsid w:val="007772D9"/>
    <w:rsid w:val="00781F42"/>
    <w:rsid w:val="00782629"/>
    <w:rsid w:val="0078263E"/>
    <w:rsid w:val="007840CB"/>
    <w:rsid w:val="007841E4"/>
    <w:rsid w:val="00784BB1"/>
    <w:rsid w:val="0078634A"/>
    <w:rsid w:val="007877E7"/>
    <w:rsid w:val="0079038B"/>
    <w:rsid w:val="00790498"/>
    <w:rsid w:val="00790CE5"/>
    <w:rsid w:val="00792991"/>
    <w:rsid w:val="0079419D"/>
    <w:rsid w:val="00796ED6"/>
    <w:rsid w:val="007A1CB3"/>
    <w:rsid w:val="007A1D93"/>
    <w:rsid w:val="007A6B19"/>
    <w:rsid w:val="007A6E8F"/>
    <w:rsid w:val="007A7197"/>
    <w:rsid w:val="007A7C77"/>
    <w:rsid w:val="007B24E7"/>
    <w:rsid w:val="007B2E1A"/>
    <w:rsid w:val="007B2F87"/>
    <w:rsid w:val="007B3482"/>
    <w:rsid w:val="007B3FE6"/>
    <w:rsid w:val="007B43DD"/>
    <w:rsid w:val="007B4948"/>
    <w:rsid w:val="007B6AAD"/>
    <w:rsid w:val="007B6FD2"/>
    <w:rsid w:val="007C0B62"/>
    <w:rsid w:val="007C0C9F"/>
    <w:rsid w:val="007C4F03"/>
    <w:rsid w:val="007C6BF2"/>
    <w:rsid w:val="007C7629"/>
    <w:rsid w:val="007D0AB6"/>
    <w:rsid w:val="007D20E4"/>
    <w:rsid w:val="007D6D07"/>
    <w:rsid w:val="007E0015"/>
    <w:rsid w:val="007E3B2B"/>
    <w:rsid w:val="007E57AB"/>
    <w:rsid w:val="007E6743"/>
    <w:rsid w:val="007E7AE9"/>
    <w:rsid w:val="007F08BA"/>
    <w:rsid w:val="007F1063"/>
    <w:rsid w:val="007F1D86"/>
    <w:rsid w:val="007F23C1"/>
    <w:rsid w:val="007F27E9"/>
    <w:rsid w:val="007F3AB7"/>
    <w:rsid w:val="007F6CDE"/>
    <w:rsid w:val="007F7187"/>
    <w:rsid w:val="007F7277"/>
    <w:rsid w:val="0080160D"/>
    <w:rsid w:val="00802FBD"/>
    <w:rsid w:val="00803402"/>
    <w:rsid w:val="00803579"/>
    <w:rsid w:val="00807A00"/>
    <w:rsid w:val="00810E80"/>
    <w:rsid w:val="008116C9"/>
    <w:rsid w:val="0081472C"/>
    <w:rsid w:val="00815577"/>
    <w:rsid w:val="00816B2A"/>
    <w:rsid w:val="0082076E"/>
    <w:rsid w:val="00820D66"/>
    <w:rsid w:val="0082145E"/>
    <w:rsid w:val="00825D52"/>
    <w:rsid w:val="00825E89"/>
    <w:rsid w:val="0082673F"/>
    <w:rsid w:val="00826D2A"/>
    <w:rsid w:val="00827711"/>
    <w:rsid w:val="00827A97"/>
    <w:rsid w:val="008309D7"/>
    <w:rsid w:val="00833C81"/>
    <w:rsid w:val="00833ECC"/>
    <w:rsid w:val="00834334"/>
    <w:rsid w:val="0083469E"/>
    <w:rsid w:val="00834AD4"/>
    <w:rsid w:val="00835819"/>
    <w:rsid w:val="00837F26"/>
    <w:rsid w:val="00840F1C"/>
    <w:rsid w:val="00842673"/>
    <w:rsid w:val="0084389C"/>
    <w:rsid w:val="008448A0"/>
    <w:rsid w:val="008468E6"/>
    <w:rsid w:val="0084737F"/>
    <w:rsid w:val="00847EF5"/>
    <w:rsid w:val="00847F49"/>
    <w:rsid w:val="00853671"/>
    <w:rsid w:val="00854FE0"/>
    <w:rsid w:val="00855668"/>
    <w:rsid w:val="00862249"/>
    <w:rsid w:val="00863594"/>
    <w:rsid w:val="00863D72"/>
    <w:rsid w:val="00864069"/>
    <w:rsid w:val="00865362"/>
    <w:rsid w:val="00865794"/>
    <w:rsid w:val="00865A71"/>
    <w:rsid w:val="00865A8B"/>
    <w:rsid w:val="00870258"/>
    <w:rsid w:val="00873C73"/>
    <w:rsid w:val="00873E97"/>
    <w:rsid w:val="008749CF"/>
    <w:rsid w:val="008752BB"/>
    <w:rsid w:val="00876370"/>
    <w:rsid w:val="00880109"/>
    <w:rsid w:val="0088069F"/>
    <w:rsid w:val="008849E6"/>
    <w:rsid w:val="00884FFB"/>
    <w:rsid w:val="008877BA"/>
    <w:rsid w:val="00891A53"/>
    <w:rsid w:val="008922AD"/>
    <w:rsid w:val="008934DA"/>
    <w:rsid w:val="008938B3"/>
    <w:rsid w:val="00893C5E"/>
    <w:rsid w:val="00894008"/>
    <w:rsid w:val="00894E6E"/>
    <w:rsid w:val="0089518A"/>
    <w:rsid w:val="00897535"/>
    <w:rsid w:val="008A02F9"/>
    <w:rsid w:val="008A12E9"/>
    <w:rsid w:val="008A14A8"/>
    <w:rsid w:val="008A21E3"/>
    <w:rsid w:val="008A2CB7"/>
    <w:rsid w:val="008A45AF"/>
    <w:rsid w:val="008A5C5F"/>
    <w:rsid w:val="008A6CD4"/>
    <w:rsid w:val="008B104F"/>
    <w:rsid w:val="008B24B4"/>
    <w:rsid w:val="008B35A1"/>
    <w:rsid w:val="008B3B62"/>
    <w:rsid w:val="008B5059"/>
    <w:rsid w:val="008B5087"/>
    <w:rsid w:val="008B5581"/>
    <w:rsid w:val="008B55C0"/>
    <w:rsid w:val="008B65F8"/>
    <w:rsid w:val="008B7284"/>
    <w:rsid w:val="008C1FEA"/>
    <w:rsid w:val="008C2851"/>
    <w:rsid w:val="008C38B2"/>
    <w:rsid w:val="008C3BE8"/>
    <w:rsid w:val="008C3CDB"/>
    <w:rsid w:val="008C660B"/>
    <w:rsid w:val="008C6CD1"/>
    <w:rsid w:val="008C6E77"/>
    <w:rsid w:val="008C7ACA"/>
    <w:rsid w:val="008D08E1"/>
    <w:rsid w:val="008D1077"/>
    <w:rsid w:val="008D3631"/>
    <w:rsid w:val="008D3BE8"/>
    <w:rsid w:val="008D411D"/>
    <w:rsid w:val="008D712A"/>
    <w:rsid w:val="008E0581"/>
    <w:rsid w:val="008E1495"/>
    <w:rsid w:val="008E1F72"/>
    <w:rsid w:val="008E2AD5"/>
    <w:rsid w:val="008E39C4"/>
    <w:rsid w:val="008E6ECB"/>
    <w:rsid w:val="008F0C68"/>
    <w:rsid w:val="008F1FEC"/>
    <w:rsid w:val="008F3B49"/>
    <w:rsid w:val="008F4EB9"/>
    <w:rsid w:val="008F6386"/>
    <w:rsid w:val="008F687C"/>
    <w:rsid w:val="008F6C3E"/>
    <w:rsid w:val="008F7FEE"/>
    <w:rsid w:val="00900CF5"/>
    <w:rsid w:val="0090349C"/>
    <w:rsid w:val="00904D89"/>
    <w:rsid w:val="0090607D"/>
    <w:rsid w:val="009064DF"/>
    <w:rsid w:val="00911D3C"/>
    <w:rsid w:val="00911D6C"/>
    <w:rsid w:val="009129C1"/>
    <w:rsid w:val="00912AAE"/>
    <w:rsid w:val="00917F2D"/>
    <w:rsid w:val="00922122"/>
    <w:rsid w:val="00922304"/>
    <w:rsid w:val="00922503"/>
    <w:rsid w:val="00922EC4"/>
    <w:rsid w:val="00925BBF"/>
    <w:rsid w:val="00927012"/>
    <w:rsid w:val="00927BBF"/>
    <w:rsid w:val="00932604"/>
    <w:rsid w:val="00933783"/>
    <w:rsid w:val="00936659"/>
    <w:rsid w:val="00936E87"/>
    <w:rsid w:val="00936F19"/>
    <w:rsid w:val="009370AF"/>
    <w:rsid w:val="00941488"/>
    <w:rsid w:val="00942617"/>
    <w:rsid w:val="00942D50"/>
    <w:rsid w:val="00943D82"/>
    <w:rsid w:val="00943FEC"/>
    <w:rsid w:val="00944CB2"/>
    <w:rsid w:val="00944F29"/>
    <w:rsid w:val="00946241"/>
    <w:rsid w:val="00950C64"/>
    <w:rsid w:val="0095208E"/>
    <w:rsid w:val="00954A7E"/>
    <w:rsid w:val="00957893"/>
    <w:rsid w:val="009611EE"/>
    <w:rsid w:val="0096184E"/>
    <w:rsid w:val="00961F46"/>
    <w:rsid w:val="00963538"/>
    <w:rsid w:val="00964D8C"/>
    <w:rsid w:val="00966864"/>
    <w:rsid w:val="009709FA"/>
    <w:rsid w:val="00970CD8"/>
    <w:rsid w:val="009722C6"/>
    <w:rsid w:val="00972E37"/>
    <w:rsid w:val="00974287"/>
    <w:rsid w:val="00974970"/>
    <w:rsid w:val="00974CF5"/>
    <w:rsid w:val="00976837"/>
    <w:rsid w:val="00980A7C"/>
    <w:rsid w:val="00983B5F"/>
    <w:rsid w:val="00985B7E"/>
    <w:rsid w:val="00987407"/>
    <w:rsid w:val="00987674"/>
    <w:rsid w:val="00990D51"/>
    <w:rsid w:val="00990FF7"/>
    <w:rsid w:val="00991491"/>
    <w:rsid w:val="00991F40"/>
    <w:rsid w:val="00992E0E"/>
    <w:rsid w:val="00993108"/>
    <w:rsid w:val="009A00CE"/>
    <w:rsid w:val="009A0F3C"/>
    <w:rsid w:val="009A2AEF"/>
    <w:rsid w:val="009A3401"/>
    <w:rsid w:val="009A5207"/>
    <w:rsid w:val="009A5714"/>
    <w:rsid w:val="009A5977"/>
    <w:rsid w:val="009A60C6"/>
    <w:rsid w:val="009A774B"/>
    <w:rsid w:val="009B09B3"/>
    <w:rsid w:val="009B1798"/>
    <w:rsid w:val="009B2DBD"/>
    <w:rsid w:val="009B3343"/>
    <w:rsid w:val="009B419B"/>
    <w:rsid w:val="009B436C"/>
    <w:rsid w:val="009B440F"/>
    <w:rsid w:val="009B4733"/>
    <w:rsid w:val="009B4740"/>
    <w:rsid w:val="009C024F"/>
    <w:rsid w:val="009C14C4"/>
    <w:rsid w:val="009C1E43"/>
    <w:rsid w:val="009C1F86"/>
    <w:rsid w:val="009C2566"/>
    <w:rsid w:val="009C4343"/>
    <w:rsid w:val="009C5B8A"/>
    <w:rsid w:val="009C6EBA"/>
    <w:rsid w:val="009D049B"/>
    <w:rsid w:val="009D0BF1"/>
    <w:rsid w:val="009D3136"/>
    <w:rsid w:val="009D5FEA"/>
    <w:rsid w:val="009D638F"/>
    <w:rsid w:val="009D6D83"/>
    <w:rsid w:val="009E238A"/>
    <w:rsid w:val="009E3D05"/>
    <w:rsid w:val="009E6533"/>
    <w:rsid w:val="009E6986"/>
    <w:rsid w:val="009E6E6B"/>
    <w:rsid w:val="009E7075"/>
    <w:rsid w:val="009F17EE"/>
    <w:rsid w:val="009F18E4"/>
    <w:rsid w:val="009F1C58"/>
    <w:rsid w:val="009F3027"/>
    <w:rsid w:val="009F54CD"/>
    <w:rsid w:val="009F6EF9"/>
    <w:rsid w:val="00A00195"/>
    <w:rsid w:val="00A001DD"/>
    <w:rsid w:val="00A0066D"/>
    <w:rsid w:val="00A00C8D"/>
    <w:rsid w:val="00A00F0B"/>
    <w:rsid w:val="00A01AF3"/>
    <w:rsid w:val="00A01DE9"/>
    <w:rsid w:val="00A021A8"/>
    <w:rsid w:val="00A03EF1"/>
    <w:rsid w:val="00A041CD"/>
    <w:rsid w:val="00A06527"/>
    <w:rsid w:val="00A0702A"/>
    <w:rsid w:val="00A11FD8"/>
    <w:rsid w:val="00A12AF3"/>
    <w:rsid w:val="00A13B0A"/>
    <w:rsid w:val="00A13C22"/>
    <w:rsid w:val="00A16FBA"/>
    <w:rsid w:val="00A20F72"/>
    <w:rsid w:val="00A219A5"/>
    <w:rsid w:val="00A24116"/>
    <w:rsid w:val="00A263BE"/>
    <w:rsid w:val="00A2657B"/>
    <w:rsid w:val="00A30A9A"/>
    <w:rsid w:val="00A31378"/>
    <w:rsid w:val="00A320C2"/>
    <w:rsid w:val="00A33F3D"/>
    <w:rsid w:val="00A348C2"/>
    <w:rsid w:val="00A36940"/>
    <w:rsid w:val="00A3786A"/>
    <w:rsid w:val="00A40A87"/>
    <w:rsid w:val="00A41838"/>
    <w:rsid w:val="00A4431D"/>
    <w:rsid w:val="00A4583A"/>
    <w:rsid w:val="00A469BF"/>
    <w:rsid w:val="00A5081B"/>
    <w:rsid w:val="00A50B4F"/>
    <w:rsid w:val="00A5153E"/>
    <w:rsid w:val="00A52407"/>
    <w:rsid w:val="00A524FA"/>
    <w:rsid w:val="00A56146"/>
    <w:rsid w:val="00A56F7D"/>
    <w:rsid w:val="00A577C4"/>
    <w:rsid w:val="00A57A6D"/>
    <w:rsid w:val="00A61055"/>
    <w:rsid w:val="00A638E1"/>
    <w:rsid w:val="00A748C0"/>
    <w:rsid w:val="00A80983"/>
    <w:rsid w:val="00A81F5A"/>
    <w:rsid w:val="00A82E5E"/>
    <w:rsid w:val="00A83B05"/>
    <w:rsid w:val="00A858B6"/>
    <w:rsid w:val="00A86B93"/>
    <w:rsid w:val="00A87917"/>
    <w:rsid w:val="00AA0F36"/>
    <w:rsid w:val="00AA34BE"/>
    <w:rsid w:val="00AA45CE"/>
    <w:rsid w:val="00AB069A"/>
    <w:rsid w:val="00AB14E7"/>
    <w:rsid w:val="00AB2593"/>
    <w:rsid w:val="00AB3DF0"/>
    <w:rsid w:val="00AB3E0E"/>
    <w:rsid w:val="00AC1A47"/>
    <w:rsid w:val="00AC1CA0"/>
    <w:rsid w:val="00AC3DB2"/>
    <w:rsid w:val="00AC597B"/>
    <w:rsid w:val="00AC5A44"/>
    <w:rsid w:val="00AC730A"/>
    <w:rsid w:val="00AD0770"/>
    <w:rsid w:val="00AD10F1"/>
    <w:rsid w:val="00AD24A9"/>
    <w:rsid w:val="00AD2976"/>
    <w:rsid w:val="00AD69D2"/>
    <w:rsid w:val="00AE0BEF"/>
    <w:rsid w:val="00AE2082"/>
    <w:rsid w:val="00AE2804"/>
    <w:rsid w:val="00AE5C74"/>
    <w:rsid w:val="00AF0A16"/>
    <w:rsid w:val="00AF24A6"/>
    <w:rsid w:val="00AF5C6A"/>
    <w:rsid w:val="00AF6390"/>
    <w:rsid w:val="00AF668C"/>
    <w:rsid w:val="00B011D0"/>
    <w:rsid w:val="00B02326"/>
    <w:rsid w:val="00B03BBD"/>
    <w:rsid w:val="00B06350"/>
    <w:rsid w:val="00B0650C"/>
    <w:rsid w:val="00B066A4"/>
    <w:rsid w:val="00B071A6"/>
    <w:rsid w:val="00B10068"/>
    <w:rsid w:val="00B1028C"/>
    <w:rsid w:val="00B12FBB"/>
    <w:rsid w:val="00B1547D"/>
    <w:rsid w:val="00B15D00"/>
    <w:rsid w:val="00B1753A"/>
    <w:rsid w:val="00B17683"/>
    <w:rsid w:val="00B2131F"/>
    <w:rsid w:val="00B21A17"/>
    <w:rsid w:val="00B253AA"/>
    <w:rsid w:val="00B256E3"/>
    <w:rsid w:val="00B2711D"/>
    <w:rsid w:val="00B278B5"/>
    <w:rsid w:val="00B31F53"/>
    <w:rsid w:val="00B3237D"/>
    <w:rsid w:val="00B33468"/>
    <w:rsid w:val="00B33CE3"/>
    <w:rsid w:val="00B35043"/>
    <w:rsid w:val="00B35475"/>
    <w:rsid w:val="00B35F3F"/>
    <w:rsid w:val="00B3663B"/>
    <w:rsid w:val="00B36A26"/>
    <w:rsid w:val="00B37CC8"/>
    <w:rsid w:val="00B40975"/>
    <w:rsid w:val="00B4100C"/>
    <w:rsid w:val="00B4274D"/>
    <w:rsid w:val="00B44CF5"/>
    <w:rsid w:val="00B45337"/>
    <w:rsid w:val="00B458A3"/>
    <w:rsid w:val="00B46DE2"/>
    <w:rsid w:val="00B50E42"/>
    <w:rsid w:val="00B51E23"/>
    <w:rsid w:val="00B55825"/>
    <w:rsid w:val="00B55FF2"/>
    <w:rsid w:val="00B57060"/>
    <w:rsid w:val="00B57588"/>
    <w:rsid w:val="00B62167"/>
    <w:rsid w:val="00B62226"/>
    <w:rsid w:val="00B63EB4"/>
    <w:rsid w:val="00B64482"/>
    <w:rsid w:val="00B64CA4"/>
    <w:rsid w:val="00B672B2"/>
    <w:rsid w:val="00B70D71"/>
    <w:rsid w:val="00B715B9"/>
    <w:rsid w:val="00B7308E"/>
    <w:rsid w:val="00B74271"/>
    <w:rsid w:val="00B751B3"/>
    <w:rsid w:val="00B75372"/>
    <w:rsid w:val="00B76399"/>
    <w:rsid w:val="00B76750"/>
    <w:rsid w:val="00B7751A"/>
    <w:rsid w:val="00B77D60"/>
    <w:rsid w:val="00B80E23"/>
    <w:rsid w:val="00B86BB8"/>
    <w:rsid w:val="00B873F6"/>
    <w:rsid w:val="00B87CBE"/>
    <w:rsid w:val="00B930C8"/>
    <w:rsid w:val="00B9340C"/>
    <w:rsid w:val="00B93F2D"/>
    <w:rsid w:val="00B9451F"/>
    <w:rsid w:val="00B9458F"/>
    <w:rsid w:val="00B96D14"/>
    <w:rsid w:val="00B9738C"/>
    <w:rsid w:val="00B9779F"/>
    <w:rsid w:val="00B97DF9"/>
    <w:rsid w:val="00BA125B"/>
    <w:rsid w:val="00BA1EE3"/>
    <w:rsid w:val="00BA2AF9"/>
    <w:rsid w:val="00BA2E0B"/>
    <w:rsid w:val="00BA47FF"/>
    <w:rsid w:val="00BA4E44"/>
    <w:rsid w:val="00BB1359"/>
    <w:rsid w:val="00BB151A"/>
    <w:rsid w:val="00BB6335"/>
    <w:rsid w:val="00BB6573"/>
    <w:rsid w:val="00BC0598"/>
    <w:rsid w:val="00BC0C48"/>
    <w:rsid w:val="00BC0DEE"/>
    <w:rsid w:val="00BC303E"/>
    <w:rsid w:val="00BC3C4A"/>
    <w:rsid w:val="00BD54BE"/>
    <w:rsid w:val="00BE4DAA"/>
    <w:rsid w:val="00BF109D"/>
    <w:rsid w:val="00BF1E34"/>
    <w:rsid w:val="00BF1E8B"/>
    <w:rsid w:val="00BF399A"/>
    <w:rsid w:val="00BF413B"/>
    <w:rsid w:val="00BF4BCF"/>
    <w:rsid w:val="00BF64B1"/>
    <w:rsid w:val="00BF64B4"/>
    <w:rsid w:val="00BF7572"/>
    <w:rsid w:val="00BF7918"/>
    <w:rsid w:val="00BF7BE2"/>
    <w:rsid w:val="00C004FD"/>
    <w:rsid w:val="00C023DA"/>
    <w:rsid w:val="00C05490"/>
    <w:rsid w:val="00C06288"/>
    <w:rsid w:val="00C07E1D"/>
    <w:rsid w:val="00C1067D"/>
    <w:rsid w:val="00C10FC2"/>
    <w:rsid w:val="00C11D39"/>
    <w:rsid w:val="00C1268E"/>
    <w:rsid w:val="00C14887"/>
    <w:rsid w:val="00C154E4"/>
    <w:rsid w:val="00C160EC"/>
    <w:rsid w:val="00C17FC0"/>
    <w:rsid w:val="00C209B5"/>
    <w:rsid w:val="00C238E5"/>
    <w:rsid w:val="00C2606B"/>
    <w:rsid w:val="00C27383"/>
    <w:rsid w:val="00C32403"/>
    <w:rsid w:val="00C327F5"/>
    <w:rsid w:val="00C33B27"/>
    <w:rsid w:val="00C33B7C"/>
    <w:rsid w:val="00C34D3E"/>
    <w:rsid w:val="00C352C4"/>
    <w:rsid w:val="00C354DD"/>
    <w:rsid w:val="00C37485"/>
    <w:rsid w:val="00C41A85"/>
    <w:rsid w:val="00C42CF3"/>
    <w:rsid w:val="00C42F55"/>
    <w:rsid w:val="00C44C04"/>
    <w:rsid w:val="00C45012"/>
    <w:rsid w:val="00C450B1"/>
    <w:rsid w:val="00C467BA"/>
    <w:rsid w:val="00C46CEB"/>
    <w:rsid w:val="00C46E3A"/>
    <w:rsid w:val="00C54EE6"/>
    <w:rsid w:val="00C552B8"/>
    <w:rsid w:val="00C62759"/>
    <w:rsid w:val="00C62AD8"/>
    <w:rsid w:val="00C65690"/>
    <w:rsid w:val="00C656C1"/>
    <w:rsid w:val="00C65AA9"/>
    <w:rsid w:val="00C67ED1"/>
    <w:rsid w:val="00C70F0B"/>
    <w:rsid w:val="00C71923"/>
    <w:rsid w:val="00C73750"/>
    <w:rsid w:val="00C7399F"/>
    <w:rsid w:val="00C749B9"/>
    <w:rsid w:val="00C77DD9"/>
    <w:rsid w:val="00C83572"/>
    <w:rsid w:val="00C83E67"/>
    <w:rsid w:val="00C84334"/>
    <w:rsid w:val="00C84C99"/>
    <w:rsid w:val="00C85426"/>
    <w:rsid w:val="00C87004"/>
    <w:rsid w:val="00C92A96"/>
    <w:rsid w:val="00C94A99"/>
    <w:rsid w:val="00C95D4E"/>
    <w:rsid w:val="00CA1167"/>
    <w:rsid w:val="00CA24F9"/>
    <w:rsid w:val="00CA4842"/>
    <w:rsid w:val="00CA63B4"/>
    <w:rsid w:val="00CA6914"/>
    <w:rsid w:val="00CA6A85"/>
    <w:rsid w:val="00CA7111"/>
    <w:rsid w:val="00CB1917"/>
    <w:rsid w:val="00CB2C37"/>
    <w:rsid w:val="00CB2E17"/>
    <w:rsid w:val="00CB333C"/>
    <w:rsid w:val="00CB33E8"/>
    <w:rsid w:val="00CB3B3C"/>
    <w:rsid w:val="00CB69AA"/>
    <w:rsid w:val="00CB6AAB"/>
    <w:rsid w:val="00CB6B2E"/>
    <w:rsid w:val="00CB6B70"/>
    <w:rsid w:val="00CB7AFE"/>
    <w:rsid w:val="00CC0352"/>
    <w:rsid w:val="00CC03E4"/>
    <w:rsid w:val="00CC06B5"/>
    <w:rsid w:val="00CC0C26"/>
    <w:rsid w:val="00CC239F"/>
    <w:rsid w:val="00CC2F32"/>
    <w:rsid w:val="00CC523B"/>
    <w:rsid w:val="00CC62AD"/>
    <w:rsid w:val="00CD1352"/>
    <w:rsid w:val="00CD29A2"/>
    <w:rsid w:val="00CD2E2C"/>
    <w:rsid w:val="00CD7868"/>
    <w:rsid w:val="00CE0CA1"/>
    <w:rsid w:val="00CE13F2"/>
    <w:rsid w:val="00CE1FC0"/>
    <w:rsid w:val="00CE449A"/>
    <w:rsid w:val="00CE4DE0"/>
    <w:rsid w:val="00CE7F0C"/>
    <w:rsid w:val="00CF26E7"/>
    <w:rsid w:val="00CF3210"/>
    <w:rsid w:val="00CF37A6"/>
    <w:rsid w:val="00CF3E49"/>
    <w:rsid w:val="00CF4338"/>
    <w:rsid w:val="00CF5DA1"/>
    <w:rsid w:val="00CF6BB1"/>
    <w:rsid w:val="00D00D78"/>
    <w:rsid w:val="00D04B82"/>
    <w:rsid w:val="00D05827"/>
    <w:rsid w:val="00D05CC8"/>
    <w:rsid w:val="00D07F0C"/>
    <w:rsid w:val="00D10504"/>
    <w:rsid w:val="00D111C7"/>
    <w:rsid w:val="00D12303"/>
    <w:rsid w:val="00D13C50"/>
    <w:rsid w:val="00D144A7"/>
    <w:rsid w:val="00D14D33"/>
    <w:rsid w:val="00D14E72"/>
    <w:rsid w:val="00D16AF4"/>
    <w:rsid w:val="00D172CA"/>
    <w:rsid w:val="00D20BEF"/>
    <w:rsid w:val="00D20CBA"/>
    <w:rsid w:val="00D24536"/>
    <w:rsid w:val="00D2540E"/>
    <w:rsid w:val="00D3030D"/>
    <w:rsid w:val="00D30361"/>
    <w:rsid w:val="00D31963"/>
    <w:rsid w:val="00D332FF"/>
    <w:rsid w:val="00D35DBF"/>
    <w:rsid w:val="00D365CA"/>
    <w:rsid w:val="00D368C2"/>
    <w:rsid w:val="00D36CE4"/>
    <w:rsid w:val="00D44114"/>
    <w:rsid w:val="00D4529D"/>
    <w:rsid w:val="00D460D5"/>
    <w:rsid w:val="00D465A2"/>
    <w:rsid w:val="00D46852"/>
    <w:rsid w:val="00D46DA7"/>
    <w:rsid w:val="00D47E00"/>
    <w:rsid w:val="00D5005B"/>
    <w:rsid w:val="00D511B1"/>
    <w:rsid w:val="00D52E27"/>
    <w:rsid w:val="00D52E4F"/>
    <w:rsid w:val="00D56856"/>
    <w:rsid w:val="00D60EA8"/>
    <w:rsid w:val="00D61D1C"/>
    <w:rsid w:val="00D67170"/>
    <w:rsid w:val="00D679DC"/>
    <w:rsid w:val="00D67A22"/>
    <w:rsid w:val="00D67E29"/>
    <w:rsid w:val="00D71BE0"/>
    <w:rsid w:val="00D72361"/>
    <w:rsid w:val="00D74A79"/>
    <w:rsid w:val="00D75890"/>
    <w:rsid w:val="00D76D28"/>
    <w:rsid w:val="00D8022F"/>
    <w:rsid w:val="00D804D5"/>
    <w:rsid w:val="00D8084F"/>
    <w:rsid w:val="00D81E1B"/>
    <w:rsid w:val="00D845CE"/>
    <w:rsid w:val="00D865D8"/>
    <w:rsid w:val="00D87484"/>
    <w:rsid w:val="00D90754"/>
    <w:rsid w:val="00D907BB"/>
    <w:rsid w:val="00D90DB2"/>
    <w:rsid w:val="00D9381C"/>
    <w:rsid w:val="00D95057"/>
    <w:rsid w:val="00D96945"/>
    <w:rsid w:val="00D96D89"/>
    <w:rsid w:val="00DA041B"/>
    <w:rsid w:val="00DA1249"/>
    <w:rsid w:val="00DA46BD"/>
    <w:rsid w:val="00DA76EA"/>
    <w:rsid w:val="00DB00DD"/>
    <w:rsid w:val="00DB0F25"/>
    <w:rsid w:val="00DB157B"/>
    <w:rsid w:val="00DB273E"/>
    <w:rsid w:val="00DB3B32"/>
    <w:rsid w:val="00DB45F0"/>
    <w:rsid w:val="00DB475A"/>
    <w:rsid w:val="00DB5AF7"/>
    <w:rsid w:val="00DB782B"/>
    <w:rsid w:val="00DC0876"/>
    <w:rsid w:val="00DC08A9"/>
    <w:rsid w:val="00DC0A5D"/>
    <w:rsid w:val="00DC0F13"/>
    <w:rsid w:val="00DC31AD"/>
    <w:rsid w:val="00DC3412"/>
    <w:rsid w:val="00DC3AB4"/>
    <w:rsid w:val="00DC48CC"/>
    <w:rsid w:val="00DC4FA4"/>
    <w:rsid w:val="00DC65BE"/>
    <w:rsid w:val="00DD11B2"/>
    <w:rsid w:val="00DD1467"/>
    <w:rsid w:val="00DD68EA"/>
    <w:rsid w:val="00DD74AF"/>
    <w:rsid w:val="00DE0C6B"/>
    <w:rsid w:val="00DE1561"/>
    <w:rsid w:val="00DE2492"/>
    <w:rsid w:val="00DE463E"/>
    <w:rsid w:val="00DE6630"/>
    <w:rsid w:val="00DE6670"/>
    <w:rsid w:val="00DE726F"/>
    <w:rsid w:val="00DF3C06"/>
    <w:rsid w:val="00DF4225"/>
    <w:rsid w:val="00DF4F51"/>
    <w:rsid w:val="00DF6E47"/>
    <w:rsid w:val="00DF71D3"/>
    <w:rsid w:val="00DF725A"/>
    <w:rsid w:val="00E013F6"/>
    <w:rsid w:val="00E06DBB"/>
    <w:rsid w:val="00E10B0A"/>
    <w:rsid w:val="00E1221F"/>
    <w:rsid w:val="00E124E5"/>
    <w:rsid w:val="00E133FA"/>
    <w:rsid w:val="00E13487"/>
    <w:rsid w:val="00E209F7"/>
    <w:rsid w:val="00E216CC"/>
    <w:rsid w:val="00E240AF"/>
    <w:rsid w:val="00E255EB"/>
    <w:rsid w:val="00E31160"/>
    <w:rsid w:val="00E31586"/>
    <w:rsid w:val="00E33AB8"/>
    <w:rsid w:val="00E370BC"/>
    <w:rsid w:val="00E41C9B"/>
    <w:rsid w:val="00E428AC"/>
    <w:rsid w:val="00E4428A"/>
    <w:rsid w:val="00E4572B"/>
    <w:rsid w:val="00E45891"/>
    <w:rsid w:val="00E45DEE"/>
    <w:rsid w:val="00E45E0B"/>
    <w:rsid w:val="00E46E67"/>
    <w:rsid w:val="00E47590"/>
    <w:rsid w:val="00E47C04"/>
    <w:rsid w:val="00E47FEF"/>
    <w:rsid w:val="00E54F5C"/>
    <w:rsid w:val="00E55933"/>
    <w:rsid w:val="00E56F30"/>
    <w:rsid w:val="00E6032E"/>
    <w:rsid w:val="00E603C7"/>
    <w:rsid w:val="00E611E0"/>
    <w:rsid w:val="00E62C25"/>
    <w:rsid w:val="00E65014"/>
    <w:rsid w:val="00E665E6"/>
    <w:rsid w:val="00E66F9B"/>
    <w:rsid w:val="00E67B12"/>
    <w:rsid w:val="00E67FD4"/>
    <w:rsid w:val="00E72982"/>
    <w:rsid w:val="00E73897"/>
    <w:rsid w:val="00E73B61"/>
    <w:rsid w:val="00E75486"/>
    <w:rsid w:val="00E802D2"/>
    <w:rsid w:val="00E80F17"/>
    <w:rsid w:val="00E833D9"/>
    <w:rsid w:val="00E83F73"/>
    <w:rsid w:val="00E84706"/>
    <w:rsid w:val="00E9109B"/>
    <w:rsid w:val="00E92B9D"/>
    <w:rsid w:val="00E954D5"/>
    <w:rsid w:val="00E95BA5"/>
    <w:rsid w:val="00E96681"/>
    <w:rsid w:val="00E97A1F"/>
    <w:rsid w:val="00E97D29"/>
    <w:rsid w:val="00EA002C"/>
    <w:rsid w:val="00EA2148"/>
    <w:rsid w:val="00EA2867"/>
    <w:rsid w:val="00EB0E18"/>
    <w:rsid w:val="00EB1040"/>
    <w:rsid w:val="00EB3226"/>
    <w:rsid w:val="00EB4213"/>
    <w:rsid w:val="00EC5202"/>
    <w:rsid w:val="00EC6482"/>
    <w:rsid w:val="00ED0A65"/>
    <w:rsid w:val="00ED155E"/>
    <w:rsid w:val="00ED1757"/>
    <w:rsid w:val="00ED4251"/>
    <w:rsid w:val="00ED5370"/>
    <w:rsid w:val="00ED6742"/>
    <w:rsid w:val="00EE05FE"/>
    <w:rsid w:val="00EE062D"/>
    <w:rsid w:val="00EE09C5"/>
    <w:rsid w:val="00EE0AA4"/>
    <w:rsid w:val="00EE10BA"/>
    <w:rsid w:val="00EE26B3"/>
    <w:rsid w:val="00EE2FB6"/>
    <w:rsid w:val="00EE3403"/>
    <w:rsid w:val="00EE5600"/>
    <w:rsid w:val="00EE7031"/>
    <w:rsid w:val="00EE7626"/>
    <w:rsid w:val="00EF09B1"/>
    <w:rsid w:val="00EF1A23"/>
    <w:rsid w:val="00EF256C"/>
    <w:rsid w:val="00EF3A81"/>
    <w:rsid w:val="00EF3E0C"/>
    <w:rsid w:val="00EF4076"/>
    <w:rsid w:val="00EF5616"/>
    <w:rsid w:val="00EF6453"/>
    <w:rsid w:val="00EF68E3"/>
    <w:rsid w:val="00EF715A"/>
    <w:rsid w:val="00F009E4"/>
    <w:rsid w:val="00F00F59"/>
    <w:rsid w:val="00F02F19"/>
    <w:rsid w:val="00F03549"/>
    <w:rsid w:val="00F04575"/>
    <w:rsid w:val="00F05FC6"/>
    <w:rsid w:val="00F07403"/>
    <w:rsid w:val="00F0778A"/>
    <w:rsid w:val="00F1068C"/>
    <w:rsid w:val="00F1097E"/>
    <w:rsid w:val="00F11F2F"/>
    <w:rsid w:val="00F16E86"/>
    <w:rsid w:val="00F17B5A"/>
    <w:rsid w:val="00F17BB2"/>
    <w:rsid w:val="00F200C5"/>
    <w:rsid w:val="00F236D9"/>
    <w:rsid w:val="00F241B6"/>
    <w:rsid w:val="00F242AA"/>
    <w:rsid w:val="00F24AF5"/>
    <w:rsid w:val="00F2670E"/>
    <w:rsid w:val="00F2786C"/>
    <w:rsid w:val="00F3074D"/>
    <w:rsid w:val="00F32EA5"/>
    <w:rsid w:val="00F357CA"/>
    <w:rsid w:val="00F370A9"/>
    <w:rsid w:val="00F4095F"/>
    <w:rsid w:val="00F42A36"/>
    <w:rsid w:val="00F42A78"/>
    <w:rsid w:val="00F42AF4"/>
    <w:rsid w:val="00F44FC1"/>
    <w:rsid w:val="00F45D81"/>
    <w:rsid w:val="00F46E27"/>
    <w:rsid w:val="00F50EAE"/>
    <w:rsid w:val="00F51E6F"/>
    <w:rsid w:val="00F52E07"/>
    <w:rsid w:val="00F532D2"/>
    <w:rsid w:val="00F53300"/>
    <w:rsid w:val="00F555C9"/>
    <w:rsid w:val="00F60854"/>
    <w:rsid w:val="00F63A19"/>
    <w:rsid w:val="00F64871"/>
    <w:rsid w:val="00F65075"/>
    <w:rsid w:val="00F6517F"/>
    <w:rsid w:val="00F655FC"/>
    <w:rsid w:val="00F659F8"/>
    <w:rsid w:val="00F703B7"/>
    <w:rsid w:val="00F7137B"/>
    <w:rsid w:val="00F728C3"/>
    <w:rsid w:val="00F73458"/>
    <w:rsid w:val="00F740A1"/>
    <w:rsid w:val="00F74331"/>
    <w:rsid w:val="00F7553F"/>
    <w:rsid w:val="00F76B9E"/>
    <w:rsid w:val="00F77FF0"/>
    <w:rsid w:val="00F801A1"/>
    <w:rsid w:val="00F82B90"/>
    <w:rsid w:val="00F82F78"/>
    <w:rsid w:val="00F836D1"/>
    <w:rsid w:val="00F83F67"/>
    <w:rsid w:val="00F84029"/>
    <w:rsid w:val="00F8490D"/>
    <w:rsid w:val="00F84DC3"/>
    <w:rsid w:val="00F85980"/>
    <w:rsid w:val="00F86148"/>
    <w:rsid w:val="00F949F3"/>
    <w:rsid w:val="00F97397"/>
    <w:rsid w:val="00F973B3"/>
    <w:rsid w:val="00FA06BC"/>
    <w:rsid w:val="00FA0B55"/>
    <w:rsid w:val="00FA0ED0"/>
    <w:rsid w:val="00FA10DB"/>
    <w:rsid w:val="00FA1C97"/>
    <w:rsid w:val="00FA2EE6"/>
    <w:rsid w:val="00FA3C50"/>
    <w:rsid w:val="00FA48B8"/>
    <w:rsid w:val="00FA4CEC"/>
    <w:rsid w:val="00FA5C3C"/>
    <w:rsid w:val="00FA76D4"/>
    <w:rsid w:val="00FB03FD"/>
    <w:rsid w:val="00FB09E5"/>
    <w:rsid w:val="00FB1BF3"/>
    <w:rsid w:val="00FB2225"/>
    <w:rsid w:val="00FB3BA6"/>
    <w:rsid w:val="00FB57AD"/>
    <w:rsid w:val="00FB5817"/>
    <w:rsid w:val="00FB6FC8"/>
    <w:rsid w:val="00FC0132"/>
    <w:rsid w:val="00FC0439"/>
    <w:rsid w:val="00FC067A"/>
    <w:rsid w:val="00FC0C71"/>
    <w:rsid w:val="00FC5C44"/>
    <w:rsid w:val="00FC6A4F"/>
    <w:rsid w:val="00FC7CB8"/>
    <w:rsid w:val="00FD1A48"/>
    <w:rsid w:val="00FD1F81"/>
    <w:rsid w:val="00FD322D"/>
    <w:rsid w:val="00FD3323"/>
    <w:rsid w:val="00FD4259"/>
    <w:rsid w:val="00FD68E9"/>
    <w:rsid w:val="00FD6982"/>
    <w:rsid w:val="00FD7CA7"/>
    <w:rsid w:val="00FE09E5"/>
    <w:rsid w:val="00FE3238"/>
    <w:rsid w:val="00FE40DD"/>
    <w:rsid w:val="00FE466A"/>
    <w:rsid w:val="00FE4EE7"/>
    <w:rsid w:val="00FF3E26"/>
    <w:rsid w:val="00FF48D0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025B9E"/>
  <w15:chartTrackingRefBased/>
  <w15:docId w15:val="{0FE0DB61-4C6F-49FD-AB0E-0C2AD46AB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link w:val="20"/>
    <w:uiPriority w:val="9"/>
    <w:qFormat/>
    <w:rsid w:val="00404A5F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111C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790498"/>
    <w:rPr>
      <w:sz w:val="18"/>
      <w:szCs w:val="18"/>
    </w:rPr>
  </w:style>
  <w:style w:type="paragraph" w:styleId="HTML">
    <w:name w:val="HTML Preformatted"/>
    <w:basedOn w:val="a"/>
    <w:link w:val="HTML0"/>
    <w:uiPriority w:val="99"/>
    <w:rsid w:val="00084F7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44" w:after="144"/>
      <w:jc w:val="left"/>
    </w:pPr>
    <w:rPr>
      <w:rFonts w:ascii="Courier New" w:hAnsi="Courier New" w:cs="Courier New"/>
      <w:color w:val="660000"/>
      <w:kern w:val="0"/>
      <w:sz w:val="24"/>
    </w:rPr>
  </w:style>
  <w:style w:type="character" w:styleId="a5">
    <w:name w:val="Placeholder Text"/>
    <w:basedOn w:val="a0"/>
    <w:uiPriority w:val="99"/>
    <w:semiHidden/>
    <w:rsid w:val="00963538"/>
    <w:rPr>
      <w:color w:val="808080"/>
    </w:rPr>
  </w:style>
  <w:style w:type="paragraph" w:styleId="a6">
    <w:name w:val="List Paragraph"/>
    <w:basedOn w:val="a"/>
    <w:uiPriority w:val="34"/>
    <w:qFormat/>
    <w:rsid w:val="002F6A3B"/>
    <w:pPr>
      <w:ind w:firstLineChars="200" w:firstLine="420"/>
    </w:pPr>
  </w:style>
  <w:style w:type="paragraph" w:styleId="a7">
    <w:name w:val="header"/>
    <w:basedOn w:val="a"/>
    <w:link w:val="a8"/>
    <w:rsid w:val="00CA6A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CA6A85"/>
    <w:rPr>
      <w:kern w:val="2"/>
      <w:sz w:val="18"/>
      <w:szCs w:val="18"/>
    </w:rPr>
  </w:style>
  <w:style w:type="paragraph" w:styleId="a9">
    <w:name w:val="footer"/>
    <w:basedOn w:val="a"/>
    <w:link w:val="aa"/>
    <w:uiPriority w:val="99"/>
    <w:rsid w:val="00CA6A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A6A85"/>
    <w:rPr>
      <w:kern w:val="2"/>
      <w:sz w:val="18"/>
      <w:szCs w:val="18"/>
    </w:rPr>
  </w:style>
  <w:style w:type="paragraph" w:styleId="ab">
    <w:name w:val="No Spacing"/>
    <w:uiPriority w:val="1"/>
    <w:qFormat/>
    <w:rsid w:val="008F4EB9"/>
    <w:pPr>
      <w:widowControl w:val="0"/>
      <w:jc w:val="both"/>
    </w:pPr>
    <w:rPr>
      <w:kern w:val="2"/>
      <w:sz w:val="21"/>
      <w:szCs w:val="24"/>
    </w:rPr>
  </w:style>
  <w:style w:type="character" w:customStyle="1" w:styleId="HTML0">
    <w:name w:val="HTML 预设格式 字符"/>
    <w:basedOn w:val="a0"/>
    <w:link w:val="HTML"/>
    <w:uiPriority w:val="99"/>
    <w:rsid w:val="007C0B62"/>
    <w:rPr>
      <w:rFonts w:ascii="Courier New" w:hAnsi="Courier New" w:cs="Courier New"/>
      <w:color w:val="660000"/>
      <w:sz w:val="24"/>
      <w:szCs w:val="24"/>
    </w:rPr>
  </w:style>
  <w:style w:type="paragraph" w:styleId="ac">
    <w:name w:val="Normal (Web)"/>
    <w:basedOn w:val="a"/>
    <w:uiPriority w:val="99"/>
    <w:unhideWhenUsed/>
    <w:rsid w:val="00404A5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achtranshl6hdyk">
    <w:name w:val="machtrans__hl__6hdyk"/>
    <w:basedOn w:val="a0"/>
    <w:rsid w:val="00404A5F"/>
  </w:style>
  <w:style w:type="character" w:customStyle="1" w:styleId="20">
    <w:name w:val="标题 2 字符"/>
    <w:basedOn w:val="a0"/>
    <w:link w:val="2"/>
    <w:uiPriority w:val="9"/>
    <w:rsid w:val="00404A5F"/>
    <w:rPr>
      <w:rFonts w:ascii="宋体" w:hAnsi="宋体" w:cs="宋体"/>
      <w:b/>
      <w:bCs/>
      <w:sz w:val="36"/>
      <w:szCs w:val="36"/>
    </w:rPr>
  </w:style>
  <w:style w:type="character" w:customStyle="1" w:styleId="shpreproc">
    <w:name w:val="sh_preproc"/>
    <w:basedOn w:val="a0"/>
    <w:rsid w:val="00AC3DB2"/>
  </w:style>
  <w:style w:type="character" w:customStyle="1" w:styleId="shstring">
    <w:name w:val="sh_string"/>
    <w:basedOn w:val="a0"/>
    <w:rsid w:val="00AC3DB2"/>
  </w:style>
  <w:style w:type="character" w:customStyle="1" w:styleId="shkeyword">
    <w:name w:val="sh_keyword"/>
    <w:basedOn w:val="a0"/>
    <w:rsid w:val="00AC3DB2"/>
  </w:style>
  <w:style w:type="character" w:customStyle="1" w:styleId="shsymbol">
    <w:name w:val="sh_symbol"/>
    <w:basedOn w:val="a0"/>
    <w:rsid w:val="00AC3DB2"/>
  </w:style>
  <w:style w:type="character" w:customStyle="1" w:styleId="shtype">
    <w:name w:val="sh_type"/>
    <w:basedOn w:val="a0"/>
    <w:rsid w:val="00AC3DB2"/>
  </w:style>
  <w:style w:type="character" w:customStyle="1" w:styleId="shnumber">
    <w:name w:val="sh_number"/>
    <w:basedOn w:val="a0"/>
    <w:rsid w:val="00AC3DB2"/>
  </w:style>
  <w:style w:type="character" w:customStyle="1" w:styleId="shnormal">
    <w:name w:val="sh_normal"/>
    <w:basedOn w:val="a0"/>
    <w:rsid w:val="00AC3DB2"/>
  </w:style>
  <w:style w:type="character" w:customStyle="1" w:styleId="shclassname">
    <w:name w:val="sh_classname"/>
    <w:basedOn w:val="a0"/>
    <w:rsid w:val="00AC3DB2"/>
  </w:style>
  <w:style w:type="character" w:customStyle="1" w:styleId="shcbracket">
    <w:name w:val="sh_cbracket"/>
    <w:basedOn w:val="a0"/>
    <w:rsid w:val="00AC3DB2"/>
  </w:style>
  <w:style w:type="character" w:customStyle="1" w:styleId="shfunction">
    <w:name w:val="sh_function"/>
    <w:basedOn w:val="a0"/>
    <w:rsid w:val="00AC3DB2"/>
  </w:style>
  <w:style w:type="character" w:customStyle="1" w:styleId="shspecialchar">
    <w:name w:val="sh_specialchar"/>
    <w:basedOn w:val="a0"/>
    <w:rsid w:val="00AC3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9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package" Target="embeddings/Microsoft_Visio___.vsdx"/><Relationship Id="rId14" Type="http://schemas.openxmlformats.org/officeDocument/2006/relationships/package" Target="embeddings/Microsoft_Visio___2.vsdx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B24FD-245A-488B-9B70-31F50001A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2</TotalTime>
  <Pages>4</Pages>
  <Words>310</Words>
  <Characters>1771</Characters>
  <Application>Microsoft Office Word</Application>
  <DocSecurity>0</DocSecurity>
  <Lines>14</Lines>
  <Paragraphs>4</Paragraphs>
  <ScaleCrop>false</ScaleCrop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交通大学200  － 200  学年第（  ）学期考试试卷</dc:title>
  <dc:subject/>
  <dc:creator>user</dc:creator>
  <cp:keywords/>
  <dc:description/>
  <cp:lastModifiedBy>黄 海于</cp:lastModifiedBy>
  <cp:revision>1269</cp:revision>
  <cp:lastPrinted>2016-06-23T14:46:00Z</cp:lastPrinted>
  <dcterms:created xsi:type="dcterms:W3CDTF">2015-11-02T15:21:00Z</dcterms:created>
  <dcterms:modified xsi:type="dcterms:W3CDTF">2024-12-27T07:56:00Z</dcterms:modified>
</cp:coreProperties>
</file>